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20DA" w:rsidRPr="00D64990" w:rsidRDefault="00673DFD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="00BD20DA"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="00BD20DA" w:rsidRPr="00D64990">
        <w:rPr>
          <w:rFonts w:ascii="Times New Roman" w:hAnsi="Times New Roman"/>
          <w:sz w:val="20"/>
        </w:rPr>
        <w:t>ФУ</w:t>
      </w:r>
    </w:p>
    <w:p w:rsidR="00BD20DA" w:rsidRPr="00D64990" w:rsidRDefault="00BD20DA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8"/>
        <w:gridCol w:w="2520"/>
        <w:gridCol w:w="3420"/>
        <w:gridCol w:w="1714"/>
        <w:gridCol w:w="23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4D351D" w:rsidRPr="00687C49" w:rsidTr="00833398">
        <w:trPr>
          <w:tblHeader/>
        </w:trPr>
        <w:tc>
          <w:tcPr>
            <w:tcW w:w="862" w:type="dxa"/>
          </w:tcPr>
          <w:p w:rsidR="004D351D" w:rsidRPr="00687C49" w:rsidRDefault="00673DFD" w:rsidP="00673DFD">
            <w:pPr>
              <w:pStyle w:val="2"/>
              <w:ind w:left="-113" w:right="-102"/>
              <w:rPr>
                <w:rFonts w:ascii="Times New Roman" w:hAnsi="Times New Roman" w:cs="Times New Roman"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Каталож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sz w:val="20"/>
                <w:u w:val="single"/>
              </w:rPr>
              <w:t>й номер</w:t>
            </w:r>
          </w:p>
        </w:tc>
        <w:tc>
          <w:tcPr>
            <w:tcW w:w="1548" w:type="dxa"/>
          </w:tcPr>
          <w:p w:rsidR="004D351D" w:rsidRPr="00687C49" w:rsidRDefault="00673DFD" w:rsidP="00673DFD">
            <w:pPr>
              <w:pStyle w:val="2"/>
              <w:ind w:left="-124" w:right="-80"/>
              <w:rPr>
                <w:rFonts w:ascii="Times New Roman" w:hAnsi="Times New Roman" w:cs="Times New Roman"/>
                <w:sz w:val="20"/>
                <w:u w:val="single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Ре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єстрацій</w:t>
            </w: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</w:rPr>
              <w:t xml:space="preserve">й номер 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  <w:lang w:val="en-US"/>
              </w:rPr>
              <w:t>CAS</w:t>
            </w:r>
          </w:p>
          <w:p w:rsidR="004D351D" w:rsidRPr="00687C49" w:rsidRDefault="004D351D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PhUkr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en-GB"/>
              </w:rPr>
              <w:t xml:space="preserve"> CRS &amp; BRP</w:t>
            </w:r>
          </w:p>
        </w:tc>
        <w:tc>
          <w:tcPr>
            <w:tcW w:w="3420" w:type="dxa"/>
          </w:tcPr>
          <w:p w:rsidR="004D351D" w:rsidRPr="00687C49" w:rsidRDefault="00673DF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ФС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З</w:t>
            </w:r>
          </w:p>
        </w:tc>
        <w:tc>
          <w:tcPr>
            <w:tcW w:w="1714" w:type="dxa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4D351D" w:rsidRPr="00687C49" w:rsidRDefault="00673DF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4D351D" w:rsidRPr="00687C49" w:rsidRDefault="00673DFD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4D351D" w:rsidRPr="00687C49" w:rsidRDefault="00673DFD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4D351D" w:rsidRPr="00687C49" w:rsidRDefault="004D351D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4D351D" w:rsidRPr="00687C49" w:rsidRDefault="00617AB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420" w:type="dxa"/>
          </w:tcPr>
          <w:p w:rsidR="004D351D" w:rsidRPr="00687C49" w:rsidRDefault="00FE0A1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2C3043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C3043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C304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21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8" w:type="dxa"/>
          </w:tcPr>
          <w:p w:rsidR="004D351D" w:rsidRPr="00687C49" w:rsidRDefault="00CD74F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420" w:type="dxa"/>
          </w:tcPr>
          <w:p w:rsidR="004D351D" w:rsidRPr="00687C49" w:rsidRDefault="007812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Ас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ин)</w:t>
            </w:r>
          </w:p>
        </w:tc>
        <w:tc>
          <w:tcPr>
            <w:tcW w:w="1714" w:type="dxa"/>
          </w:tcPr>
          <w:p w:rsidR="00D61290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618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61290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8" w:type="dxa"/>
          </w:tcPr>
          <w:p w:rsidR="004D351D" w:rsidRPr="00687C49" w:rsidRDefault="00B63AE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420" w:type="dxa"/>
          </w:tcPr>
          <w:p w:rsidR="004D351D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714" w:type="dxa"/>
          </w:tcPr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8" w:type="dxa"/>
          </w:tcPr>
          <w:p w:rsidR="004D351D" w:rsidRPr="00687C49" w:rsidRDefault="000D42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0" w:type="dxa"/>
          </w:tcPr>
          <w:p w:rsidR="00D82260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420" w:type="dxa"/>
          </w:tcPr>
          <w:p w:rsidR="00006A78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714" w:type="dxa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5</w:t>
            </w:r>
          </w:p>
        </w:tc>
        <w:tc>
          <w:tcPr>
            <w:tcW w:w="1548" w:type="dxa"/>
          </w:tcPr>
          <w:p w:rsidR="004D351D" w:rsidRPr="00687C49" w:rsidRDefault="009122E8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987-65-5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;</w:t>
            </w:r>
          </w:p>
          <w:p w:rsidR="009122E8" w:rsidRPr="00687C49" w:rsidRDefault="009122E8" w:rsidP="009122E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Adenosine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triphosphate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sodium salt hydrate</w:t>
            </w:r>
          </w:p>
          <w:p w:rsidR="004D351D" w:rsidRPr="00687C49" w:rsidRDefault="004D351D" w:rsidP="00F6799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420" w:type="dxa"/>
          </w:tcPr>
          <w:p w:rsidR="004D351D" w:rsidRPr="00687C49" w:rsidRDefault="00B80EBA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орно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</w:p>
          <w:p w:rsidR="004D351D" w:rsidRPr="00687C49" w:rsidRDefault="00B80EBA" w:rsidP="00B80EBA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а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869D6" w:rsidRPr="00687C49">
              <w:rPr>
                <w:rFonts w:ascii="Times New Roman" w:hAnsi="Times New Roman" w:cs="Times New Roman"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</w:t>
            </w:r>
          </w:p>
          <w:p w:rsidR="004D351D" w:rsidRPr="00687C49" w:rsidRDefault="000869D6" w:rsidP="00127A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6</w:t>
            </w:r>
          </w:p>
        </w:tc>
        <w:tc>
          <w:tcPr>
            <w:tcW w:w="1548" w:type="dxa"/>
          </w:tcPr>
          <w:p w:rsidR="004D351D" w:rsidRPr="00687C49" w:rsidRDefault="00C424A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805-4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escin</w:t>
            </w:r>
          </w:p>
        </w:tc>
        <w:tc>
          <w:tcPr>
            <w:tcW w:w="3420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цин</w:t>
            </w:r>
          </w:p>
        </w:tc>
        <w:tc>
          <w:tcPr>
            <w:tcW w:w="1714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72E7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4D351D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imal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07028" w:rsidRPr="00687C49" w:rsidRDefault="00E72E7C" w:rsidP="00707028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Ш</w:t>
            </w:r>
            <w:r w:rsidR="00707028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07028" w:rsidRPr="00687C49" w:rsidRDefault="00390A37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9</w:t>
            </w:r>
          </w:p>
        </w:tc>
        <w:tc>
          <w:tcPr>
            <w:tcW w:w="1548" w:type="dxa"/>
          </w:tcPr>
          <w:p w:rsidR="004D351D" w:rsidRPr="00687C49" w:rsidRDefault="003949CA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70024-9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um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bumin solution 10%</w:t>
            </w:r>
          </w:p>
        </w:tc>
        <w:tc>
          <w:tcPr>
            <w:tcW w:w="3420" w:type="dxa"/>
          </w:tcPr>
          <w:p w:rsidR="004D351D" w:rsidRPr="00687C49" w:rsidRDefault="004F0BEB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льбу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юдин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4D351D" w:rsidRPr="00687C49" w:rsidRDefault="00B95DFF" w:rsidP="00B95DFF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арамет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27" w:type="dxa"/>
            <w:gridSpan w:val="3"/>
          </w:tcPr>
          <w:p w:rsidR="004D351D" w:rsidRPr="00687C49" w:rsidRDefault="00B95DFF" w:rsidP="00046347">
            <w:pPr>
              <w:pStyle w:val="9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Ф, СФ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>ксклюзивн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8" w:type="dxa"/>
          </w:tcPr>
          <w:p w:rsidR="004D351D" w:rsidRPr="00687C49" w:rsidRDefault="00107DC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опуринол</w:t>
            </w:r>
          </w:p>
        </w:tc>
        <w:tc>
          <w:tcPr>
            <w:tcW w:w="1714" w:type="dxa"/>
          </w:tcPr>
          <w:p w:rsidR="004D351D" w:rsidRPr="00687C49" w:rsidRDefault="00F4785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8" w:type="dxa"/>
          </w:tcPr>
          <w:p w:rsidR="004D351D" w:rsidRPr="00687C49" w:rsidRDefault="00796CC5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1230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  <w:r w:rsidR="001F2A9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95D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F2A92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F2A9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A0013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5942-0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broxol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(</w:t>
            </w:r>
            <w:r w:rsidR="009F0B9F" w:rsidRPr="00687C49">
              <w:rPr>
                <w:rStyle w:val="xfm38980454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Ph.Eur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E4F0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8" w:type="dxa"/>
          </w:tcPr>
          <w:p w:rsidR="004D351D" w:rsidRPr="00687C49" w:rsidRDefault="00CF00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ocaine h</w:t>
            </w:r>
            <w:r w:rsidR="00887AE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</w:tc>
        <w:tc>
          <w:tcPr>
            <w:tcW w:w="3420" w:type="dxa"/>
          </w:tcPr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714" w:type="dxa"/>
          </w:tcPr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A5C80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8" w:type="dxa"/>
          </w:tcPr>
          <w:p w:rsidR="004D351D" w:rsidRPr="00687C49" w:rsidRDefault="00080D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714" w:type="dxa"/>
          </w:tcPr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14A8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>0017</w:t>
            </w:r>
          </w:p>
        </w:tc>
        <w:tc>
          <w:tcPr>
            <w:tcW w:w="1548" w:type="dxa"/>
          </w:tcPr>
          <w:p w:rsidR="004D351D" w:rsidRPr="00687C49" w:rsidRDefault="00DF750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56-87-6</w:t>
            </w:r>
          </w:p>
        </w:tc>
        <w:tc>
          <w:tcPr>
            <w:tcW w:w="2520" w:type="dxa"/>
          </w:tcPr>
          <w:p w:rsidR="00624A74" w:rsidRPr="00687C49" w:rsidRDefault="00624A74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expanthenol impurity A (Ph.Eur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24A74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експантенол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А</w:t>
            </w:r>
          </w:p>
          <w:p w:rsidR="004D351D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3-Ам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пропано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00E4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00E4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8" w:type="dxa"/>
          </w:tcPr>
          <w:p w:rsidR="004D351D" w:rsidRPr="00687C49" w:rsidRDefault="000106E5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18-19-5</w:t>
            </w:r>
          </w:p>
        </w:tc>
        <w:tc>
          <w:tcPr>
            <w:tcW w:w="2520" w:type="dxa"/>
          </w:tcPr>
          <w:p w:rsidR="004D351D" w:rsidRPr="00687C49" w:rsidRDefault="004D351D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Sodium aminosalicylate dihydrate</w:t>
            </w:r>
          </w:p>
        </w:tc>
        <w:tc>
          <w:tcPr>
            <w:tcW w:w="3420" w:type="dxa"/>
          </w:tcPr>
          <w:p w:rsidR="004D351D" w:rsidRPr="00687C49" w:rsidRDefault="00575A05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са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лат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575A05" w:rsidP="00EE7F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0019</w:t>
            </w:r>
          </w:p>
        </w:tc>
        <w:tc>
          <w:tcPr>
            <w:tcW w:w="1548" w:type="dxa"/>
          </w:tcPr>
          <w:p w:rsidR="004D351D" w:rsidRPr="00687C49" w:rsidRDefault="007C1B13" w:rsidP="005C686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9774-82-4</w:t>
            </w:r>
          </w:p>
        </w:tc>
        <w:tc>
          <w:tcPr>
            <w:tcW w:w="2520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420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08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ода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(2-</w:t>
            </w:r>
            <w:r w:rsidRPr="00687C49">
              <w:rPr>
                <w:rFonts w:ascii="Times New Roman" w:hAnsi="Times New Roman" w:cs="Times New Roman"/>
                <w:sz w:val="20"/>
              </w:rPr>
              <w:t>бутилбензофур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4-</w:t>
            </w:r>
            <w:r w:rsidRPr="00687C49">
              <w:rPr>
                <w:rFonts w:ascii="Times New Roman" w:hAnsi="Times New Roman" w:cs="Times New Roman"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ксифе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метанон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714" w:type="dxa"/>
          </w:tcPr>
          <w:p w:rsidR="000C19C3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D351D" w:rsidRPr="00687C49" w:rsidRDefault="00A42B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C19C3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C19C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022</w:t>
            </w:r>
          </w:p>
        </w:tc>
        <w:tc>
          <w:tcPr>
            <w:tcW w:w="1548" w:type="dxa"/>
          </w:tcPr>
          <w:p w:rsidR="004D351D" w:rsidRPr="00687C49" w:rsidRDefault="0027385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бензосуберон(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, Ципрогеп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A19F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71"/>
        </w:trPr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420" w:type="dxa"/>
          </w:tcPr>
          <w:p w:rsidR="004D351D" w:rsidRPr="00687C49" w:rsidRDefault="007E1F7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</w:tcPr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6E208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мп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206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8" w:type="dxa"/>
          </w:tcPr>
          <w:p w:rsidR="004D351D" w:rsidRPr="00687C49" w:rsidRDefault="00C610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420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714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0323-2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abinoze</w:t>
            </w:r>
          </w:p>
        </w:tc>
        <w:tc>
          <w:tcPr>
            <w:tcW w:w="3420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714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696935" w:rsidP="00E141A6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rbidol hydrochloride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Umifenovire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У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нов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A59CC" w:rsidRPr="00687C49" w:rsidTr="00833398">
        <w:tc>
          <w:tcPr>
            <w:tcW w:w="862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8" w:type="dxa"/>
            <w:vMerge w:val="restart"/>
          </w:tcPr>
          <w:p w:rsidR="00DA59CC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0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420" w:type="dxa"/>
            <w:vMerge w:val="restart"/>
          </w:tcPr>
          <w:p w:rsidR="00DA59CC" w:rsidRPr="00687C49" w:rsidRDefault="007D444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AD40F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DA59CC" w:rsidRPr="00687C49" w:rsidTr="00833398">
        <w:tc>
          <w:tcPr>
            <w:tcW w:w="862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A59CC" w:rsidRPr="00687C49" w:rsidRDefault="00EB4C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tabs>
                <w:tab w:val="left" w:pos="330"/>
                <w:tab w:val="center" w:pos="57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141A6" w:rsidRPr="00687C49" w:rsidRDefault="002A5E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К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141A6" w:rsidRPr="00687C49" w:rsidRDefault="00A42BD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420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420" w:type="dxa"/>
          </w:tcPr>
          <w:p w:rsidR="00E141A6" w:rsidRPr="00687C49" w:rsidRDefault="00F63DB8" w:rsidP="00F63D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А (methyl 3-[[2-(propylamino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cetyl] methyl]-4-methylthiophene-2-carboxylate (acetamide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3-[[2-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Е (methyl 4-methyl-3-[[(2RS)-2-[(1-methylethyl)amino]propanoyl] amino]thiophene-2-carboxylate (isopropyl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3-[[(2RS)-2-[(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а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зо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420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C61C97" w:rsidRPr="00687C49" w:rsidRDefault="00C61C97" w:rsidP="00C61C9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C61C97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1C9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1A66C6" w:rsidRPr="00687C49" w:rsidRDefault="001A66C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29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714" w:type="dxa"/>
          </w:tcPr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435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420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30C6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A004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117772-7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Azithromycin 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о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н</w:t>
            </w:r>
          </w:p>
        </w:tc>
        <w:tc>
          <w:tcPr>
            <w:tcW w:w="1714" w:type="dxa"/>
          </w:tcPr>
          <w:p w:rsidR="002B62E8" w:rsidRPr="00687C49" w:rsidRDefault="00525ED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,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,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 К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2B62E8" w:rsidRPr="00687C49" w:rsidRDefault="00525EDD" w:rsidP="002B62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62E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B62E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8" w:type="dxa"/>
          </w:tcPr>
          <w:p w:rsidR="00922881" w:rsidRPr="00687C49" w:rsidRDefault="00922881" w:rsidP="0092288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534-09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525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Бензальдегі</w:t>
            </w:r>
            <w:r w:rsidR="00E141A6" w:rsidRPr="00687C49">
              <w:rPr>
                <w:rFonts w:ascii="Times New Roman" w:hAnsi="Times New Roman" w:cs="Times New Roman"/>
                <w:sz w:val="20"/>
              </w:rPr>
              <w:t>д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1513"/>
        </w:trPr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004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8001-5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chlo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0,2% solution in methanol)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E141A6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 </w:t>
            </w:r>
          </w:p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525EDD" w:rsidP="00351B85">
            <w:pPr>
              <w:ind w:right="-16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співвідношення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л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льн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х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омпонен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6A7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8" w:type="dxa"/>
          </w:tcPr>
          <w:p w:rsidR="00234914" w:rsidRPr="00687C49" w:rsidRDefault="00234914" w:rsidP="0023491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5-85-0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o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for melting point</w:t>
            </w:r>
          </w:p>
        </w:tc>
        <w:tc>
          <w:tcPr>
            <w:tcW w:w="3420" w:type="dxa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бензойн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я</w:t>
            </w:r>
          </w:p>
        </w:tc>
        <w:tc>
          <w:tcPr>
            <w:tcW w:w="3941" w:type="dxa"/>
            <w:gridSpan w:val="4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714" w:type="dxa"/>
          </w:tcPr>
          <w:p w:rsidR="004D351D" w:rsidRPr="00687C49" w:rsidRDefault="00A604A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604A9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  <w:r w:rsidR="00390A37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, ГХ, ІЧ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74B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005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120-51-4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enzyl benzo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 dihydrochloride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E141A6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8" w:type="dxa"/>
          </w:tcPr>
          <w:p w:rsidR="004D351D" w:rsidRPr="00687C49" w:rsidRDefault="008140E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6"/>
                <w:rFonts w:ascii="Times New Roman" w:hAnsi="Times New Roman" w:cs="Times New Roman"/>
                <w:b/>
                <w:bCs/>
                <w:color w:val="000000"/>
                <w:sz w:val="20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420" w:type="dxa"/>
          </w:tcPr>
          <w:p w:rsidR="004D351D" w:rsidRPr="00687C49" w:rsidRDefault="00E5737E" w:rsidP="00351B85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="00573AB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роматографічно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1B85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міс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  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ал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икористовує</w:t>
            </w:r>
          </w:p>
          <w:p w:rsidR="004D351D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ьс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я для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нал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7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2734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252-80-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; 18010-4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420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 *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420" w:type="dxa"/>
          </w:tcPr>
          <w:p w:rsidR="004D351D" w:rsidRPr="00687C49" w:rsidRDefault="00D3135E" w:rsidP="00D313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CD6AA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PIVACAINE RELATED COMPOUND A (USP)</w:t>
            </w:r>
          </w:p>
          <w:p w:rsidR="004D351D" w:rsidRPr="00687C49" w:rsidRDefault="004D351D" w:rsidP="00CD6AA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/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4D351D" w:rsidRPr="00687C49" w:rsidRDefault="00BB7200" w:rsidP="00BB7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714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B72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rPr>
          <w:trHeight w:val="796"/>
        </w:trPr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1013-16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420" w:type="dxa"/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853"/>
        </w:trPr>
        <w:tc>
          <w:tcPr>
            <w:tcW w:w="862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8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0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ffeic acid</w:t>
            </w:r>
          </w:p>
        </w:tc>
        <w:tc>
          <w:tcPr>
            <w:tcW w:w="3420" w:type="dxa"/>
            <w:vAlign w:val="center"/>
          </w:tcPr>
          <w:p w:rsidR="00E141A6" w:rsidRPr="00687C49" w:rsidRDefault="00E141A6" w:rsidP="00BB7200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BB720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вова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F27D0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420" w:type="dxa"/>
          </w:tcPr>
          <w:p w:rsidR="00E141A6" w:rsidRPr="00687C49" w:rsidRDefault="00E141A6" w:rsidP="009E00B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</w:t>
            </w:r>
            <w:r w:rsidR="009E00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а</w:t>
            </w:r>
          </w:p>
        </w:tc>
        <w:tc>
          <w:tcPr>
            <w:tcW w:w="1714" w:type="dxa"/>
          </w:tcPr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420" w:type="dxa"/>
          </w:tcPr>
          <w:p w:rsidR="004D351D" w:rsidRPr="00687C49" w:rsidRDefault="009E00B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F07CE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F07CE" w:rsidRPr="00687C49" w:rsidRDefault="00CF07C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CF07CE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06ECA" w:rsidRPr="00687C49" w:rsidRDefault="004D351D" w:rsidP="00206ECA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="00CF07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="00206ECA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4D351D" w:rsidRPr="00687C49" w:rsidRDefault="00206ECA" w:rsidP="00206ECA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Captopril impurity A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9E00B7" w:rsidP="009E00B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пто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)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Каптоприл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="00F400DE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ульф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B2C6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714" w:type="dxa"/>
          </w:tcPr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8" w:type="dxa"/>
          </w:tcPr>
          <w:p w:rsidR="004D351D" w:rsidRPr="00687C49" w:rsidRDefault="00605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4D351D" w:rsidP="00011D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-1-(бензил[2-(2-метоксифенокси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4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8" w:type="dxa"/>
          </w:tcPr>
          <w:p w:rsidR="002F6C19" w:rsidRPr="00687C49" w:rsidRDefault="002F6C19" w:rsidP="002F6C1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6592-87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714" w:type="dxa"/>
          </w:tcPr>
          <w:p w:rsidR="004D351D" w:rsidRPr="00687C49" w:rsidRDefault="001C6D89" w:rsidP="00351B85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27" w:type="dxa"/>
            <w:gridSpan w:val="3"/>
          </w:tcPr>
          <w:p w:rsidR="004D351D" w:rsidRPr="00687C49" w:rsidRDefault="004E7893" w:rsidP="00046347">
            <w:pPr>
              <w:pStyle w:val="5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78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7164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azolin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80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color w:val="000000"/>
                <w:sz w:val="20"/>
              </w:rPr>
              <w:t>104376-7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triaxon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</w:rPr>
              <w:t xml:space="preserve">с, </w:t>
            </w:r>
            <w:r w:rsidR="00770848"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56238-6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770848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35277F" w:rsidRPr="00687C49" w:rsidRDefault="00B0642D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тил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0083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537-8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hicor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277F" w:rsidRPr="00687C49" w:rsidRDefault="00B0642D" w:rsidP="0035277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Цикорієва кислот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1B85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51B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Замість не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="009A4B3E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користовують ехінацею пурпурну для КВ по 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65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57937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3538" w:rsidRPr="00687C49" w:rsidRDefault="00DD353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3538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79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4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ем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8" w:type="dxa"/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9B4C30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8" w:type="dxa"/>
          </w:tcPr>
          <w:p w:rsidR="004D351D" w:rsidRPr="00687C49" w:rsidRDefault="0019304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420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420" w:type="dxa"/>
          </w:tcPr>
          <w:p w:rsidR="0035277F" w:rsidRPr="00687C49" w:rsidRDefault="00073F4C" w:rsidP="00073F4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>цилат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ne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calyptol)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ол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ол)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8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nnarizin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нн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8" w:type="dxa"/>
          </w:tcPr>
          <w:p w:rsidR="004D351D" w:rsidRPr="00687C49" w:rsidRDefault="00466B8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iprofloxaci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ydrochloride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г/х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lastRenderedPageBreak/>
              <w:t>ІЧс,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0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impurity А (fluoroquinolonic acid)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кислота фтор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ло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>Х, Т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1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8" w:type="dxa"/>
          </w:tcPr>
          <w:p w:rsidR="004D351D" w:rsidRPr="00687C49" w:rsidRDefault="00310C0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4976-5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73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 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8" w:type="dxa"/>
          </w:tcPr>
          <w:p w:rsidR="004D351D" w:rsidRPr="00687C49" w:rsidRDefault="00964A74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0202-66-6</w:t>
            </w:r>
          </w:p>
        </w:tc>
        <w:tc>
          <w:tcPr>
            <w:tcW w:w="2520" w:type="dxa"/>
          </w:tcPr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hydrogen sulfate</w:t>
            </w:r>
          </w:p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bisulfate (USP)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сульфат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B36B2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1714" w:type="dxa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lotrimazol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B51C4" w:rsidP="001E39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hydrochloride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окарбоксил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C423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7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5737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81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420" w:type="dxa"/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C0360F" w:rsidP="0069407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9407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3F22B8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8" w:type="dxa"/>
          </w:tcPr>
          <w:p w:rsidR="004D351D" w:rsidRPr="00687C49" w:rsidRDefault="00C80670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0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420" w:type="dxa"/>
          </w:tcPr>
          <w:p w:rsidR="004D351D" w:rsidRPr="00687C49" w:rsidRDefault="001E3959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A6EA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832382" w:rsidP="0083238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Фасовка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а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по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згодженню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rPr>
          <w:trHeight w:val="329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116</w:t>
            </w:r>
          </w:p>
        </w:tc>
        <w:tc>
          <w:tcPr>
            <w:tcW w:w="1548" w:type="dxa"/>
          </w:tcPr>
          <w:p w:rsidR="004D351D" w:rsidRPr="00687C49" w:rsidRDefault="000F296D" w:rsidP="000F296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sz w:val="20"/>
              </w:rPr>
              <w:t>ystine</w:t>
            </w:r>
            <w:r w:rsidR="00F05ED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05EDF" w:rsidRPr="00687C49">
              <w:rPr>
                <w:rFonts w:ascii="Times New Roman" w:hAnsi="Times New Roman" w:cs="Times New Roman"/>
                <w:sz w:val="20"/>
                <w:lang w:val="en-US"/>
              </w:rPr>
              <w:t>(Ph.Eur., USP)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714" w:type="dxa"/>
          </w:tcPr>
          <w:p w:rsidR="00F05EDF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с,</w:t>
            </w:r>
            <w:r w:rsidR="00F05EDF" w:rsidRPr="00687C4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F05EDF" w:rsidRPr="00687C49" w:rsidRDefault="004D4EDD" w:rsidP="00F05E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05E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CE451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8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7-10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>antr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9</w:t>
            </w:r>
          </w:p>
        </w:tc>
        <w:tc>
          <w:tcPr>
            <w:tcW w:w="1548" w:type="dxa"/>
          </w:tcPr>
          <w:p w:rsidR="00220752" w:rsidRPr="00687C49" w:rsidRDefault="00220752" w:rsidP="00220752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2-30-1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D2F9F" w:rsidRPr="00687C49" w:rsidRDefault="003D2F9F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pric alcohol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D2F9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57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208A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8" w:type="dxa"/>
          </w:tcPr>
          <w:p w:rsidR="004D351D" w:rsidRPr="00687C49" w:rsidRDefault="00C80670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2266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717BD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264B76">
            <w:pPr>
              <w:tabs>
                <w:tab w:val="left" w:pos="291"/>
                <w:tab w:val="center" w:pos="57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8" w:type="dxa"/>
          </w:tcPr>
          <w:p w:rsidR="004D351D" w:rsidRPr="00687C49" w:rsidRDefault="00F21A0F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6C7B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 для автентифікації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8" w:type="dxa"/>
          </w:tcPr>
          <w:p w:rsidR="004D351D" w:rsidRPr="00687C49" w:rsidRDefault="0022075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-40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performance tes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6C7B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екстран-40 для п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и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МР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D0127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6153-33-9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Mebhydrolin </w:t>
            </w:r>
          </w:p>
          <w:p w:rsidR="004D351D" w:rsidRPr="00687C49" w:rsidRDefault="004D351D" w:rsidP="0039642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еб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 w:rsidP="0044719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gox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окс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D7891" w:rsidP="0075221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93029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4D351D" w:rsidRPr="00687C49" w:rsidRDefault="00201FE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="00704566" w:rsidRPr="00687C49">
              <w:rPr>
                <w:rFonts w:ascii="Times New Roman" w:hAnsi="Times New Roman" w:cs="Times New Roman"/>
                <w:b/>
                <w:sz w:val="20"/>
              </w:rPr>
              <w:t>люориметрі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 </w:t>
            </w:r>
          </w:p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г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8" w:type="dxa"/>
          </w:tcPr>
          <w:p w:rsidR="004D351D" w:rsidRPr="00687C49" w:rsidRDefault="004818BC" w:rsidP="004818B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0133</w:t>
            </w:r>
          </w:p>
        </w:tc>
        <w:tc>
          <w:tcPr>
            <w:tcW w:w="1548" w:type="dxa"/>
          </w:tcPr>
          <w:p w:rsidR="00CD440A" w:rsidRPr="00687C49" w:rsidRDefault="00CD440A" w:rsidP="00CD440A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286-22-5</w:t>
            </w:r>
          </w:p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iltiazem 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F33E7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ил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FB51C4" w:rsidRPr="00687C49">
              <w:rPr>
                <w:rFonts w:ascii="Times New Roman" w:hAnsi="Times New Roman" w:cs="Times New Roman"/>
                <w:sz w:val="20"/>
              </w:rPr>
              <w:t>азем</w:t>
            </w:r>
            <w:r w:rsidR="00FB51C4"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420" w:type="dxa"/>
          </w:tcPr>
          <w:p w:rsidR="004D351D" w:rsidRPr="00687C49" w:rsidRDefault="00CF57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8" w:type="dxa"/>
          </w:tcPr>
          <w:p w:rsidR="004D351D" w:rsidRPr="00687C49" w:rsidRDefault="0078092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0"/>
                <w:rFonts w:ascii="Times New Roman" w:hAnsi="Times New Roman" w:cs="Times New Roman"/>
                <w:b/>
                <w:bCs/>
                <w:color w:val="000000"/>
                <w:sz w:val="20"/>
              </w:rPr>
              <w:t>512-04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Dimedrol )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FB5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(Диме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3499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A (2-(diphenylmethoxy)-N-methylethanamine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CF57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2-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фенілметокс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етанамі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13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phenhydram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Diphenylmethanol (benzhydrol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щ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ифенілметанол (бенз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420" w:type="dxa"/>
          </w:tcPr>
          <w:p w:rsidR="00266F4C" w:rsidRPr="00687C49" w:rsidRDefault="006B24FE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420" w:type="dxa"/>
          </w:tcPr>
          <w:p w:rsidR="004D351D" w:rsidRPr="00687C49" w:rsidRDefault="00044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1A23F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420" w:type="dxa"/>
          </w:tcPr>
          <w:p w:rsidR="00266F4C" w:rsidRPr="00687C49" w:rsidRDefault="0060414F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A713D0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г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420" w:type="dxa"/>
          </w:tcPr>
          <w:p w:rsidR="00266F4C" w:rsidRPr="00687C49" w:rsidRDefault="006C0852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420" w:type="dxa"/>
          </w:tcPr>
          <w:p w:rsidR="004D351D" w:rsidRPr="00687C49" w:rsidRDefault="006C085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sim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Эризими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8" w:type="dxa"/>
          </w:tcPr>
          <w:p w:rsidR="004D351D" w:rsidRPr="00687C49" w:rsidRDefault="00780921" w:rsidP="0078092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977D2C" w:rsidP="00B922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728A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16295C" w:rsidRPr="00687C49" w:rsidTr="00833398">
        <w:trPr>
          <w:trHeight w:val="960"/>
        </w:trPr>
        <w:tc>
          <w:tcPr>
            <w:tcW w:w="862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8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420" w:type="dxa"/>
            <w:vMerge w:val="restart"/>
          </w:tcPr>
          <w:p w:rsidR="0016295C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vMerge w:val="restart"/>
          </w:tcPr>
          <w:p w:rsidR="0016295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Merge w:val="restart"/>
          </w:tcPr>
          <w:p w:rsidR="0016295C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636" w:type="dxa"/>
            <w:gridSpan w:val="4"/>
          </w:tcPr>
          <w:p w:rsidR="0016295C" w:rsidRPr="00687C49" w:rsidRDefault="007E2D2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="00426F06" w:rsidRPr="00687C49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16295C" w:rsidRPr="00687C49" w:rsidTr="00833398">
        <w:trPr>
          <w:trHeight w:val="207"/>
        </w:trPr>
        <w:tc>
          <w:tcPr>
            <w:tcW w:w="862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16295C" w:rsidRPr="00687C49" w:rsidRDefault="0016295C" w:rsidP="00046347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16295C" w:rsidRPr="00687C49" w:rsidRDefault="00997AA1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890</w:t>
            </w:r>
          </w:p>
        </w:tc>
      </w:tr>
      <w:tr w:rsidR="00266F4C" w:rsidRPr="00687C49" w:rsidTr="00833398">
        <w:trPr>
          <w:trHeight w:val="138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tabs>
                <w:tab w:val="left" w:pos="300"/>
                <w:tab w:val="center" w:pos="573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  <w:t>5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184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99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80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09-1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lpha-bromoisovaleric acid ethyl ester</w:t>
            </w:r>
          </w:p>
        </w:tc>
        <w:tc>
          <w:tcPr>
            <w:tcW w:w="3420" w:type="dxa"/>
          </w:tcPr>
          <w:p w:rsidR="00266F4C" w:rsidRPr="00687C49" w:rsidRDefault="00850294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э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 альфа-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</w:rPr>
              <w:t>с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8*для ЗН, 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200-449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201FE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928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</w:rPr>
              <w:t>onvallariae extrac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m siccum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кстракт конвалії сухий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0155</w:t>
            </w:r>
          </w:p>
        </w:tc>
        <w:tc>
          <w:tcPr>
            <w:tcW w:w="1548" w:type="dxa"/>
          </w:tcPr>
          <w:p w:rsidR="004D351D" w:rsidRPr="00687C49" w:rsidRDefault="00153C78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76824-3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amo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амотидин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03805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206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npiverinium brom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пив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C200E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рул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0B511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420" w:type="dxa"/>
          </w:tcPr>
          <w:p w:rsidR="004D351D" w:rsidRPr="00687C49" w:rsidRDefault="00FC20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стерид</w:t>
            </w:r>
          </w:p>
        </w:tc>
        <w:tc>
          <w:tcPr>
            <w:tcW w:w="1714" w:type="dxa"/>
          </w:tcPr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10FB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N-1,1-dimethylethyl)-3-oxo-4-aza-5α-androstane-17β-carboxamide) (dihydrofenasteride)</w:t>
            </w:r>
          </w:p>
        </w:tc>
        <w:tc>
          <w:tcPr>
            <w:tcW w:w="3420" w:type="dxa"/>
          </w:tcPr>
          <w:p w:rsidR="00266F4C" w:rsidRPr="00687C49" w:rsidRDefault="00FC200E" w:rsidP="00FC20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у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 (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1,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тил)-3-оксо-4-аза-5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андростан-17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) (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настерид)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Р, О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63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E3D0D" w:rsidRPr="00687C49" w:rsidRDefault="00EE3D0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C3B5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E3D0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6A302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420" w:type="dxa"/>
          </w:tcPr>
          <w:p w:rsidR="00266F4C" w:rsidRPr="00687C49" w:rsidRDefault="006A302D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432"/>
        </w:trPr>
        <w:tc>
          <w:tcPr>
            <w:tcW w:w="862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16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7-4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Fructos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6A302D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Fumitor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xtract dry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A302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мянки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8635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99007F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714" w:type="dxa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A642A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BA6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420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E50D8" w:rsidRPr="00687C49" w:rsidRDefault="006E50D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4CB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т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8" w:type="dxa"/>
          </w:tcPr>
          <w:p w:rsidR="004D351D" w:rsidRPr="00687C49" w:rsidRDefault="00B659E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4562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9810F1">
            <w:pPr>
              <w:tabs>
                <w:tab w:val="left" w:pos="335"/>
                <w:tab w:val="center" w:pos="426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  <w:r w:rsidR="00D132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420" w:type="dxa"/>
          </w:tcPr>
          <w:p w:rsidR="004D351D" w:rsidRPr="00687C49" w:rsidRDefault="00DA791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impurity (cis- trans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DA7911" w:rsidP="00DA791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(cis- trans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17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DA79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-глюкозам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righ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0180</w:t>
            </w:r>
          </w:p>
        </w:tc>
        <w:tc>
          <w:tcPr>
            <w:tcW w:w="1548" w:type="dxa"/>
            <w:tcBorders>
              <w:right w:val="nil"/>
            </w:tcBorders>
          </w:tcPr>
          <w:p w:rsidR="004D351D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77938-63-7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или</w:t>
            </w:r>
          </w:p>
          <w:p w:rsidR="00A0460B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996-10-1</w:t>
            </w:r>
          </w:p>
        </w:tc>
        <w:tc>
          <w:tcPr>
            <w:tcW w:w="2520" w:type="dxa"/>
            <w:tcBorders>
              <w:lef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lucose monohydrate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Dextr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se monohydrat</w:t>
            </w:r>
          </w:p>
        </w:tc>
        <w:tc>
          <w:tcPr>
            <w:tcW w:w="3420" w:type="dxa"/>
          </w:tcPr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юк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екстр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1,0 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лутам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976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976E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yrrhetin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цирретинова (гл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циррет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 кислота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E484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420" w:type="dxa"/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186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-0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Guaiac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8" w:type="dxa"/>
          </w:tcPr>
          <w:p w:rsidR="004D351D" w:rsidRPr="00687C49" w:rsidRDefault="00A0460B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4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714" w:type="dxa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01 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uaifenes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йфенез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34AF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9041-08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420" w:type="dxa"/>
          </w:tcPr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61C7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C54830" w:rsidRPr="00687C49" w:rsidRDefault="00C54830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02088B" w:rsidRPr="00687C49" w:rsidRDefault="00D61C7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714" w:type="dxa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5D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8158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="009E17D5" w:rsidRPr="00687C49">
              <w:rPr>
                <w:rFonts w:ascii="Times New Roman" w:hAnsi="Times New Roman" w:cs="Times New Roman"/>
                <w:b/>
                <w:sz w:val="20"/>
              </w:rPr>
              <w:t>,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2</w:t>
            </w:r>
          </w:p>
        </w:tc>
        <w:tc>
          <w:tcPr>
            <w:tcW w:w="1548" w:type="dxa"/>
          </w:tcPr>
          <w:p w:rsidR="004D351D" w:rsidRPr="00687C49" w:rsidRDefault="0071438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3763-3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wder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линний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орошок</w:t>
            </w:r>
          </w:p>
        </w:tc>
        <w:tc>
          <w:tcPr>
            <w:tcW w:w="3941" w:type="dxa"/>
            <w:gridSpan w:val="4"/>
            <w:tcBorders>
              <w:bottom w:val="nil"/>
            </w:tcBorders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02088B" w:rsidP="000C6A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для З.Н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ydrobenzoic acid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ислота 4-г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йна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5379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5537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chlorothiazide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и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8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0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420" w:type="dxa"/>
            <w:vMerge w:val="restart"/>
          </w:tcPr>
          <w:p w:rsidR="00774494" w:rsidRPr="00687C49" w:rsidRDefault="00EA2799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710B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774494" w:rsidRPr="00687C49" w:rsidRDefault="0077449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774494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9F66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200</w:t>
            </w:r>
          </w:p>
        </w:tc>
      </w:tr>
      <w:tr w:rsidR="00774494" w:rsidRPr="00687C49" w:rsidTr="00833398"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F61E0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74494" w:rsidRPr="00687C49" w:rsidRDefault="00CE61F0" w:rsidP="00661BC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661BC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40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9007-83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муноглобу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людини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02088B" w:rsidRPr="00687C49" w:rsidRDefault="00D97ED8" w:rsidP="00D97ED8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3*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фарма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714" w:type="dxa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D548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2D548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7C51CD" w:rsidRPr="00687C49" w:rsidRDefault="007C51CD" w:rsidP="00D97E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420" w:type="dxa"/>
          </w:tcPr>
          <w:p w:rsidR="0002088B" w:rsidRPr="00687C49" w:rsidRDefault="000902FB" w:rsidP="000902F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372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8" w:type="dxa"/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96555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04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8" w:type="dxa"/>
          </w:tcPr>
          <w:p w:rsidR="004D351D" w:rsidRPr="00687C49" w:rsidRDefault="00150365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16106-2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2-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8" w:type="dxa"/>
          </w:tcPr>
          <w:p w:rsidR="00150365" w:rsidRPr="00687C49" w:rsidRDefault="00150365" w:rsidP="00150365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7-33-2</w:t>
            </w:r>
          </w:p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dinitrat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 xml:space="preserve">, </w:t>
            </w:r>
          </w:p>
          <w:p w:rsidR="004D351D" w:rsidRPr="00687C49" w:rsidRDefault="004D351D" w:rsidP="008D278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,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ого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6051-77-7</w:t>
            </w:r>
          </w:p>
        </w:tc>
        <w:tc>
          <w:tcPr>
            <w:tcW w:w="2520" w:type="dxa"/>
          </w:tcPr>
          <w:p w:rsidR="00524282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mononitra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ilu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</w:p>
          <w:p w:rsidR="004D351D" w:rsidRPr="00687C49" w:rsidRDefault="0052428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(Isos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orbide 5 – nitrate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ий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5 – 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)</w:t>
            </w:r>
          </w:p>
        </w:tc>
        <w:tc>
          <w:tcPr>
            <w:tcW w:w="1714" w:type="dxa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524282" w:rsidRPr="00687C49" w:rsidRDefault="0052428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62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62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420" w:type="dxa"/>
          </w:tcPr>
          <w:p w:rsidR="0002088B" w:rsidRPr="00687C49" w:rsidRDefault="0002088B" w:rsidP="00CC432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й ефір ізовалер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ново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ї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ислот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420" w:type="dxa"/>
          </w:tcPr>
          <w:p w:rsidR="0002088B" w:rsidRPr="00687C49" w:rsidRDefault="00BE001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021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18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</w:t>
            </w:r>
            <w:r w:rsidRPr="00687C49">
              <w:rPr>
                <w:rFonts w:ascii="Times New Roman" w:hAnsi="Times New Roman" w:cs="Times New Roman"/>
                <w:sz w:val="20"/>
              </w:rPr>
              <w:t>ae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f</w:t>
            </w:r>
            <w:r w:rsidRPr="00687C49">
              <w:rPr>
                <w:rFonts w:ascii="Times New Roman" w:hAnsi="Times New Roman" w:cs="Times New Roman"/>
                <w:sz w:val="20"/>
              </w:rPr>
              <w:t>er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714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420" w:type="dxa"/>
          </w:tcPr>
          <w:p w:rsidR="0002088B" w:rsidRPr="00687C49" w:rsidRDefault="0002088B" w:rsidP="00BE001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="00BE001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8" w:type="dxa"/>
          </w:tcPr>
          <w:p w:rsidR="004D351D" w:rsidRPr="00687C49" w:rsidRDefault="00257A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420" w:type="dxa"/>
          </w:tcPr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4306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2088B" w:rsidRPr="00687C49" w:rsidTr="00833398">
        <w:trPr>
          <w:trHeight w:val="55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420" w:type="dxa"/>
          </w:tcPr>
          <w:p w:rsidR="0002088B" w:rsidRPr="00687C49" w:rsidRDefault="00CF1F9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03DF1" w:rsidRPr="00687C49" w:rsidRDefault="00503DF1" w:rsidP="00503DF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420" w:type="dxa"/>
          </w:tcPr>
          <w:p w:rsidR="0002088B" w:rsidRPr="00687C49" w:rsidRDefault="006A7949" w:rsidP="0002088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етотифену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A2079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G </w:t>
            </w:r>
          </w:p>
          <w:p w:rsidR="0002088B" w:rsidRPr="00687C49" w:rsidRDefault="00BA2079" w:rsidP="00BA20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1, 2 – 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BA207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Lanatoside С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натозид С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5E715E">
            <w:pPr>
              <w:ind w:right="-24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истота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714" w:type="dxa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278C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13298" w:rsidRPr="00687C49" w:rsidRDefault="0041329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3298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1329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D03BD1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89"/>
        </w:trPr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BA207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023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sz w:val="20"/>
              </w:rPr>
              <w:t>120926-46-7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Licuros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745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shd w:val="clear" w:color="auto" w:fill="auto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>0232</w:t>
            </w:r>
          </w:p>
        </w:tc>
        <w:tc>
          <w:tcPr>
            <w:tcW w:w="1548" w:type="dxa"/>
          </w:tcPr>
          <w:p w:rsidR="004D351D" w:rsidRPr="00687C49" w:rsidRDefault="00EA4939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7179-49-9</w:t>
            </w:r>
          </w:p>
        </w:tc>
        <w:tc>
          <w:tcPr>
            <w:tcW w:w="2520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incomyci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hydrochlorid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81377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233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5800-03-</w:t>
            </w:r>
            <w:r w:rsidR="000D5636" w:rsidRPr="00687C49">
              <w:rPr>
                <w:rFonts w:ascii="Times New Roman" w:hAnsi="Times New Roman" w:cs="Times New Roman"/>
                <w:sz w:val="20"/>
                <w:lang w:val="ru-RU"/>
              </w:rPr>
              <w:t>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inezolid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D563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isinopril 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83339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3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420" w:type="dxa"/>
          </w:tcPr>
          <w:p w:rsidR="004D351D" w:rsidRPr="00687C49" w:rsidRDefault="006135B0" w:rsidP="006135B0">
            <w:pPr>
              <w:pStyle w:val="6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кс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714" w:type="dxa"/>
          </w:tcPr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29E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353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420" w:type="dxa"/>
          </w:tcPr>
          <w:p w:rsidR="004D351D" w:rsidRPr="00687C49" w:rsidRDefault="004D351D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3941" w:type="dxa"/>
            <w:gridSpan w:val="4"/>
          </w:tcPr>
          <w:p w:rsidR="004D351D" w:rsidRPr="00687C49" w:rsidRDefault="00FA716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9F4E59" w:rsidRPr="00687C49" w:rsidRDefault="00264560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53C4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9F4E59" w:rsidRPr="00687C49" w:rsidRDefault="0026456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C6D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C6DEF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роматоспектро</w:t>
            </w:r>
          </w:p>
          <w:p w:rsidR="009F4E59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10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420" w:type="dxa"/>
          </w:tcPr>
          <w:p w:rsidR="009F4E59" w:rsidRPr="00687C49" w:rsidRDefault="00A64C9F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3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4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9031EE" w:rsidRPr="00687C49" w:rsidRDefault="009031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9031EE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031EE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714" w:type="dxa"/>
          </w:tcPr>
          <w:p w:rsidR="00A17C9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7C92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A17C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17C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8" w:type="dxa"/>
          </w:tcPr>
          <w:p w:rsidR="004D351D" w:rsidRPr="00687C49" w:rsidRDefault="000A7E01" w:rsidP="000A7E0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c>
          <w:tcPr>
            <w:tcW w:w="862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420" w:type="dxa"/>
            <w:vMerge w:val="restart"/>
          </w:tcPr>
          <w:p w:rsidR="00F76632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1CC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F76632" w:rsidRPr="00687C49" w:rsidTr="00833398">
        <w:tc>
          <w:tcPr>
            <w:tcW w:w="862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9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oxic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B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  <w:p w:rsidR="004D351D" w:rsidRPr="00687C49" w:rsidRDefault="004D351D" w:rsidP="002F2F7E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Meloxica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 В (USP)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локсик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B 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0CDE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0CD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3740F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420" w:type="dxa"/>
          </w:tcPr>
          <w:p w:rsidR="009F4E59" w:rsidRPr="00687C49" w:rsidRDefault="00CF3243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901A1" w:rsidRPr="00687C49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и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1.5 мл 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420" w:type="dxa"/>
          </w:tcPr>
          <w:p w:rsidR="00B36CA3" w:rsidRPr="00687C49" w:rsidRDefault="00CF3243" w:rsidP="00CF324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4D351D" w:rsidRPr="00687C49" w:rsidRDefault="00B36CA3" w:rsidP="00CF32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4D351D" w:rsidP="00C56D7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amizole impurity A </w:t>
            </w:r>
          </w:p>
        </w:tc>
        <w:tc>
          <w:tcPr>
            <w:tcW w:w="3420" w:type="dxa"/>
          </w:tcPr>
          <w:p w:rsidR="004D351D" w:rsidRPr="00687C49" w:rsidRDefault="00B36CA3" w:rsidP="00B36C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420" w:type="dxa"/>
          </w:tcPr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1D2E8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8" w:type="dxa"/>
          </w:tcPr>
          <w:p w:rsidR="004D351D" w:rsidRPr="00687C49" w:rsidRDefault="00E22B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714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E09D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602DC8" w:rsidRPr="00687C49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026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9-7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ethyl 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Nipagin</w:t>
            </w:r>
          </w:p>
        </w:tc>
        <w:tc>
          <w:tcPr>
            <w:tcW w:w="3420" w:type="dxa"/>
          </w:tcPr>
          <w:p w:rsidR="004D351D" w:rsidRPr="00687C49" w:rsidRDefault="00D01B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тилпар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ксибензоат 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п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3794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3794A" w:rsidRPr="00687C49" w:rsidRDefault="00F3794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F6583D" w:rsidRPr="00687C49" w:rsidRDefault="001B418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  <w:r w:rsidR="00B52A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658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6583D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  <w:p w:rsidR="00B52A35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6179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84401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="00844014"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420" w:type="dxa"/>
          </w:tcPr>
          <w:p w:rsidR="00C645EB" w:rsidRPr="00687C49" w:rsidRDefault="00873951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tabs>
                <w:tab w:val="center" w:pos="426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ab/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4490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4490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9635FF" w:rsidRPr="00687C49" w:rsidTr="00833398">
        <w:trPr>
          <w:trHeight w:val="1150"/>
        </w:trPr>
        <w:tc>
          <w:tcPr>
            <w:tcW w:w="862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8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ldronate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Mildonii, Trizipin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3-(2,2,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hydraz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pion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етонат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лдронат, Мельдоній, Тризи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,2,2-триметилгідразоний) про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у д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9635FF" w:rsidRPr="00687C49" w:rsidRDefault="00C645EB" w:rsidP="00CB6D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420" w:type="dxa"/>
          </w:tcPr>
          <w:p w:rsidR="004D351D" w:rsidRPr="00687C49" w:rsidRDefault="007D1B27" w:rsidP="007D1B2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7D1B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C7D6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Metronidazol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2-methyl-4-nitroimidazole)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2-метил-4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420" w:type="dxa"/>
          </w:tcPr>
          <w:p w:rsidR="004D351D" w:rsidRPr="00687C49" w:rsidRDefault="00152018" w:rsidP="0064080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360"/>
        </w:trPr>
        <w:tc>
          <w:tcPr>
            <w:tcW w:w="862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79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lk-tristle  extrac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dry</w:t>
            </w:r>
          </w:p>
        </w:tc>
        <w:tc>
          <w:tcPr>
            <w:tcW w:w="3420" w:type="dxa"/>
            <w:vMerge w:val="restart"/>
          </w:tcPr>
          <w:p w:rsidR="00F76632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B7524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76632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189"/>
        </w:trPr>
        <w:tc>
          <w:tcPr>
            <w:tcW w:w="862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7E2D2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F76632" w:rsidRPr="00687C49" w:rsidRDefault="00C645EB" w:rsidP="00B77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ин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4F5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F52D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1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фазол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ина)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eostigmine metilsulfate (prozerine)</w:t>
            </w:r>
          </w:p>
        </w:tc>
        <w:tc>
          <w:tcPr>
            <w:tcW w:w="3420" w:type="dxa"/>
          </w:tcPr>
          <w:p w:rsidR="004D351D" w:rsidRPr="00687C49" w:rsidRDefault="008E6C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остигміну метилсульфат (прозер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5B165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3008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</w:tc>
        <w:tc>
          <w:tcPr>
            <w:tcW w:w="3420" w:type="dxa"/>
          </w:tcPr>
          <w:p w:rsidR="004D351D" w:rsidRPr="00687C49" w:rsidRDefault="0083008F" w:rsidP="008300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 (хло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C645EB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</w:rPr>
              <w:t>Х,</w:t>
            </w:r>
            <w:r w:rsidRPr="00687C49">
              <w:rPr>
                <w:rFonts w:ascii="Times New Roman" w:hAnsi="Times New Roman" w:cs="Times New Roman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</w:rPr>
              <w:t>Х</w:t>
            </w:r>
            <w:r w:rsidR="00C645EB" w:rsidRPr="00687C49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fedipin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="00910FF6"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Ph.Eur)</w:t>
            </w:r>
          </w:p>
          <w:p w:rsidR="00910FF6" w:rsidRPr="00687C49" w:rsidRDefault="00910FF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phenylpyridine analogue</w:t>
            </w:r>
          </w:p>
        </w:tc>
        <w:tc>
          <w:tcPr>
            <w:tcW w:w="3420" w:type="dxa"/>
          </w:tcPr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10FF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925251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29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DD7E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mesul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2-phenoxyaniline)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tabs>
                <w:tab w:val="left" w:pos="823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</w:tcPr>
          <w:p w:rsidR="004D351D" w:rsidRPr="00687C49" w:rsidRDefault="00EF6E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rofural (Furacilinum)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фурал (фура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,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рофуразон)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В</w:t>
            </w:r>
            <w:r w:rsidR="00C645EB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72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30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uercus extractum</w:t>
            </w:r>
          </w:p>
        </w:tc>
        <w:tc>
          <w:tcPr>
            <w:tcW w:w="3420" w:type="dxa"/>
          </w:tcPr>
          <w:p w:rsidR="004D351D" w:rsidRPr="00687C49" w:rsidRDefault="00FB5A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кстракт дуб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77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8" w:type="dxa"/>
          </w:tcPr>
          <w:p w:rsidR="004D351D" w:rsidRPr="00687C49" w:rsidRDefault="0000010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82419-3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420" w:type="dxa"/>
          </w:tcPr>
          <w:p w:rsidR="004D351D" w:rsidRPr="00687C49" w:rsidRDefault="004053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-9,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-дифтор-3-метил-7-оксо-2,3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,4-бензоксазин-6-карбоксильн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EC79B8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EC79B8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8" w:type="dxa"/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E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floxacin r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 related compound A (USP)</w:t>
            </w:r>
          </w:p>
        </w:tc>
        <w:tc>
          <w:tcPr>
            <w:tcW w:w="3420" w:type="dxa"/>
          </w:tcPr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Е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 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="002145A7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5056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8-02-1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eanol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олеанол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1F08E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714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н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зол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A0F1A" w:rsidRPr="00687C49" w:rsidTr="00833398">
        <w:tc>
          <w:tcPr>
            <w:tcW w:w="862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0308</w:t>
            </w:r>
          </w:p>
        </w:tc>
        <w:tc>
          <w:tcPr>
            <w:tcW w:w="1548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1018-89-6</w:t>
            </w:r>
          </w:p>
        </w:tc>
        <w:tc>
          <w:tcPr>
            <w:tcW w:w="25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(Strophanthin G)</w:t>
            </w:r>
          </w:p>
        </w:tc>
        <w:tc>
          <w:tcPr>
            <w:tcW w:w="3420" w:type="dxa"/>
          </w:tcPr>
          <w:p w:rsidR="004A0F1A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Уаб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ї</w:t>
            </w:r>
            <w:r w:rsidR="004A0F1A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 (Строфантин G)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A0F1A" w:rsidRPr="00687C49" w:rsidTr="00833398">
        <w:tc>
          <w:tcPr>
            <w:tcW w:w="862" w:type="dxa"/>
            <w:vMerge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for system suitability</w:t>
            </w:r>
          </w:p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Strophanthin G for system suitability</w:t>
            </w:r>
          </w:p>
        </w:tc>
        <w:tc>
          <w:tcPr>
            <w:tcW w:w="34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а</w:t>
            </w:r>
            <w:r w:rsidR="00B53BF3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баї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н (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трофантин G)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для ППХС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</w:tc>
        <w:tc>
          <w:tcPr>
            <w:tcW w:w="3420" w:type="dxa"/>
          </w:tcPr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ксо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нафт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8" w:type="dxa"/>
          </w:tcPr>
          <w:p w:rsidR="004D351D" w:rsidRPr="00687C49" w:rsidRDefault="009A4E53" w:rsidP="00244AB8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0" w:type="dxa"/>
          </w:tcPr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 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44CA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2C46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8" w:type="dxa"/>
          </w:tcPr>
          <w:p w:rsidR="00812E90" w:rsidRPr="00687C49" w:rsidRDefault="00812E90" w:rsidP="00812E9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-56-6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инац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стракт 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 3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517D9D" w:rsidRPr="00687C49" w:rsidRDefault="00C0412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31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Ph. Eur.)</w:t>
            </w:r>
          </w:p>
          <w:p w:rsidR="004D351D" w:rsidRPr="00687C49" w:rsidRDefault="00DF22C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</w:p>
          <w:p w:rsidR="0074203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="007420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4-Хлорацетанілі</w:t>
            </w:r>
            <w:r w:rsidR="00363A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)</w:t>
            </w:r>
          </w:p>
          <w:p w:rsidR="00363A55" w:rsidRPr="00687C49" w:rsidRDefault="00363A5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3-30</w:t>
            </w:r>
            <w:r w:rsidR="00600544"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K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phen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600544" w:rsidRPr="00687C49" w:rsidRDefault="0060054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cetaminophen related compound K (USP)</w:t>
            </w:r>
          </w:p>
        </w:tc>
        <w:tc>
          <w:tcPr>
            <w:tcW w:w="3420" w:type="dxa"/>
          </w:tcPr>
          <w:p w:rsidR="0074203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фенол)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и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ppermint oil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лія м'яти перцевої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83339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70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8" w:type="dxa"/>
          </w:tcPr>
          <w:p w:rsidR="004D351D" w:rsidRPr="00687C49" w:rsidRDefault="0081361B" w:rsidP="0081361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8" w:type="dxa"/>
          </w:tcPr>
          <w:p w:rsidR="00154812" w:rsidRPr="00687C49" w:rsidRDefault="00154812" w:rsidP="0015481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-44-2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енацетин</w:t>
            </w:r>
          </w:p>
        </w:tc>
        <w:tc>
          <w:tcPr>
            <w:tcW w:w="3941" w:type="dxa"/>
            <w:gridSpan w:val="4"/>
          </w:tcPr>
          <w:p w:rsidR="004D351D" w:rsidRPr="00687C49" w:rsidRDefault="00B9357A" w:rsidP="00800B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714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26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hensuccinal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714" w:type="dxa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цилат </w:t>
            </w:r>
          </w:p>
        </w:tc>
        <w:tc>
          <w:tcPr>
            <w:tcW w:w="3941" w:type="dxa"/>
            <w:gridSpan w:val="4"/>
          </w:tcPr>
          <w:p w:rsidR="00517D9D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alanin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517D9D" w:rsidRPr="00687C49" w:rsidRDefault="00517D9D" w:rsidP="000F24F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432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237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xfm99624260"/>
                <w:rFonts w:ascii="Times New Roman" w:hAnsi="Times New Roman" w:cs="Times New Roman"/>
                <w:b/>
                <w:color w:val="212121"/>
                <w:sz w:val="20"/>
              </w:rPr>
              <w:t>149-17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илокар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62EF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3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-pine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  <w:p w:rsidR="004D351D" w:rsidRPr="00687C49" w:rsidRDefault="004D351D" w:rsidP="00A23945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0337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4-83-2</w:t>
            </w:r>
          </w:p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irodazole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sz w:val="20"/>
              </w:rPr>
              <w:t>род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ovidone (Plasdone К-25)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н (Плаздон К-25)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B96842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</w:t>
            </w:r>
            <w:r w:rsidR="00B968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9357A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B9684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3</w:t>
            </w:r>
          </w:p>
        </w:tc>
        <w:tc>
          <w:tcPr>
            <w:tcW w:w="1548" w:type="dxa"/>
          </w:tcPr>
          <w:p w:rsidR="004D351D" w:rsidRPr="00687C49" w:rsidRDefault="00CE193C" w:rsidP="00CE193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A71B8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A71B8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hyl parahydroxybenzoat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</w:t>
            </w:r>
          </w:p>
        </w:tc>
        <w:tc>
          <w:tcPr>
            <w:tcW w:w="3420" w:type="dxa"/>
          </w:tcPr>
          <w:p w:rsidR="004D351D" w:rsidRPr="00687C49" w:rsidRDefault="00D04ED5" w:rsidP="00D04ED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тилпарагідроксибензоат (пропі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С та мети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бензоат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арабен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азол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8" w:type="dxa"/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2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для ЗН</w:t>
            </w:r>
          </w:p>
        </w:tc>
        <w:tc>
          <w:tcPr>
            <w:tcW w:w="1372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A5FCE" w:rsidRPr="00687C49" w:rsidTr="008A5FCE">
        <w:trPr>
          <w:trHeight w:val="345"/>
        </w:trPr>
        <w:tc>
          <w:tcPr>
            <w:tcW w:w="862" w:type="dxa"/>
            <w:vMerge w:val="restart"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49</w:t>
            </w:r>
          </w:p>
        </w:tc>
        <w:tc>
          <w:tcPr>
            <w:tcW w:w="1548" w:type="dxa"/>
            <w:vMerge w:val="restart"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8A5FCE" w:rsidRPr="00687C49" w:rsidRDefault="0078215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lang w:val="fr-FR"/>
              </w:rPr>
              <w:t>Puerariae lobatae rad</w:t>
            </w:r>
            <w:r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="008A5FCE" w:rsidRPr="00687C49">
              <w:rPr>
                <w:rFonts w:ascii="Times New Roman" w:hAnsi="Times New Roman" w:cs="Times New Roman"/>
                <w:sz w:val="20"/>
                <w:lang w:val="fr-FR"/>
              </w:rPr>
              <w:t>x extractum siccum</w:t>
            </w:r>
          </w:p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(Pueraria extract dry)</w:t>
            </w:r>
          </w:p>
        </w:tc>
        <w:tc>
          <w:tcPr>
            <w:tcW w:w="3420" w:type="dxa"/>
            <w:vMerge w:val="restart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паст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ні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  <w:p w:rsidR="008A5FCE" w:rsidRPr="00687C49" w:rsidRDefault="008A5FCE" w:rsidP="006D2391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bookmarkStart w:id="0" w:name="_GoBack"/>
            <w:bookmarkEnd w:id="0"/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8A5FCE" w:rsidRPr="00687C49" w:rsidTr="00833398">
        <w:trPr>
          <w:trHeight w:val="345"/>
        </w:trPr>
        <w:tc>
          <w:tcPr>
            <w:tcW w:w="862" w:type="dxa"/>
            <w:vMerge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</w:p>
        </w:tc>
        <w:tc>
          <w:tcPr>
            <w:tcW w:w="3420" w:type="dxa"/>
            <w:vMerge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5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chinaceae p</w:t>
            </w:r>
            <w:r w:rsidRPr="00687C49">
              <w:rPr>
                <w:rFonts w:ascii="Times New Roman" w:hAnsi="Times New Roman" w:cs="Times New Roman"/>
                <w:sz w:val="20"/>
              </w:rPr>
              <w:t>urp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rea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extrac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m ad identification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ц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ї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пурпу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вої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экстракт для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ї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E6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4D351D" w:rsidRPr="00687C49" w:rsidRDefault="00561E6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BC553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2A6FF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8A778E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32DE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Ж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8" w:type="dxa"/>
          </w:tcPr>
          <w:p w:rsidR="00CF57F6" w:rsidRPr="00687C49" w:rsidRDefault="00CF57F6" w:rsidP="00CF57F6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7976-90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бепразол натр</w:t>
            </w:r>
            <w:r w:rsidR="004773E3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66357-5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122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([[5-[[(2-ам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л)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о]метил]фуран-2-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</w:rPr>
              <w:t>л]метил]-диметилам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BC553D" w:rsidP="007269A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8" w:type="dxa"/>
          </w:tcPr>
          <w:p w:rsidR="004D351D" w:rsidRPr="00687C49" w:rsidRDefault="00C6652C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0-55-5</w:t>
            </w:r>
          </w:p>
        </w:tc>
        <w:tc>
          <w:tcPr>
            <w:tcW w:w="2520" w:type="dxa"/>
          </w:tcPr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serpine </w:t>
            </w: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(Ph. Eur.)</w:t>
            </w:r>
          </w:p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Reserpine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C5F2A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езер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0E6A0A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6A0A" w:rsidRPr="00687C49" w:rsidRDefault="0093620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0E6A0A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420" w:type="dxa"/>
          </w:tcPr>
          <w:p w:rsidR="004D351D" w:rsidRPr="00687C49" w:rsidRDefault="00CC5F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rPr>
          <w:trHeight w:val="140"/>
        </w:trPr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036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83-8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бофлав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3A29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744-2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luzol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е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лузол (ба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зол)</w:t>
            </w:r>
          </w:p>
        </w:tc>
        <w:tc>
          <w:tcPr>
            <w:tcW w:w="1714" w:type="dxa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1995" w:rsidRPr="00687C49" w:rsidRDefault="0056199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6199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99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8" w:type="dxa"/>
          </w:tcPr>
          <w:p w:rsidR="004D351D" w:rsidRPr="00687C49" w:rsidRDefault="00903F86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06266-06-</w:t>
            </w:r>
            <w:r w:rsidR="0099103F" w:rsidRPr="00687C49">
              <w:rPr>
                <w:rFonts w:ascii="Times New Roman" w:hAnsi="Times New Roman" w:cs="Times New Roman"/>
                <w:sz w:val="20"/>
                <w:u w:val="none"/>
              </w:rPr>
              <w:t>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исперидо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36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ibisci extractum siccum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325D4" w:rsidRPr="00687C49">
              <w:rPr>
                <w:rFonts w:ascii="Times New Roman" w:hAnsi="Times New Roman" w:cs="Times New Roman"/>
                <w:b/>
                <w:sz w:val="20"/>
              </w:rPr>
              <w:t>скус</w:t>
            </w:r>
            <w:r w:rsidR="002325D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E923E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E55D2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923E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відповідності ГФУ 2.0 «Гібі</w:t>
            </w:r>
            <w:r w:rsidR="00E55D2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к»</w:t>
            </w:r>
          </w:p>
        </w:tc>
        <w:tc>
          <w:tcPr>
            <w:tcW w:w="1086" w:type="dxa"/>
            <w:gridSpan w:val="2"/>
          </w:tcPr>
          <w:p w:rsidR="004D351D" w:rsidRPr="00687C49" w:rsidRDefault="00D459B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572ED9" w:rsidRPr="00687C49" w:rsidTr="00833398">
        <w:tc>
          <w:tcPr>
            <w:tcW w:w="862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6</w:t>
            </w:r>
          </w:p>
        </w:tc>
        <w:tc>
          <w:tcPr>
            <w:tcW w:w="1548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0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utoside trihydrate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E834D3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  <w:p w:rsidR="00572ED9" w:rsidRPr="00687C49" w:rsidRDefault="00572ED9" w:rsidP="003F1F7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ут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</w:rPr>
              <w:t>оз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рат </w:t>
            </w:r>
          </w:p>
        </w:tc>
        <w:tc>
          <w:tcPr>
            <w:tcW w:w="1714" w:type="dxa"/>
          </w:tcPr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72ED9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B029B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572ED9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6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C2A79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Х 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nnae extrac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 siccum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(се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)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0" w:type="dxa"/>
          </w:tcPr>
          <w:p w:rsidR="004D351D" w:rsidRPr="00687C49" w:rsidRDefault="008E096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sitoste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</w:p>
        </w:tc>
        <w:tc>
          <w:tcPr>
            <w:tcW w:w="3420" w:type="dxa"/>
          </w:tcPr>
          <w:p w:rsidR="004D351D" w:rsidRPr="00687C49" w:rsidRDefault="00EE1B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4A87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8E096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76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odium hyaluron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037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7757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odium sulfite anhydrous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B60ED" w:rsidRPr="00687C49" w:rsidTr="00833398">
        <w:trPr>
          <w:trHeight w:val="470"/>
        </w:trPr>
        <w:tc>
          <w:tcPr>
            <w:tcW w:w="862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8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4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</w:tcPr>
          <w:p w:rsidR="001B60ED" w:rsidRPr="00687C49" w:rsidRDefault="0058024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1B60ED" w:rsidRPr="00687C49" w:rsidRDefault="001B60E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B60ED" w:rsidRPr="00687C49" w:rsidRDefault="00580246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</w:rPr>
              <w:t>Х</w:t>
            </w:r>
          </w:p>
          <w:p w:rsidR="001B60ED" w:rsidRPr="00687C49" w:rsidRDefault="00580246" w:rsidP="001B6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1B60ED" w:rsidRPr="00687C49" w:rsidRDefault="00614A11" w:rsidP="00B773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81</w:t>
            </w:r>
          </w:p>
        </w:tc>
        <w:tc>
          <w:tcPr>
            <w:tcW w:w="1548" w:type="dxa"/>
          </w:tcPr>
          <w:p w:rsidR="004D351D" w:rsidRPr="00687C49" w:rsidRDefault="004E03EF" w:rsidP="004E03E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DD7013" w:rsidRPr="00687C49" w:rsidRDefault="00BA55B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DD7013" w:rsidRPr="00687C49" w:rsidRDefault="00580246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EE54A7" w:rsidRPr="00687C49" w:rsidRDefault="00613D46" w:rsidP="00EE54A7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0,08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DD7013" w:rsidP="00613D46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23-46-6</w:t>
            </w:r>
          </w:p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ulfamethoxazole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038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38-43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treptoci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olubl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5A2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-14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fathiazole (norsulfazole)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5A2D4C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797905-62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impurity C (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[3-[2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methylamino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1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m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-1</w:t>
            </w:r>
            <w:r w:rsidRPr="00687C49">
              <w:rPr>
                <w:rFonts w:ascii="Times New Roman" w:hAnsi="Times New Roman" w:cs="Times New Roman"/>
                <w:i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o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5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Style w:val="q4iawc"/>
                <w:rFonts w:ascii="Times New Roman" w:hAnsi="Times New Roman" w:cs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</w:t>
            </w:r>
            <w:r w:rsidRPr="00687C49">
              <w:rPr>
                <w:rStyle w:val="q4iawc"/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90E44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9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03628-4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Succin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матриптан</w:t>
            </w:r>
            <w:r w:rsidR="00835C52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714" w:type="dxa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lastRenderedPageBreak/>
              <w:t>T039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4965-24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420" w:type="dxa"/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оксифе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7531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753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8" w:type="dxa"/>
          </w:tcPr>
          <w:p w:rsidR="00CB66EF" w:rsidRPr="00687C49" w:rsidRDefault="00CB66EF" w:rsidP="00CB66EF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6463-17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сулоз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07-35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D7013" w:rsidRPr="00687C49" w:rsidRDefault="00A5772D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у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8628-8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39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451-0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erpin hydr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ерп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нг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0399</w:t>
            </w:r>
          </w:p>
        </w:tc>
        <w:tc>
          <w:tcPr>
            <w:tcW w:w="1548" w:type="dxa"/>
          </w:tcPr>
          <w:p w:rsidR="004D351D" w:rsidRPr="00687C49" w:rsidRDefault="002A6FF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57-85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estosterone propion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естосте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40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sz w:val="20"/>
              </w:rPr>
              <w:t>etracycl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60704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____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0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8-5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Theophylline 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о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37-00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(4-methyl-1.3-thiazol-5-yl)ethanol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А(ГФУ)</w:t>
            </w:r>
          </w:p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8" w:type="dxa"/>
          </w:tcPr>
          <w:p w:rsidR="004D351D" w:rsidRPr="00687C49" w:rsidRDefault="00821262" w:rsidP="00052F20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0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420" w:type="dxa"/>
          </w:tcPr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714" w:type="dxa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E158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5258B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D61C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B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DD7013" w:rsidRPr="00687C49" w:rsidRDefault="009E399E" w:rsidP="009E399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52B32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7240-79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20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cetonefructos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А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0413</w:t>
            </w:r>
          </w:p>
        </w:tc>
        <w:tc>
          <w:tcPr>
            <w:tcW w:w="1548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876403-98-4</w:t>
            </w:r>
          </w:p>
        </w:tc>
        <w:tc>
          <w:tcPr>
            <w:tcW w:w="2520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420" w:type="dxa"/>
          </w:tcPr>
          <w:p w:rsidR="004D351D" w:rsidRPr="00687C49" w:rsidRDefault="00946E1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 (2,3-</w:t>
            </w:r>
            <w:r w:rsidR="004D351D" w:rsidRPr="00687C49">
              <w:rPr>
                <w:rFonts w:ascii="Times New Roman" w:hAnsi="Times New Roman" w:cs="Times New Roman"/>
                <w:b/>
                <w:i/>
                <w:snapToGrid w:val="0"/>
                <w:color w:val="000000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-(1-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ил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)-B-D–фрук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ноза сульфамат)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C2470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826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041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6211-40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orasemide anhydrous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р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ем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безводн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ormentill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xtract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пчатк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</w:rPr>
              <w:t>(Калган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стач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кстракт 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T0416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6-2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420" w:type="dxa"/>
          </w:tcPr>
          <w:p w:rsidR="004D351D" w:rsidRPr="00687C49" w:rsidRDefault="00B86E9E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амцинол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ан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rPr>
          <w:trHeight w:val="77"/>
        </w:trPr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3171-25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иметаз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D7013" w:rsidRPr="00687C49" w:rsidRDefault="00DD7013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8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1146-56-6</w:t>
            </w:r>
          </w:p>
        </w:tc>
        <w:tc>
          <w:tcPr>
            <w:tcW w:w="2520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420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ксибупрофе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A4120" w:rsidRPr="00687C49" w:rsidRDefault="00F52B3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45092" w:rsidRPr="00687C49" w:rsidRDefault="000450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45092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A4120" w:rsidRPr="00687C49" w:rsidRDefault="002A412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420" w:type="dxa"/>
          </w:tcPr>
          <w:p w:rsidR="004D351D" w:rsidRPr="00687C49" w:rsidRDefault="00EA5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73-22-3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yptoph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иптоф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arbamide)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ина (карб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37A4E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9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8" w:type="dxa"/>
          </w:tcPr>
          <w:p w:rsidR="004D351D" w:rsidRPr="00687C49" w:rsidRDefault="00B217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0427</w:t>
            </w:r>
          </w:p>
        </w:tc>
        <w:tc>
          <w:tcPr>
            <w:tcW w:w="1548" w:type="dxa"/>
          </w:tcPr>
          <w:p w:rsidR="00B21705" w:rsidRPr="00687C49" w:rsidRDefault="00B21705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52-1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erapamil hydrochlorid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ерапам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F4E37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F4E37" w:rsidRPr="00687C49" w:rsidRDefault="002F4E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DD7013" w:rsidRPr="00687C49" w:rsidRDefault="00A67A6F" w:rsidP="00A67A6F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сульф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т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31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Vinpocetine impurity B </w:t>
            </w:r>
            <w:r w:rsidR="006411C2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Ph.Eur.)</w:t>
            </w:r>
          </w:p>
          <w:p w:rsidR="006411C2" w:rsidRPr="00687C49" w:rsidRDefault="006411C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B (USP)</w:t>
            </w:r>
          </w:p>
        </w:tc>
        <w:tc>
          <w:tcPr>
            <w:tcW w:w="3420" w:type="dxa"/>
          </w:tcPr>
          <w:p w:rsidR="004D351D" w:rsidRPr="00687C49" w:rsidRDefault="00A67A6F" w:rsidP="00A67A6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6411C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043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arfarin sodium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арфари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атр</w:t>
            </w:r>
            <w:r w:rsidR="00A67A6F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флюориметрія РХ,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rPr>
          <w:trHeight w:val="109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Xylometazoline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Eur.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F2B9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235D2E" w:rsidRPr="00687C49" w:rsidRDefault="00DD7013" w:rsidP="00BF57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4D351D" w:rsidRPr="00687C49" w:rsidRDefault="004D351D" w:rsidP="00235D2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420" w:type="dxa"/>
          </w:tcPr>
          <w:p w:rsidR="00DD7013" w:rsidRPr="00687C49" w:rsidRDefault="002F24EB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40FAF" w:rsidRPr="00687C49" w:rsidRDefault="00840FA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C06E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9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E69FD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c>
          <w:tcPr>
            <w:tcW w:w="862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447</w:t>
            </w:r>
          </w:p>
        </w:tc>
        <w:tc>
          <w:tcPr>
            <w:tcW w:w="1548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lichry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420" w:type="dxa"/>
            <w:vMerge w:val="restart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мертник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943427" w:rsidRPr="00687C49" w:rsidTr="00833398">
        <w:tc>
          <w:tcPr>
            <w:tcW w:w="862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43427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43427" w:rsidRPr="00687C49" w:rsidRDefault="0094342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43427" w:rsidRPr="00687C49" w:rsidRDefault="00943427" w:rsidP="007E000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943427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8" w:type="dxa"/>
            <w:vMerge w:val="restart"/>
            <w:tcBorders>
              <w:lef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0" w:type="dxa"/>
            <w:vMerge w:val="restart"/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vMerge w:val="restart"/>
            <w:vAlign w:val="center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714" w:type="dxa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  <w:tcBorders>
              <w:lef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0A42FC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</w:p>
          <w:p w:rsidR="001E69FD" w:rsidRPr="00687C49" w:rsidRDefault="000A42FC" w:rsidP="000A42FC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армекс груп</w:t>
            </w:r>
          </w:p>
        </w:tc>
        <w:tc>
          <w:tcPr>
            <w:tcW w:w="1277" w:type="dxa"/>
            <w:gridSpan w:val="3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E69F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опикло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D28A0" w:rsidRPr="00687C49" w:rsidRDefault="009D28A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17-90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sz w:val="20"/>
              </w:rPr>
              <w:t>incamine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39-0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Diacerein</w:t>
            </w:r>
          </w:p>
        </w:tc>
        <w:tc>
          <w:tcPr>
            <w:tcW w:w="3420" w:type="dxa"/>
          </w:tcPr>
          <w:p w:rsidR="004D351D" w:rsidRPr="00687C49" w:rsidRDefault="00AD18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rPr>
          <w:trHeight w:val="505"/>
        </w:trPr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9569-11-6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Glycerol formal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ц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ормаль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І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7098-2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osuvastatin calcium</w:t>
            </w:r>
          </w:p>
        </w:tc>
        <w:tc>
          <w:tcPr>
            <w:tcW w:w="3420" w:type="dxa"/>
          </w:tcPr>
          <w:p w:rsidR="004D351D" w:rsidRPr="00687C49" w:rsidRDefault="004D351D" w:rsidP="00AD184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="00AD18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docaine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59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045-5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piride impurity B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methyl 2 methoxy-5-sulphamoybenzoate)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nine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3-5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</w:rPr>
              <w:t>isacodyl</w:t>
            </w:r>
          </w:p>
        </w:tc>
        <w:tc>
          <w:tcPr>
            <w:tcW w:w="3420" w:type="dxa"/>
          </w:tcPr>
          <w:p w:rsidR="004D351D" w:rsidRPr="00687C49" w:rsidRDefault="00B83B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4E761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E761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60-41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ibut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B5705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230-94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nith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part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</w:rPr>
              <w:t>ор</w:t>
            </w:r>
            <w:r w:rsidR="007E5D2C" w:rsidRPr="00687C49">
              <w:rPr>
                <w:rFonts w:ascii="Times New Roman" w:hAnsi="Times New Roman" w:cs="Times New Roman"/>
                <w:sz w:val="20"/>
                <w:lang w:val="ru-RU"/>
              </w:rPr>
              <w:t>ні</w:t>
            </w:r>
            <w:r w:rsidRPr="00687C49">
              <w:rPr>
                <w:rFonts w:ascii="Times New Roman" w:hAnsi="Times New Roman" w:cs="Times New Roman"/>
                <w:sz w:val="20"/>
              </w:rPr>
              <w:t>тин</w:t>
            </w:r>
            <w:r w:rsidR="001F36D1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аспартат</w:t>
            </w:r>
          </w:p>
        </w:tc>
        <w:tc>
          <w:tcPr>
            <w:tcW w:w="1714" w:type="dxa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13E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8-71-6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omiphen brom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фену бром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44-61-9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perisone hydrochlor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олперізону г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8" w:type="dxa"/>
          </w:tcPr>
          <w:p w:rsidR="004D351D" w:rsidRPr="00687C49" w:rsidRDefault="00CE05A4" w:rsidP="00CE05A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sulin porcin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нсулін свинячий</w:t>
            </w:r>
          </w:p>
        </w:tc>
        <w:tc>
          <w:tcPr>
            <w:tcW w:w="3941" w:type="dxa"/>
            <w:gridSpan w:val="4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152-44-5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valera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34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валер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3479-9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imepirid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ліме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рид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593-2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dipropionat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дипро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онат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12-84-5</w:t>
            </w:r>
          </w:p>
        </w:tc>
        <w:tc>
          <w:tcPr>
            <w:tcW w:w="25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34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-5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  <w:r w:rsidRPr="00687C49">
              <w:rPr>
                <w:rFonts w:ascii="Times New Roman" w:hAnsi="Times New Roman" w:cs="Times New Roman"/>
                <w:sz w:val="20"/>
              </w:rPr>
              <w:t>enzylpenicillin sodium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илпеніциліну натриєва с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ль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44961-7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locaine impurity E </w:t>
            </w:r>
            <w:r w:rsidRPr="00687C49">
              <w:rPr>
                <w:rFonts w:ascii="Times New Roman" w:hAnsi="Times New Roman" w:cs="Times New Roman"/>
                <w:sz w:val="20"/>
              </w:rPr>
              <w:t>,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420" w:type="dxa"/>
          </w:tcPr>
          <w:p w:rsidR="004D351D" w:rsidRPr="00687C49" w:rsidRDefault="007E5D2C" w:rsidP="007E5D2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локаї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згідно з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илокаїну 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,( (RS)-N-(4-</w:t>
            </w:r>
            <w:r w:rsidRPr="00687C49">
              <w:rPr>
                <w:rFonts w:ascii="Times New Roman" w:hAnsi="Times New Roman" w:cs="Times New Roman"/>
                <w:sz w:val="20"/>
              </w:rPr>
              <w:t>метилфен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-2-(</w:t>
            </w:r>
            <w:r w:rsidRPr="00687C49">
              <w:rPr>
                <w:rFonts w:ascii="Times New Roman" w:hAnsi="Times New Roman" w:cs="Times New Roman"/>
                <w:sz w:val="20"/>
              </w:rPr>
              <w:t>пропіл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</w:rPr>
              <w:t>пропан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8" w:type="dxa"/>
          </w:tcPr>
          <w:p w:rsidR="004D351D" w:rsidRPr="00687C49" w:rsidRDefault="00050BBC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2029"/>
                <w:rFonts w:ascii="Times New Roman" w:hAnsi="Times New Roman" w:cs="Times New Roman"/>
                <w:bCs/>
                <w:color w:val="000000"/>
                <w:sz w:val="20"/>
              </w:rPr>
              <w:t>15883-20-2</w:t>
            </w:r>
          </w:p>
        </w:tc>
        <w:tc>
          <w:tcPr>
            <w:tcW w:w="2520" w:type="dxa"/>
          </w:tcPr>
          <w:p w:rsidR="004D351D" w:rsidRPr="00687C49" w:rsidRDefault="00BE214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hyperlink r:id="rId8" w:tgtFrame="_blank" w:history="1"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M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 xml:space="preserve">epivacaine 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impurity B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> </w:t>
              </w:r>
            </w:hyperlink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(2,6-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lastRenderedPageBreak/>
              <w:t>dimethylphenyl)piperidine-2-carboxamide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596882" w:rsidP="00596882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Мепивакаїн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-(2,6-диметилфен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л)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еридин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2-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lastRenderedPageBreak/>
              <w:t>карбоксам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7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590-00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Potassium sorbate</w:t>
            </w:r>
          </w:p>
        </w:tc>
        <w:tc>
          <w:tcPr>
            <w:tcW w:w="3420" w:type="dxa"/>
          </w:tcPr>
          <w:p w:rsidR="00E82D15" w:rsidRPr="00687C49" w:rsidRDefault="00596882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орб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63-3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Cytidine 5-monophosphate</w:t>
            </w:r>
          </w:p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iticoline monosodium salt impurity</w:t>
            </w:r>
          </w:p>
        </w:tc>
        <w:tc>
          <w:tcPr>
            <w:tcW w:w="3420" w:type="dxa"/>
          </w:tcPr>
          <w:p w:rsidR="004D351D" w:rsidRPr="00687C49" w:rsidRDefault="0059688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дину</w:t>
            </w:r>
            <w:r w:rsidR="00CE25D2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5-</w:t>
            </w:r>
            <w:r w:rsidR="00CE25D2" w:rsidRPr="00687C49">
              <w:rPr>
                <w:rFonts w:ascii="Times New Roman" w:hAnsi="Times New Roman" w:cs="Times New Roman"/>
                <w:sz w:val="20"/>
                <w:lang w:val="ru-RU"/>
              </w:rPr>
              <w:t>монофос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фат</w:t>
            </w:r>
          </w:p>
          <w:p w:rsidR="004D351D" w:rsidRPr="00687C49" w:rsidRDefault="00596882" w:rsidP="00B9553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євої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  <w:r w:rsidR="000B417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2-55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Nitrofurfurola diacetate</w:t>
            </w:r>
          </w:p>
        </w:tc>
        <w:tc>
          <w:tcPr>
            <w:tcW w:w="3420" w:type="dxa"/>
          </w:tcPr>
          <w:p w:rsidR="00142A4B" w:rsidRPr="00687C49" w:rsidRDefault="0059688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урфуролу д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ацетат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9-5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lorocreso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</w:rPr>
              <w:t>крезол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5-6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  <w:lang w:val="en-US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</w:t>
            </w: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</w:rPr>
              <w:t>lyceryl trinitrate solution</w:t>
            </w:r>
          </w:p>
        </w:tc>
        <w:tc>
          <w:tcPr>
            <w:tcW w:w="3420" w:type="dxa"/>
          </w:tcPr>
          <w:p w:rsidR="004D351D" w:rsidRPr="00687C49" w:rsidRDefault="004D351D" w:rsidP="00AE471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9667F3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це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т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ат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714"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777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4D351D" w:rsidRPr="00687C49" w:rsidRDefault="000B1D4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lendulosides</w:t>
            </w:r>
          </w:p>
        </w:tc>
        <w:tc>
          <w:tcPr>
            <w:tcW w:w="3420" w:type="dxa"/>
          </w:tcPr>
          <w:p w:rsidR="00142A4B" w:rsidRPr="00687C49" w:rsidRDefault="00B86B61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ендулозиди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956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noammonium glycyrrhizate</w:t>
            </w:r>
          </w:p>
        </w:tc>
        <w:tc>
          <w:tcPr>
            <w:tcW w:w="3420" w:type="dxa"/>
          </w:tcPr>
          <w:p w:rsidR="004D351D" w:rsidRPr="00687C49" w:rsidRDefault="00B86B6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аммонію гліцири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з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1879"/>
                <w:rFonts w:ascii="Times New Roman" w:hAnsi="Times New Roman" w:cs="Times New Roman"/>
                <w:bCs/>
                <w:color w:val="000000"/>
                <w:sz w:val="20"/>
              </w:rPr>
              <w:t>119018-29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CF65F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CF65F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3-е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тил-4-метил-2-оксо-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[2-(4-сульфа</w:t>
            </w:r>
            <w:r w:rsidRPr="00687C49">
              <w:rPr>
                <w:rFonts w:ascii="Times New Roman" w:hAnsi="Times New Roman" w:cs="Times New Roman"/>
                <w:sz w:val="20"/>
              </w:rPr>
              <w:t>моілфеніл]-2.3-диг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пурол-1-</w:t>
            </w:r>
            <w:r w:rsidRPr="00687C49">
              <w:rPr>
                <w:rFonts w:ascii="Times New Roman" w:hAnsi="Times New Roman" w:cs="Times New Roman"/>
                <w:sz w:val="20"/>
              </w:rPr>
              <w:t>карбоксам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9018-30-3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420" w:type="dxa"/>
          </w:tcPr>
          <w:p w:rsidR="00142A4B" w:rsidRPr="00687C49" w:rsidRDefault="0060582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метил[[4-[2-[[(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3-етил-4-метил-2-оксо-2.3-дигі</w:t>
            </w:r>
            <w:r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-пурол-іл)-1-карбоні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амі</w:t>
            </w:r>
            <w:r w:rsidRPr="00687C49">
              <w:rPr>
                <w:rFonts w:ascii="Times New Roman" w:hAnsi="Times New Roman" w:cs="Times New Roman"/>
                <w:sz w:val="20"/>
              </w:rPr>
              <w:t>но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еєї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сульфані</w:t>
            </w:r>
            <w:r w:rsidRPr="00687C49">
              <w:rPr>
                <w:rFonts w:ascii="Times New Roman" w:hAnsi="Times New Roman" w:cs="Times New Roman"/>
                <w:sz w:val="20"/>
              </w:rPr>
              <w:t>л]карбамат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9722-1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ripiprazol</w:t>
            </w:r>
            <w:r w:rsidR="008A5D98" w:rsidRPr="00687C49">
              <w:rPr>
                <w:rFonts w:ascii="Times New Roman" w:hAnsi="Times New Roman" w:cs="Times New Roman"/>
                <w:sz w:val="20"/>
                <w:lang w:val="en-US"/>
              </w:rPr>
              <w:t>e</w:t>
            </w:r>
          </w:p>
        </w:tc>
        <w:tc>
          <w:tcPr>
            <w:tcW w:w="3420" w:type="dxa"/>
          </w:tcPr>
          <w:p w:rsidR="004D351D" w:rsidRPr="00687C49" w:rsidRDefault="0060582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рі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празол</w:t>
            </w:r>
          </w:p>
        </w:tc>
        <w:tc>
          <w:tcPr>
            <w:tcW w:w="1949" w:type="dxa"/>
            <w:gridSpan w:val="2"/>
          </w:tcPr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A5D9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8-13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rsodeoxycholic Acid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урсоде</w:t>
            </w:r>
            <w:r w:rsidR="00C63EFA" w:rsidRPr="00687C49">
              <w:rPr>
                <w:rFonts w:ascii="Times New Roman" w:hAnsi="Times New Roman" w:cs="Times New Roman"/>
                <w:sz w:val="20"/>
                <w:lang w:val="ru-RU"/>
              </w:rPr>
              <w:t>зоксихолева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90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oxycycline hyclat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ксицикліну х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кл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 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142A4B" w:rsidRPr="00687C49" w:rsidRDefault="00C63EFA" w:rsidP="00C63EF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Protamine Sulfat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DB28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37-74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Xantinol nicotin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31-90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acetat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trihydr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ац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т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26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esperidi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2457-89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fotiamin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фоти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004-0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trazuri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217-81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mipexole dihydrochloride monohydrate 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1-53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rmat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3E55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15-82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ytin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и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8" w:type="dxa"/>
          </w:tcPr>
          <w:p w:rsidR="004D351D" w:rsidRPr="00687C49" w:rsidRDefault="00E316BE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74-34-7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8" w:type="dxa"/>
          </w:tcPr>
          <w:p w:rsidR="004D351D" w:rsidRPr="00687C49" w:rsidRDefault="00FA1C38" w:rsidP="00FA1C3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7333-1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amipril</w:t>
            </w:r>
          </w:p>
        </w:tc>
        <w:tc>
          <w:tcPr>
            <w:tcW w:w="3420" w:type="dxa"/>
          </w:tcPr>
          <w:p w:rsidR="004D351D" w:rsidRPr="00687C49" w:rsidRDefault="0072093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1949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630-95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finium bromide</w:t>
            </w:r>
          </w:p>
        </w:tc>
        <w:tc>
          <w:tcPr>
            <w:tcW w:w="3420" w:type="dxa"/>
          </w:tcPr>
          <w:p w:rsidR="00142A4B" w:rsidRPr="00687C49" w:rsidRDefault="00732F8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142A4B" w:rsidRPr="00687C49" w:rsidRDefault="00732F8A" w:rsidP="00732F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разок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амутності</w:t>
            </w:r>
          </w:p>
        </w:tc>
        <w:tc>
          <w:tcPr>
            <w:tcW w:w="3941" w:type="dxa"/>
            <w:gridSpan w:val="4"/>
          </w:tcPr>
          <w:p w:rsidR="00142A4B" w:rsidRPr="00687C49" w:rsidRDefault="00D1285E" w:rsidP="00AD016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="00AD01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9684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для КВЗ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лланто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8-92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cotinamide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3808-4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Fenspiride impurity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1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henylethyl-4-hydroxy-4-aminomethylpyperidine dihydrochloride)</w:t>
            </w:r>
          </w:p>
        </w:tc>
        <w:tc>
          <w:tcPr>
            <w:tcW w:w="3420" w:type="dxa"/>
          </w:tcPr>
          <w:p w:rsidR="004D351D" w:rsidRPr="00687C49" w:rsidRDefault="004D351D" w:rsidP="00AD2D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Фенс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рид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(1-ф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70487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008-48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troxolin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818-15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iticoline sodium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F75B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2-32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benzoat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714" w:type="dxa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55-0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rphin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0008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1-5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locaine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964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sfomycin trometamol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enaz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phenadrine citrate impurity B (usp)</w:t>
            </w:r>
          </w:p>
        </w:tc>
        <w:tc>
          <w:tcPr>
            <w:tcW w:w="3420" w:type="dxa"/>
          </w:tcPr>
          <w:p w:rsidR="00142A4B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фенадри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B (usp) 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38-2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</w:t>
            </w:r>
            <w:r w:rsidR="00DD0268" w:rsidRPr="00687C49">
              <w:rPr>
                <w:rFonts w:ascii="Times New Roman" w:hAnsi="Times New Roman" w:cs="Times New Roman"/>
                <w:sz w:val="20"/>
                <w:lang w:val="ru-RU"/>
              </w:rPr>
              <w:t>ї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8" w:type="dxa"/>
          </w:tcPr>
          <w:p w:rsidR="004D351D" w:rsidRPr="00687C49" w:rsidRDefault="00606681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80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omedole hydrochlorid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медол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8" w:type="dxa"/>
          </w:tcPr>
          <w:p w:rsidR="004D351D" w:rsidRPr="00687C49" w:rsidRDefault="009F7D54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9089-24-8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420" w:type="dxa"/>
          </w:tcPr>
          <w:p w:rsidR="004D351D" w:rsidRPr="00687C49" w:rsidRDefault="00FE37F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иромека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1E325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утамі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цитрат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8" w:type="dxa"/>
          </w:tcPr>
          <w:p w:rsidR="005D6506" w:rsidRPr="00687C49" w:rsidRDefault="005D6506" w:rsidP="005D6506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39-14-5</w:t>
            </w:r>
          </w:p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епам для перев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рки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датності хроматографічної систем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rPr>
          <w:trHeight w:val="55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7</w:t>
            </w:r>
          </w:p>
        </w:tc>
        <w:tc>
          <w:tcPr>
            <w:tcW w:w="1548" w:type="dxa"/>
          </w:tcPr>
          <w:p w:rsidR="004D351D" w:rsidRPr="00687C49" w:rsidRDefault="009F7D54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азепам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8" w:type="dxa"/>
          </w:tcPr>
          <w:p w:rsidR="004D351D" w:rsidRPr="00687C49" w:rsidRDefault="00A5614C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0" w:type="dxa"/>
          </w:tcPr>
          <w:p w:rsidR="00586D88" w:rsidRPr="00687C49" w:rsidRDefault="00523213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Chloramphenicol impurity 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Levoamine)</w:t>
            </w:r>
          </w:p>
          <w:p w:rsidR="004D351D" w:rsidRPr="00687C49" w:rsidRDefault="004D351D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амфенікол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ам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  <w:r w:rsidR="00586D8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586D88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н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(4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ені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32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86D88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523213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5232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натрію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ет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035D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0,1 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сциталопрам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оксал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8" w:type="dxa"/>
          </w:tcPr>
          <w:p w:rsidR="004D351D" w:rsidRPr="00687C49" w:rsidRDefault="0057714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лпразолам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tartrate Epinephrine bi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acid 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inephrine acid tartrate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реналіну тартрат (епінефрину б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тартрат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илметилгідроксипіриди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укцинат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(Армадин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адо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одеїну фосфат гемі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ат*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35686D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142A4B" w:rsidRPr="00687C49" w:rsidRDefault="00142A4B" w:rsidP="0035686D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ля </w:t>
            </w:r>
            <w:r w:rsidR="003568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ма Старт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егабал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7253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8" w:type="dxa"/>
          </w:tcPr>
          <w:p w:rsidR="004D351D" w:rsidRPr="00687C49" w:rsidRDefault="00087F71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Venlafax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chloride*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енлафакси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29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Фуросеміду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!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30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Ципрофлоксацину г/хл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</w:p>
        </w:tc>
        <w:tc>
          <w:tcPr>
            <w:tcW w:w="1714" w:type="dxa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 - Methionine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L-метіон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420" w:type="dxa"/>
          </w:tcPr>
          <w:p w:rsidR="00142A4B" w:rsidRPr="00687C49" w:rsidRDefault="0000180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тофенону 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одарону 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севдо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фе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і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*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 для ЗН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3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420" w:type="dxa"/>
          </w:tcPr>
          <w:p w:rsidR="00142A4B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інацеї пурпурної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 для к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лькісного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значення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0180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2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001802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іл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статиле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420" w:type="dxa"/>
          </w:tcPr>
          <w:p w:rsidR="004D351D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оратадин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Н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420" w:type="dxa"/>
          </w:tcPr>
          <w:p w:rsidR="004D351D" w:rsidRPr="00687C49" w:rsidRDefault="00920605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малеїнов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napToGrid w:val="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4-хлорбензол хлорид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F27B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нциклов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86E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40-17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Trifluoperazine hydro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О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3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D351D" w:rsidRPr="00687C49" w:rsidRDefault="004D351D" w:rsidP="0004634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8" w:type="dxa"/>
          </w:tcPr>
          <w:p w:rsidR="004D351D" w:rsidRPr="00687C49" w:rsidRDefault="00624BFB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920605" w:rsidP="007D3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941C7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85E2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8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0" w:type="dxa"/>
            <w:vMerge w:val="restart"/>
            <w:tcBorders>
              <w:lef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420" w:type="dxa"/>
            <w:vMerge w:val="restart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2A4B" w:rsidRPr="00687C49" w:rsidRDefault="00142A4B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Merge/>
            <w:tcBorders>
              <w:lef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Merge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54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iracetam impyrity A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420" w:type="dxa"/>
            <w:vAlign w:val="bottom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ірацетаму 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 </w:t>
            </w:r>
          </w:p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420" w:type="dxa"/>
            <w:vAlign w:val="center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420" w:type="dxa"/>
            <w:vAlign w:val="bottom"/>
          </w:tcPr>
          <w:p w:rsidR="00F7280F" w:rsidRPr="00687C49" w:rsidRDefault="00F7280F" w:rsidP="0092060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рамадол* для </w:t>
            </w:r>
            <w:r w:rsidR="009206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 супутніх домішо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* 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  <w:vAlign w:val="bottom"/>
          </w:tcPr>
          <w:p w:rsidR="00F7280F" w:rsidRPr="00687C49" w:rsidRDefault="0072259B" w:rsidP="007225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 (етилвінкам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т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vAlign w:val="bottom"/>
          </w:tcPr>
          <w:p w:rsidR="00F7280F" w:rsidRPr="00687C49" w:rsidRDefault="00AB75B3" w:rsidP="00AB75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Д (дигідров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5E64FB">
            <w:pPr>
              <w:ind w:left="31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Е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420" w:type="dxa"/>
            <w:vAlign w:val="bottom"/>
          </w:tcPr>
          <w:p w:rsidR="00F7280F" w:rsidRPr="00687C49" w:rsidRDefault="00292338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 сульфат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C40DF" w:rsidP="001C40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900"/>
                <w:rFonts w:ascii="Times New Roman" w:hAnsi="Times New Roman" w:cs="Times New Roman"/>
                <w:b/>
                <w:bCs/>
                <w:color w:val="000000"/>
                <w:sz w:val="20"/>
              </w:rPr>
              <w:t>118689-07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292338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l-(1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2,4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5173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о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14621" w:rsidP="00114621">
            <w:pPr>
              <w:tabs>
                <w:tab w:val="left" w:pos="32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ген сукци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983"/>
        </w:trPr>
        <w:tc>
          <w:tcPr>
            <w:tcW w:w="862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M0602</w:t>
            </w: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</w:tcBorders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7280F" w:rsidRPr="00687C49" w:rsidRDefault="00F9393E" w:rsidP="00F7280F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цетат</w:t>
            </w:r>
          </w:p>
        </w:tc>
        <w:tc>
          <w:tcPr>
            <w:tcW w:w="1714" w:type="dxa"/>
            <w:tcBorders>
              <w:left w:val="single" w:sz="4" w:space="0" w:color="auto"/>
            </w:tcBorders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C40D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120"/>
        </w:trPr>
        <w:tc>
          <w:tcPr>
            <w:tcW w:w="862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F7280F" w:rsidRPr="00687C49" w:rsidRDefault="00F7280F" w:rsidP="00517377">
            <w:pPr>
              <w:tabs>
                <w:tab w:val="left" w:pos="31"/>
                <w:tab w:val="center" w:pos="1602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F7280F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F7280F" w:rsidRPr="00687C49" w:rsidRDefault="00F7280F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*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9216-67-3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етіапіну фумарат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з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анол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кветіапін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фумарата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К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0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56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amazole (Methimazol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F52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ind w:left="7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ind w:left="502" w:hanging="495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0E50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хлорбензил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таконазолу н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CB3DD1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й ацетат безводн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33 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оролак т</w:t>
            </w:r>
            <w:r w:rsidR="000E5080" w:rsidRPr="00687C49">
              <w:rPr>
                <w:rFonts w:ascii="Times New Roman" w:hAnsi="Times New Roman" w:cs="Times New Roman"/>
                <w:sz w:val="20"/>
                <w:lang w:val="ru-RU"/>
              </w:rPr>
              <w:t>ром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О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Р061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1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DNC</w:t>
            </w:r>
          </w:p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5,7-дин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тро-8-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дрокс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о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ind w:left="26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1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тингл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креамід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9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1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thrombel 4-(2,3,4,5-tetramethoxybenzoyl)</w:t>
            </w:r>
          </w:p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iperazine-1-carboximidamide hemifumar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тромб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ел</w:t>
            </w:r>
            <w:r w:rsidR="00D156D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4-(2,3,4,5-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тетраметоксибензої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перази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ксімідамід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міфумарат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1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м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2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нтопразол натрію сескві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4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26-95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ромн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од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11462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5509A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2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умари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2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алов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ог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лол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ссифлори екстракт сух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 lactam Pregabalin impurity A (Eur.Ph)</w:t>
            </w:r>
          </w:p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regabalin 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лактам</w:t>
            </w:r>
          </w:p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2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714" w:type="dxa"/>
          </w:tcPr>
          <w:p w:rsidR="00872B0C" w:rsidRPr="00687C49" w:rsidRDefault="00114621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62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E206DB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FF05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3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3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rosemid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5B5A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3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="00EE119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63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0B77AD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  <w:p w:rsidR="00F7280F" w:rsidRPr="00687C49" w:rsidRDefault="0036281A" w:rsidP="0036281A">
            <w:pPr>
              <w:ind w:left="-14" w:firstLine="1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3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ета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63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8319-77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oline alfoscerate</w:t>
            </w:r>
          </w:p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iquid)</w:t>
            </w:r>
          </w:p>
        </w:tc>
        <w:tc>
          <w:tcPr>
            <w:tcW w:w="3420" w:type="dxa"/>
            <w:vAlign w:val="center"/>
          </w:tcPr>
          <w:p w:rsidR="00872B0C" w:rsidRPr="00687C49" w:rsidRDefault="003A6BB2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фосцерат</w:t>
            </w:r>
          </w:p>
          <w:p w:rsidR="00872B0C" w:rsidRPr="00687C49" w:rsidRDefault="00872B0C" w:rsidP="003A6BB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="003A6BB2" w:rsidRPr="00687C49">
              <w:rPr>
                <w:rFonts w:ascii="Times New Roman" w:hAnsi="Times New Roman" w:cs="Times New Roman"/>
                <w:sz w:val="20"/>
                <w:lang w:val="ru-RU"/>
              </w:rPr>
              <w:t>ріди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3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04-93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ncomy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D4334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нк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73208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Лерканідипіну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домішка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>063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39236-46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id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мідосечо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вина</w:t>
            </w:r>
          </w:p>
        </w:tc>
        <w:tc>
          <w:tcPr>
            <w:tcW w:w="1714" w:type="dxa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F7280F" w:rsidRPr="00687C49" w:rsidRDefault="00F7280F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</w:rPr>
              <w:t>064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45202-66-0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zatript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изатриптан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 xml:space="preserve"> бензоа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4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863-20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impurity B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alsarta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B7D23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алсартану 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 (</w:t>
            </w:r>
            <w:r w:rsidR="008D33BB" w:rsidRPr="00687C49">
              <w:rPr>
                <w:rFonts w:ascii="Times New Roman" w:hAnsi="Times New Roman" w:cs="Times New Roman"/>
                <w:sz w:val="20"/>
              </w:rPr>
              <w:t>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 Валсартана примесь С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064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52652-79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Valsartan impurity C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related compound В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алсартану домішка С (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Валсартану домішка 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В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4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4-62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x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Щавелев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4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MG 57028-96-3</w:t>
            </w:r>
          </w:p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EEG 374572-91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kacid pl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кацид плюс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4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872B0C" w:rsidRPr="00687C49" w:rsidRDefault="001125D3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4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1125D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н</w:t>
            </w:r>
            <w:r w:rsidR="001125D3" w:rsidRPr="00687C49">
              <w:rPr>
                <w:rFonts w:ascii="Times New Roman" w:hAnsi="Times New Roman" w:cs="Times New Roman"/>
                <w:sz w:val="20"/>
                <w:lang w:val="ru-RU"/>
              </w:rPr>
              <w:t>ів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4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asil oi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лія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баз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ка*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4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ospornolybdotungstic reag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орно-м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бденов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-вольфрам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й реакти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4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48-51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yridoxine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oxypyridox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идокси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деоксипіридокси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302"/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Pheniramine i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еніраміну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бензилп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ди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5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210690-26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impurity 2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n-oxide</w:t>
            </w:r>
          </w:p>
          <w:p w:rsidR="00872B0C" w:rsidRPr="00687C49" w:rsidRDefault="00872B0C" w:rsidP="00B74A6A">
            <w:pPr>
              <w:pStyle w:val="22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8-(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ілети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кс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,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осп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ро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[4,5]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ека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-2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ylephrine impurity AA4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р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А4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5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рон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65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BE6E6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2941-54-3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impurity C (Ph. Eur)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5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0" w:type="dxa"/>
            <w:shd w:val="clear" w:color="auto" w:fill="FFFFFF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локсо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рид ди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 для ЗН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3-92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amine maleate (Ph. Eur)</w:t>
            </w:r>
          </w:p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iramine maleate (USP)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 (хлор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)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5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99-06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aucine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ау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бр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5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77-3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tal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т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6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рканідипі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6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37-38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tany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та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02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ednisolone sodium 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ед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фосфат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63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01349-37-3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mizo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samium iodide)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231FB4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Енісам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ум йодид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8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4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docdata"/>
              <w:tabs>
                <w:tab w:val="left" w:pos="3600"/>
              </w:tabs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atural capsicum for identification of component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родний капсаїцин для ідентифікації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понент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36281A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.2 мг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у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пере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рахунку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на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вміст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капс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аі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65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сульфокамф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="00F96C5A" w:rsidRPr="00687C49">
              <w:rPr>
                <w:rFonts w:ascii="Times New Roman" w:hAnsi="Times New Roman" w:cs="Times New Roman"/>
                <w:sz w:val="20"/>
                <w:lang w:val="en-US"/>
              </w:rPr>
              <w:t>р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6C32D5">
            <w:pPr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66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скетопрофену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трометамол</w:t>
            </w:r>
          </w:p>
          <w:p w:rsidR="000E2F79" w:rsidRPr="00687C49" w:rsidRDefault="00F96C5A" w:rsidP="00F96C5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з атестовани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 xml:space="preserve">м </w:t>
            </w:r>
            <w:r w:rsidRPr="00687C49">
              <w:rPr>
                <w:rFonts w:ascii="Times New Roman" w:hAnsi="Times New Roman" w:cs="Times New Roman"/>
                <w:sz w:val="20"/>
              </w:rPr>
              <w:t>вмістом R-ізомеру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7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67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о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6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сац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BE6E6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6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лекоксиб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130/0.4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.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200/0.5</w:t>
            </w:r>
          </w:p>
          <w:p w:rsidR="000E2F79" w:rsidRPr="00687C49" w:rsidRDefault="000E2F79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ек 200/0.5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поляри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7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танол 96%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для ЗН4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72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к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z w:val="20"/>
              </w:rPr>
              <w:t>озчи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 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Ondansetro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ндансетро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и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пи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1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4-бутандисульфо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ы динатри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00393-05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ane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еметіон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1,4-бутандисульфонат (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ввідношення компонент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в 1:1)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F (Ph.Eur.)</w:t>
            </w:r>
          </w:p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 related compound F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рацетамол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)</w:t>
            </w:r>
          </w:p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фе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 (USP)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6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ан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зобензол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Z06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рипта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олп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 мл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3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06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вощ болот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л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кстракт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DA78EA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ст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ат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6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ксифлокса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scap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ска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кс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люкон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6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doxine impurity A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kk-KZ"/>
              </w:rPr>
              <w:t>5,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4B1A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C</w:t>
            </w:r>
          </w:p>
          <w:p w:rsidR="00074248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5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з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ідроксихін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атидил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я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Промедол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в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6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192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z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07865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з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06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поксид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-5-nitro-1H-imidazol-1-yl)propane-1,2-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ол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-(1-бут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)бутан</w:t>
            </w:r>
          </w:p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бутилацеталь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и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A2A93" w:rsidRPr="00687C49">
              <w:rPr>
                <w:rFonts w:ascii="Times New Roman" w:hAnsi="Times New Roman" w:cs="Times New Roman"/>
                <w:sz w:val="20"/>
                <w:lang w:val="en-US"/>
              </w:rPr>
              <w:t>дразол</w:t>
            </w:r>
            <w:r w:rsidR="00FA2A93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пренор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BE32F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07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Шип</w:t>
            </w:r>
            <w:r w:rsidRPr="00687C49">
              <w:rPr>
                <w:rFonts w:ascii="Times New Roman" w:hAnsi="Times New Roman" w:cs="Times New Roman"/>
                <w:sz w:val="20"/>
              </w:rPr>
              <w:t>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т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ячник</w:t>
            </w:r>
            <w:r w:rsidR="002841EB" w:rsidRPr="00687C49">
              <w:rPr>
                <w:rFonts w:ascii="Times New Roman" w:hAnsi="Times New Roman" w:cs="Times New Roman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A2A9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а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азол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1B446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ексаг</w:t>
            </w:r>
            <w:r w:rsidR="001B4469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880-4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BE32FC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оксо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акриди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ацетат Неов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5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Mepyramin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lastRenderedPageBreak/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А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М07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81C31" w:rsidP="00281C3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лодип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Деквал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ол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ка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7.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Sulpir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617D3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ію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аспартат ге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гн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DL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спартат 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BE32F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л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Х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млабореактив для И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4C7C8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адецилди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д (Добавка 15 </w:t>
            </w:r>
            <w:r w:rsidRPr="00687C49">
              <w:rPr>
                <w:rFonts w:ascii="Times New Roman" w:hAnsi="Times New Roman" w:cs="Times New Roman"/>
                <w:sz w:val="20"/>
              </w:rPr>
              <w:t>до пластмас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иг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D2AFC" w:rsidP="000D2AF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октил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4C7C80" w:rsidRPr="00687C49">
              <w:rPr>
                <w:rFonts w:ascii="Times New Roman" w:hAnsi="Times New Roman" w:cs="Times New Roman"/>
                <w:sz w:val="20"/>
                <w:lang w:val="en-US"/>
              </w:rPr>
              <w:t>ридин Октен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тид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С (Є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074248" w:rsidRPr="00687C49" w:rsidRDefault="000742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ди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3428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Гексетидина </w:t>
            </w:r>
            <w:r w:rsidR="007F3B48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FC77E1" w:rsidP="00FC77E1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cetylcyste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илцисте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з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7-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7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фор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26</w:t>
            </w:r>
          </w:p>
        </w:tc>
        <w:tc>
          <w:tcPr>
            <w:tcW w:w="1548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рикоксиб</w:t>
            </w:r>
          </w:p>
        </w:tc>
        <w:tc>
          <w:tcPr>
            <w:tcW w:w="1714" w:type="dxa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51C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ромге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fenamic acid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2,3-dimethylanil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7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луоксет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лсид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р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п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7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07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енз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565A51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impurity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ефри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адрен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G07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церин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ф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ф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</w:t>
            </w:r>
            <w:r w:rsidR="001825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clobenzaprine hydrochloride(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h.Eur.,USP)</w:t>
            </w:r>
          </w:p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 impurity B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клобензаприну г</w:t>
            </w:r>
            <w:r w:rsidR="00966632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триптил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торфа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тартрат*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ровенто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C339B6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е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бель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фрак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фрина 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арт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илкарбамат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арав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9666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ридиндифосфатх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ієво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C339B6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н</w:t>
            </w:r>
          </w:p>
          <w:p w:rsidR="00074248" w:rsidRPr="00687C49" w:rsidRDefault="0095663A" w:rsidP="0095663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ьц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леву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 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заро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</w:rPr>
              <w:t>орниц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7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ереда поникл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5 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07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95663A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ен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ол</w:t>
            </w:r>
            <w:r w:rsidRPr="00687C49">
              <w:rPr>
                <w:rFonts w:ascii="Times New Roman" w:hAnsi="Times New Roman" w:cs="Times New Roman"/>
                <w:sz w:val="20"/>
              </w:rPr>
              <w:t>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оно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й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ибеди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7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07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льхи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 сульфат без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крогол 4000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рон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ч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ноп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ї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еутерозид В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оню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7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и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-метилак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N,N,N',N'-tetramethyl-1,10- diaminodecane)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'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</w:rPr>
              <w:t>'-тетраметил-1,10-ді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одекан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7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665-12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ysine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зину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969F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6-34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methoxine impurity</w:t>
            </w:r>
          </w:p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oacetic acid menthyl est</w:t>
            </w:r>
            <w:r w:rsidR="00651C56" w:rsidRPr="00687C49">
              <w:rPr>
                <w:rFonts w:ascii="Times New Roman" w:hAnsi="Times New Roman" w:cs="Times New Roman"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2F1025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(Ментиловий еф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р моно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цтової кислот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7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6807-6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ap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10EE1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дап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7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103-8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inox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95D01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оксиди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EB2F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7133-3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Perindopril </w:t>
            </w:r>
            <w:r w:rsidRPr="00687C49">
              <w:rPr>
                <w:rFonts w:ascii="Times New Roman" w:hAnsi="Times New Roman" w:cs="Times New Roman"/>
                <w:i/>
                <w:sz w:val="20"/>
                <w:lang w:val="en-US"/>
              </w:rPr>
              <w:t>ter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but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ер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 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ре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8-72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fexama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фексамак</w:t>
            </w:r>
          </w:p>
        </w:tc>
        <w:tc>
          <w:tcPr>
            <w:tcW w:w="1714" w:type="dxa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6231-76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uj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уй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«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ижма к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тки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034-9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agnesium sulfate heptahu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C42F67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гнію сульфат гепта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C523EF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 для Інфузії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али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5-85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21685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ойн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07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867-66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et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ам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іну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S07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2-8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,L- Ser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990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mall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Pr="00687C49">
              <w:rPr>
                <w:rFonts w:ascii="Times New Roman" w:hAnsi="Times New Roman" w:cs="Times New Roman"/>
                <w:smallCaps/>
                <w:sz w:val="20"/>
              </w:rPr>
              <w:t xml:space="preserve">DIMETHYLAMINO-2-PROPANOL </w:t>
            </w:r>
          </w:p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mallCaps/>
                <w:sz w:val="20"/>
              </w:rPr>
              <w:t>4-ACETAMIDO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-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о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4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ац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бензо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001-54-5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 chloride</w:t>
            </w:r>
          </w:p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(2% a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ueous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lution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  <w:p w:rsidR="00074248" w:rsidRPr="00687C49" w:rsidRDefault="00821685" w:rsidP="0082168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2% 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 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зчин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7A05FF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074248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у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ом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в 18.1мг/г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5322-39-2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razod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udrochlorid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азодон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732-72-6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нолідом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2305-89-9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 lacta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м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актамний карбоцистеї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8-04-7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bamip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ебаміп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3231-63-0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bonucle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66733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бонуклеїн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60702D">
            <w:pPr>
              <w:pStyle w:val="a8"/>
              <w:jc w:val="left"/>
              <w:rPr>
                <w:rFonts w:ascii="Times New Roman" w:hAnsi="Times New Roman" w:cs="Times New Roman"/>
                <w:caps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Ononidis arvens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30B45" w:rsidP="00930B4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овчуг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стальник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) екстракт сух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orili extractu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щини 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D86E4B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02-23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cridine lact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акридіну лактат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7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nol 99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анол 99 %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smartTag w:uri="urn:schemas-microsoft-com:office:smarttags" w:element="metricconverter">
              <w:smartTagPr>
                <w:attr w:name="ProductID" w:val="1 л"/>
              </w:smartTagPr>
              <w:r w:rsidRPr="00687C49">
                <w:rPr>
                  <w:rFonts w:ascii="Times New Roman" w:hAnsi="Times New Roman" w:cs="Times New Roman"/>
                  <w:b/>
                  <w:color w:val="000000"/>
                  <w:sz w:val="20"/>
                </w:rPr>
                <w:t>1 л</w:t>
              </w:r>
            </w:smartTag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4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36703-8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Inosine pranobex (methisopr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з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ранобекс </w:t>
            </w:r>
          </w:p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метізопр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л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786</w:t>
            </w:r>
          </w:p>
        </w:tc>
        <w:tc>
          <w:tcPr>
            <w:tcW w:w="1548" w:type="dxa"/>
          </w:tcPr>
          <w:p w:rsidR="00074248" w:rsidRPr="00687C49" w:rsidRDefault="00074248" w:rsidP="00740B2D">
            <w:pPr>
              <w:pStyle w:val="a8"/>
              <w:ind w:left="-119" w:right="-108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83881-51-0 (Levocetirizine dihydrochloride)</w:t>
            </w:r>
          </w:p>
          <w:p w:rsidR="00074248" w:rsidRPr="00687C49" w:rsidRDefault="00074248" w:rsidP="00740B2D">
            <w:pPr>
              <w:pStyle w:val="a8"/>
              <w:ind w:left="-119" w:right="-74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163837-48-7 ((S)-Cetirizine dihydrochloride)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etirizine for system suitabil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3969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етиризин для перевірки придатності хроматографічної системи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мер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чистота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96-31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,3-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imethyl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3-</w:t>
            </w:r>
            <w:r w:rsidR="00BA6559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сеч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на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0095-0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Mebica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б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ар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67-56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Sodium lactate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 xml:space="preserve">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BA6559">
            <w:pPr>
              <w:pStyle w:val="a8"/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т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55543-6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Trekrezan (oxyethylammonium methylphenoxyacet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4347D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екрез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347D5" w:rsidRPr="00687C49">
              <w:rPr>
                <w:rFonts w:ascii="Times New Roman" w:hAnsi="Times New Roman" w:cs="Times New Roman"/>
                <w:sz w:val="20"/>
                <w:lang w:val="ru-RU"/>
              </w:rPr>
              <w:t>(оксиетиламонію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тилфеноксиацетат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B79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BB79B8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72-80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hlorquinald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347D5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х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альдо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2332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 xml:space="preserve">Nefopam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ефопам</w:t>
            </w:r>
            <w:r w:rsidR="00D40CF8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46-70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Naphthol yellow 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фтоло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>вий жовти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S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19478-55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anofloxacine mes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072B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анофлоксац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зил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104-8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4-Chlorobenzaldehy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1428-63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2-[(4-Chlorophenyl)Methoxy]-N,N-dimethyl-ethan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N-(4-chlorobenzyl)pyridin-2-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2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154-69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Tripelennamine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7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803-62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icloxy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клоксидину ди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1-25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ho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оль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2832-8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Mi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іконазолу н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7912-1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evobunolol 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бунолол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8725-37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Acetylcysteine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79298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цетил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ntr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траль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197-18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anexam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ранексам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70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Isoalantolact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алантолактон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000-42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raway oil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rvi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Олія кмину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(кминова о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лія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7097-7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lcium hopante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757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льц</w:t>
            </w:r>
            <w:r w:rsidR="006522A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гопантен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44-12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Fenoterol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отеролу гідробро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32866-11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Lercanidip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hydrochloride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рканідипіну гідрохлорид гемі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62732-43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8-amino-1,2,3,5,6,7-hexahydrodicyclopenta(B,E)pyridine 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підакр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556-0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cetamido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ацетамідобензойн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216447-62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Glucosamine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sulfate sod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люкозам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 натр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81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Sulfadimid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димідин натрію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0556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[4-(2-piperidin-1-ylethoxy)benzoyl]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Пітофен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27-8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evocarnitine 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карніт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7864-4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luticas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ur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лутиказо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фуро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4271-3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лієвої кислот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Фолієвої кислоти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Hard f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верд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жир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165800-0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Zoledronic acid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ледр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оно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7675-8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Arginine aspar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045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ргі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  <w:r w:rsidR="000F10C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спарт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94369454"/>
                <w:rFonts w:ascii="Times New Roman" w:hAnsi="Times New Roman" w:cs="Times New Roman"/>
                <w:sz w:val="20"/>
              </w:rPr>
              <w:t>Guanine</w:t>
            </w:r>
            <w:r w:rsidRPr="00687C49"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уа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обра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ц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A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4E0327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уфексамак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4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29056-06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B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6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185726-73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C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D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30018-77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evocetiriz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22F7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цетир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ин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ди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8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utanedisulfonate </w:t>
            </w: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tio of components </w:t>
            </w:r>
            <w:r w:rsidRPr="00687C49">
              <w:rPr>
                <w:rFonts w:ascii="Times New Roman" w:hAnsi="Times New Roman" w:cs="Times New Roman"/>
                <w:sz w:val="20"/>
              </w:rPr>
              <w:t>1:1.6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40182" w:rsidP="00C8317D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деметі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н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1,4-бутандисульфонат (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піввідношення  компонент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 1:1.65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0182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Pheniramine impurity A 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іраміну малеат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-бензилп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ид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87-33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Isosorbide dinitrate hydrous (80%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EA090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зосорбіду динітрат водн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(80%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0834</w:t>
            </w:r>
          </w:p>
        </w:tc>
        <w:tc>
          <w:tcPr>
            <w:tcW w:w="1548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Align w:val="center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ethyl nalbuph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Метилналбуфін</w:t>
            </w:r>
          </w:p>
        </w:tc>
        <w:tc>
          <w:tcPr>
            <w:tcW w:w="1714" w:type="dxa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Д, ППХС</w:t>
            </w:r>
          </w:p>
        </w:tc>
        <w:tc>
          <w:tcPr>
            <w:tcW w:w="2227" w:type="dxa"/>
            <w:gridSpan w:val="3"/>
          </w:tcPr>
          <w:p w:rsidR="00074248" w:rsidRPr="00EB4F37" w:rsidRDefault="00197800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EB4F37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EB4F37" w:rsidRDefault="00EB4F37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78-95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9(10</w:t>
            </w:r>
            <w:r w:rsidRPr="00687C49">
              <w:rPr>
                <w:rStyle w:val="xfm70709312"/>
                <w:rFonts w:ascii="Times New Roman" w:hAnsi="Times New Roman" w:cs="Times New Roman"/>
                <w:i/>
                <w:sz w:val="20"/>
                <w:lang w:val="ru-RU"/>
              </w:rPr>
              <w:t>Н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)-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F7571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кр</w:t>
            </w:r>
            <w:r w:rsidR="004F0BC7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676-46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Disodium L(S)-ma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841E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инатрій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(S)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-мал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59793-96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Favipiravi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340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авіпірав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Rauwolfia dry extract (Rauwolfia vomitoria root total alkaloids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B1A8A" w:rsidP="001124CA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екстрак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хи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(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</w:t>
            </w:r>
            <w:r w:rsidR="00FE128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а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лкалоїдів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лювотно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оренів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12650-88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ysozym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ізоциму 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965-9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(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USP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)</w:t>
            </w:r>
          </w:p>
          <w:p w:rsidR="00074248" w:rsidRPr="00687C49" w:rsidRDefault="0049093E" w:rsidP="00C7688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Канаміцину </w:t>
            </w:r>
            <w:r w:rsidR="00C7688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9701-0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688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b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т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64744-50-9  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 impurity A (Ph. Eur.)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F5BB2" w:rsidP="006F5BB2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абапент</w:t>
            </w:r>
            <w:r w:rsidR="00BF43A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142-0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A5AC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  С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3886-6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Levetiracetam impurity 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lastRenderedPageBreak/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домішка   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144-74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133481-09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950-95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118-31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90106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ирацетам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  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A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0106" w:rsidP="0069010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н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8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0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PHEN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</w:tc>
        <w:tc>
          <w:tcPr>
            <w:tcW w:w="1714" w:type="dxa"/>
          </w:tcPr>
          <w:p w:rsidR="00074248" w:rsidRPr="004C5AC9" w:rsidRDefault="00CA73F4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ТШХ, Р</w:t>
            </w:r>
            <w:r w:rsidR="00074248" w:rsidRPr="004C5AC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074248" w:rsidRPr="004C5AC9" w:rsidRDefault="00074248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614-80-2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aracetamol impurity A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Acetaminophe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ФУ)</w:t>
            </w:r>
          </w:p>
          <w:p w:rsidR="00074248" w:rsidRPr="00687C49" w:rsidRDefault="00961311" w:rsidP="00961311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С 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SP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605-37-8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sonaphthazarine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,3-Dihydroxy-1,4-naphthoquinone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выставили в каталог на сайт,  с атт не выходил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93-37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Paracetamol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cetaminophen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(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Ф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</w:p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 (USP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3-84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aracetamol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lastRenderedPageBreak/>
              <w:t>Acetaminophen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lastRenderedPageBreak/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impurity A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40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(Z)-N'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Methylmeloxicam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  <w:lang w:val="en-US"/>
              </w:rPr>
              <w:t>USP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31636-17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FLUCONAZOLE IMPURITY C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9-3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Thiamine impurity E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хлори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impurity B (Ph. Eur.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RELATED COMPOUND B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-hydroxyisophth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л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IDOCAINE IMPURITY </w:t>
            </w: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B (Ph. Eur.)</w:t>
            </w:r>
          </w:p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713F" w:rsidP="00D9713F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caps/>
                <w:sz w:val="20"/>
              </w:rPr>
              <w:t>Formylfolic aci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CALCIUM FOLINATE IMPURITY D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10-Formylfolic acid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8F630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Cs/>
                <w:sz w:val="20"/>
              </w:rPr>
              <w:t>Pregabalin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IDOCAINE IMPURITY D (Ph. Eur.)</w:t>
            </w:r>
          </w:p>
          <w:p w:rsidR="00074248" w:rsidRPr="00687C49" w:rsidRDefault="00074248" w:rsidP="00C129B6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xfm66170766"/>
                <w:rFonts w:ascii="Times New Roman" w:hAnsi="Times New Roman" w:cs="Times New Roman"/>
                <w:bCs/>
                <w:color w:val="000000"/>
                <w:sz w:val="20"/>
              </w:rPr>
              <w:t>LIDOCAINE IMPURITY E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FERENCE SPECTRUM of Ethanol (96 Per Cent)</w:t>
            </w:r>
          </w:p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пект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а (96%)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iological standart preparation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vallari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16F6" w:rsidP="002116F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ло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й стандарт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препарат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конвалії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B361C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К</w:t>
            </w:r>
            <w:r w:rsidR="00C82A4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cutellariae baicalensis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1E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Шоломника байкальського е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8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5478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="0025478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ор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76-49-3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955D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Menthae piperitae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'яти перцевий е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8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8564-59-7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lanzapine impurity A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Olanzapine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554D0" w:rsidP="004554D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ланза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49CF" w:rsidP="009149CF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861A5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074248" w:rsidRPr="00687C49" w:rsidRDefault="000B5809" w:rsidP="000B580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15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F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F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074248" w:rsidRPr="00687C49" w:rsidRDefault="00074248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CB587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 H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3564" w:rsidP="0031356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B5871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2-(5-(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074248" w:rsidRPr="00687C49" w:rsidRDefault="00521FCD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="00F34E6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2465B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talopram impurity D (Ph.Eur.)</w:t>
            </w:r>
          </w:p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3C2C9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C240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9-52-4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Alpha-bromoisovaleric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lastRenderedPageBreak/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Альфа- бро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F39F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lopidogrel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3D15E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3D15E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0202-71-3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lopidogrel related compound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4A1E12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>Econazole impurity A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 xml:space="preserve"> (Ph. Eur.)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conazole impurity </w:t>
            </w:r>
            <w:r w:rsidRPr="00687C49">
              <w:rPr>
                <w:rFonts w:ascii="Times New Roman" w:hAnsi="Times New Roman" w:cs="Times New Roman"/>
                <w:smallCaps/>
                <w:sz w:val="20"/>
                <w:lang w:val="en-US"/>
              </w:rPr>
              <w:t>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enticonazole i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sz w:val="20"/>
              </w:rPr>
              <w:t>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nitrat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conazole impurity A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ertaconazole nitrate impurity A (Ph. Eur.)</w:t>
            </w:r>
          </w:p>
          <w:p w:rsidR="00074248" w:rsidRPr="00687C49" w:rsidRDefault="00074248" w:rsidP="00B32DCC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)    </w:t>
            </w:r>
          </w:p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Econazole impurity C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5′-Adenylic acid (USP)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monophosphate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5'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onophosphate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74248"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DD3A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="00DD3A8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A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oxylamine pyridine-4-yl isom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AA482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impurity B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221-70-1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C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arbinoxamine related compound C (USP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esmethyl dox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0" w:type="dxa"/>
          </w:tcPr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D (Ph. Eur.)</w:t>
            </w:r>
          </w:p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-Benzoylpyr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L-Homocysteine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05924" w:rsidP="001B7ABB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-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="004A1E12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112-33-0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thenat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ic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експантенол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В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3030</w:t>
            </w:r>
          </w:p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 impurity C (Ph. Eur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alcium pantothenate impurity C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ntolacto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72B2E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Декспантенол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formin impurity D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lam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531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Метформ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3031-98-9</w:t>
            </w:r>
          </w:p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606-23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uk-UA"/>
              </w:rPr>
              <w:t>2753-45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="009C62CF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37862-87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Валс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ртан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 (USP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15729-52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Related Compound D (USP)</w:t>
            </w:r>
          </w:p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738-70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риметоприм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094598-75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 B    (Ph. Eur.)                   Sildenafi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xide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50C4D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С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илденаф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 (ДФУ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Plantaginis majoris exs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66D06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 xml:space="preserve">Подорожника </w:t>
            </w:r>
            <w:r w:rsidR="00066D06"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великого е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45267-19-4 (Base)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Myramistin impurity 1,</w:t>
            </w:r>
          </w:p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N-[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noBreakHyphen/>
              <w:t>(dimethylamino)propyl]myrist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27C3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1</w:t>
            </w:r>
          </w:p>
          <w:p w:rsidR="00074248" w:rsidRPr="00687C49" w:rsidRDefault="00074248" w:rsidP="00BD3E50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-(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noBreakHyphen/>
              <w:t>димети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л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но)проп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л)тетрадекан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67806-10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yramistin impurity 5, N-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noBreakHyphen/>
              <w:t>(dimethylamino)propyl]myristamid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1D2B" w:rsidP="00C71D2B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стин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5 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noBreakHyphen/>
              <w:t>(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исто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до)пропил]димети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о-оксид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84611-23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503612-47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="00DD3CE0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755711-09-2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</w:t>
            </w:r>
            <w:r w:rsidR="006E6F2A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380204-7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E6F2A" w:rsidP="006E6F2A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60965002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2941-23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pidacrine impurity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акр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-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м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о-2-циано-1-циклопенте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.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22-99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enoxyeth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2-феноксі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тан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30308-48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ка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бант аце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'-biphenyl]-4-yl)-4-(3-carboxypropanamido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8F4B6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6B32D6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5-ethoxy-4-methyl-5-oxo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2 (</w:t>
            </w:r>
            <w:r w:rsidR="00C6395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г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рохлори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'-biphenyl]-4-ylmethyl)-3-meth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3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spacing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1038924-71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4-carboxy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4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'-biphenyl]-4-ylmethyl)-3-methyl-2-oxopyrrolidin-1-yl)-4-oxobu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5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'-biphenyl]-4-yl)-4-(2,5-dioxopyrrolidin-1-yl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112D6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сартану медоксо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 к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09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зом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ь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Бетаї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47292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Сенецифіл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(пл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тифілін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124FA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апаг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флоз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пропанд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бупрофе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, КВ</w:t>
            </w:r>
          </w:p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074248" w:rsidRPr="00687C49" w:rsidRDefault="00986731" w:rsidP="00986731">
            <w:pPr>
              <w:ind w:right="-74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anolazine 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п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0844-7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тил фебуксостат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0" w:type="dxa"/>
          </w:tcPr>
          <w:p w:rsidR="00074248" w:rsidRPr="00EE54A7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</w:t>
            </w:r>
            <w:r w:rsidRPr="00EE54A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таметазо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Lidocaine impurity A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Bupivacaine impurity F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Lidocain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A (U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2,6-Dimethylani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А (ГФУ)</w:t>
            </w:r>
          </w:p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6-димети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0" w:type="dxa"/>
          </w:tcPr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toricoxib impurity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074248" w:rsidRPr="00687C49" w:rsidRDefault="00074248" w:rsidP="0072253F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оксид</w:t>
            </w:r>
          </w:p>
          <w:p w:rsidR="00074248" w:rsidRPr="00687C49" w:rsidRDefault="00074248" w:rsidP="00142AD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sloratadine impurity C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е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злоратадин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С</w:t>
            </w:r>
          </w:p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оратади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A599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8" w:type="dxa"/>
          </w:tcPr>
          <w:p w:rsidR="00DA5994" w:rsidRPr="00687C49" w:rsidRDefault="00DA5994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DA5994" w:rsidP="0072253F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</w:t>
            </w:r>
          </w:p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суміш тіопенталу натрію та натрію карбонату)</w:t>
            </w:r>
          </w:p>
        </w:tc>
        <w:tc>
          <w:tcPr>
            <w:tcW w:w="1714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DA5994" w:rsidRPr="00687C49" w:rsidRDefault="008A3C27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E5B16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lastRenderedPageBreak/>
              <w:t>S0969</w:t>
            </w:r>
          </w:p>
        </w:tc>
        <w:tc>
          <w:tcPr>
            <w:tcW w:w="1548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0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SACUBITRIL 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САКУБІТРИЛ НАТРІЮ</w:t>
            </w:r>
          </w:p>
        </w:tc>
        <w:tc>
          <w:tcPr>
            <w:tcW w:w="1714" w:type="dxa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Чс, СФ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</w:tbl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5A15C7" w:rsidRPr="00687C49" w:rsidRDefault="005A15C7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C52334" w:rsidRPr="00687C49" w:rsidRDefault="00C52334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C52334" w:rsidRPr="00687C49" w:rsidRDefault="00C52334" w:rsidP="001351D9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BD20DA" w:rsidRPr="00687C49" w:rsidRDefault="00D467AF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- ат</w:t>
      </w:r>
      <w:r w:rsidR="00E9312B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естац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="00AA59C6"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E9312B" w:rsidRPr="00687C49" w:rsidRDefault="00E9312B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BD20DA" w:rsidRPr="00687C49" w:rsidRDefault="00BD20DA">
      <w:pPr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8E5B16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534D99" w:rsidRPr="00687C49" w:rsidRDefault="00534D99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 xml:space="preserve">х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орм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044F7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534D99" w:rsidRPr="00687C49" w:rsidRDefault="00044F7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BD56A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BD56A4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534D99" w:rsidRPr="00687C49" w:rsidRDefault="00534D99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="006A7395"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6954CA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534D99" w:rsidRPr="00687C49" w:rsidRDefault="00E67055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="008F21D6"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534D99" w:rsidRPr="008E5B16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534D99" w:rsidRPr="00687C49" w:rsidRDefault="008F21D6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534D99" w:rsidRPr="00687C49" w:rsidRDefault="00534D99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A153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2B7483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хро</w:t>
            </w:r>
            <w:r w:rsidR="005A1539" w:rsidRPr="00687C49">
              <w:rPr>
                <w:rFonts w:ascii="Times New Roman" w:hAnsi="Times New Roman" w:cs="Times New Roman"/>
                <w:sz w:val="20"/>
              </w:rPr>
              <w:t>матограф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534D99" w:rsidRPr="008E5B16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534D99" w:rsidRPr="00687C49" w:rsidRDefault="00534D99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>ч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</w:t>
            </w:r>
            <w:r w:rsidR="009B101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9B101F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огічн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е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лектрофорез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У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4D1E24" w:rsidRPr="00687C49" w:rsidTr="00515C0E">
        <w:tc>
          <w:tcPr>
            <w:tcW w:w="1008" w:type="dxa"/>
          </w:tcPr>
          <w:p w:rsidR="004D1E24" w:rsidRPr="00687C49" w:rsidRDefault="004D1E2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4D1E24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ядерного маг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ного резонанс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4D1E24" w:rsidRPr="00687C49" w:rsidRDefault="00A23BA5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highlight w:val="red"/>
              </w:rPr>
              <w:t>___________________</w:t>
            </w:r>
          </w:p>
        </w:tc>
      </w:tr>
    </w:tbl>
    <w:p w:rsidR="005A15C7" w:rsidRPr="00687C49" w:rsidRDefault="005A15C7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4751ED" w:rsidRPr="00687C49" w:rsidRDefault="004751ED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552E08" w:rsidRPr="00687C49" w:rsidRDefault="00AA59C6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З питань</w:t>
      </w:r>
      <w:r w:rsidRPr="00687C49">
        <w:rPr>
          <w:rFonts w:ascii="Times New Roman" w:hAnsi="Times New Roman" w:cs="Times New Roman"/>
          <w:sz w:val="20"/>
        </w:rPr>
        <w:t xml:space="preserve"> а</w:t>
      </w:r>
      <w:r w:rsidR="00BD20DA" w:rsidRPr="00687C49">
        <w:rPr>
          <w:rFonts w:ascii="Times New Roman" w:hAnsi="Times New Roman" w:cs="Times New Roman"/>
          <w:sz w:val="20"/>
        </w:rPr>
        <w:t>тестации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="00BD20DA" w:rsidRPr="00687C49">
        <w:rPr>
          <w:rFonts w:ascii="Times New Roman" w:hAnsi="Times New Roman" w:cs="Times New Roman"/>
          <w:sz w:val="20"/>
        </w:rPr>
        <w:t xml:space="preserve">ФУ 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552E08" w:rsidRPr="00687C49" w:rsidRDefault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+380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(099)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93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5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83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fso_ogf@ukr.net</w:t>
      </w:r>
    </w:p>
    <w:p w:rsidR="00284976" w:rsidRPr="00687C49" w:rsidRDefault="00284976" w:rsidP="00284976">
      <w:pPr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нформац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я </w:t>
      </w:r>
      <w:r w:rsidRPr="00687C49">
        <w:rPr>
          <w:rFonts w:ascii="Times New Roman" w:hAnsi="Times New Roman" w:cs="Times New Roman"/>
          <w:sz w:val="20"/>
          <w:lang w:val="uk-UA"/>
        </w:rPr>
        <w:t>пр</w:t>
      </w:r>
      <w:r w:rsidRPr="00687C49">
        <w:rPr>
          <w:rFonts w:ascii="Times New Roman" w:hAnsi="Times New Roman" w:cs="Times New Roman"/>
          <w:sz w:val="20"/>
        </w:rPr>
        <w:t>о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>ФУ публ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ку</w:t>
      </w:r>
      <w:r w:rsidRPr="00687C49">
        <w:rPr>
          <w:rFonts w:ascii="Times New Roman" w:hAnsi="Times New Roman" w:cs="Times New Roman"/>
          <w:sz w:val="20"/>
          <w:lang w:val="uk-UA"/>
        </w:rPr>
        <w:t>є</w:t>
      </w:r>
      <w:r w:rsidRPr="00687C49">
        <w:rPr>
          <w:rFonts w:ascii="Times New Roman" w:hAnsi="Times New Roman" w:cs="Times New Roman"/>
          <w:sz w:val="20"/>
        </w:rPr>
        <w:t>т</w:t>
      </w:r>
      <w:r w:rsidRPr="00687C49">
        <w:rPr>
          <w:rFonts w:ascii="Times New Roman" w:hAnsi="Times New Roman" w:cs="Times New Roman"/>
          <w:sz w:val="20"/>
          <w:lang w:val="uk-UA"/>
        </w:rPr>
        <w:t>ь</w:t>
      </w:r>
      <w:r w:rsidRPr="00687C49">
        <w:rPr>
          <w:rFonts w:ascii="Times New Roman" w:hAnsi="Times New Roman" w:cs="Times New Roman"/>
          <w:sz w:val="20"/>
        </w:rPr>
        <w:t>ся на сайт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284976" w:rsidRPr="00687C49" w:rsidRDefault="00284976" w:rsidP="00284976">
      <w:pPr>
        <w:rPr>
          <w:rFonts w:ascii="Times New Roman" w:hAnsi="Times New Roman" w:cs="Times New Roman"/>
          <w:b/>
          <w:bCs/>
          <w:sz w:val="20"/>
        </w:rPr>
      </w:pPr>
      <w:r w:rsidRPr="00687C49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144E2C" w:rsidRPr="00687C49" w:rsidRDefault="00144E2C">
      <w:pPr>
        <w:pStyle w:val="1"/>
        <w:jc w:val="both"/>
        <w:rPr>
          <w:rFonts w:ascii="Times New Roman" w:hAnsi="Times New Roman" w:cs="Times New Roman"/>
          <w:lang w:val="uk-UA"/>
        </w:rPr>
      </w:pPr>
    </w:p>
    <w:p w:rsidR="00BD20DA" w:rsidRPr="00687C49" w:rsidRDefault="00CF1CA3">
      <w:pPr>
        <w:pStyle w:val="1"/>
        <w:jc w:val="both"/>
        <w:rPr>
          <w:rFonts w:ascii="Times New Roman" w:hAnsi="Times New Roman" w:cs="Times New Roman"/>
          <w:lang w:val="uk-UA"/>
        </w:rPr>
      </w:pPr>
      <w:r w:rsidRPr="00687C49">
        <w:rPr>
          <w:rFonts w:ascii="Times New Roman" w:hAnsi="Times New Roman" w:cs="Times New Roman"/>
          <w:lang w:val="uk-UA"/>
        </w:rPr>
        <w:t>Адреса</w:t>
      </w:r>
      <w:r w:rsidR="00284976" w:rsidRPr="00687C49">
        <w:rPr>
          <w:rFonts w:ascii="Times New Roman" w:hAnsi="Times New Roman" w:cs="Times New Roman"/>
          <w:lang w:val="uk-UA"/>
        </w:rPr>
        <w:t xml:space="preserve"> </w:t>
      </w:r>
      <w:r w:rsidR="00BD20DA" w:rsidRPr="00687C49">
        <w:rPr>
          <w:rFonts w:ascii="Times New Roman" w:hAnsi="Times New Roman" w:cs="Times New Roman"/>
          <w:lang w:val="uk-UA"/>
        </w:rPr>
        <w:t xml:space="preserve">ДП </w:t>
      </w:r>
      <w:r w:rsidR="0003746A" w:rsidRPr="00687C49">
        <w:rPr>
          <w:rFonts w:ascii="Times New Roman" w:hAnsi="Times New Roman" w:cs="Times New Roman"/>
          <w:lang w:val="uk-UA"/>
        </w:rPr>
        <w:t>«</w:t>
      </w:r>
      <w:r w:rsidR="00BD20DA" w:rsidRPr="00687C49">
        <w:rPr>
          <w:rFonts w:ascii="Times New Roman" w:hAnsi="Times New Roman" w:cs="Times New Roman"/>
          <w:lang w:val="uk-UA"/>
        </w:rPr>
        <w:t>УКРАЇНСЬКИЙ НАУКОВИЙ ФАРМАКОПЕЙНИЙ ЦЕНТР ЯКОСТІ ЛІКАРСЬКИХ ЗАСОБІВ</w:t>
      </w:r>
      <w:r w:rsidR="0003746A" w:rsidRPr="00687C49">
        <w:rPr>
          <w:rFonts w:ascii="Times New Roman" w:hAnsi="Times New Roman" w:cs="Times New Roman"/>
          <w:lang w:val="uk-UA"/>
        </w:rPr>
        <w:t>»</w:t>
      </w:r>
      <w:r w:rsidRPr="00687C49">
        <w:rPr>
          <w:rFonts w:ascii="Times New Roman" w:hAnsi="Times New Roman" w:cs="Times New Roman"/>
          <w:lang w:val="uk-UA"/>
        </w:rPr>
        <w:t>:</w:t>
      </w:r>
    </w:p>
    <w:p w:rsidR="00552E08" w:rsidRPr="00CF1CA3" w:rsidRDefault="00552E08" w:rsidP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687C49">
        <w:rPr>
          <w:rFonts w:ascii="Times New Roman" w:hAnsi="Times New Roman" w:cs="Times New Roman"/>
          <w:bCs/>
          <w:sz w:val="20"/>
        </w:rPr>
        <w:t>вул. Астрономічна,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Cs/>
          <w:sz w:val="20"/>
        </w:rPr>
        <w:t>33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687C49">
        <w:rPr>
          <w:rFonts w:ascii="Times New Roman" w:hAnsi="Times New Roman" w:cs="Times New Roman"/>
          <w:bCs/>
          <w:sz w:val="20"/>
        </w:rPr>
        <w:t>м. Харків, 61085</w:t>
      </w:r>
    </w:p>
    <w:p w:rsidR="00284976" w:rsidRDefault="00284976">
      <w:pPr>
        <w:rPr>
          <w:rFonts w:ascii="Times New Roman" w:hAnsi="Times New Roman" w:cs="Times New Roman"/>
          <w:sz w:val="20"/>
          <w:lang w:val="uk-UA"/>
        </w:rPr>
      </w:pPr>
    </w:p>
    <w:p w:rsidR="00284976" w:rsidRPr="002B7483" w:rsidRDefault="00284976">
      <w:pPr>
        <w:rPr>
          <w:rFonts w:ascii="Times New Roman" w:hAnsi="Times New Roman" w:cs="Times New Roman"/>
          <w:sz w:val="20"/>
        </w:rPr>
      </w:pPr>
    </w:p>
    <w:sectPr w:rsidR="00284976" w:rsidRPr="002B748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21AE" w:rsidRDefault="001D21AE">
      <w:r>
        <w:separator/>
      </w:r>
    </w:p>
  </w:endnote>
  <w:endnote w:type="continuationSeparator" w:id="0">
    <w:p w:rsidR="001D21AE" w:rsidRDefault="001D21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5" w:csb1="00000000"/>
  </w:font>
  <w:font w:name="Liberation Serif">
    <w:altName w:val="Times New Roman"/>
    <w:charset w:val="CC"/>
    <w:family w:val="roman"/>
    <w:pitch w:val="variable"/>
    <w:sig w:usb0="E0001AFF" w:usb1="500078FF" w:usb2="0000002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21AE" w:rsidRDefault="001D21AE">
      <w:r>
        <w:separator/>
      </w:r>
    </w:p>
  </w:footnote>
  <w:footnote w:type="continuationSeparator" w:id="0">
    <w:p w:rsidR="001D21AE" w:rsidRDefault="001D21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4A7" w:rsidRDefault="00BE2141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EE54A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EE54A7">
      <w:rPr>
        <w:rStyle w:val="a7"/>
        <w:noProof/>
      </w:rPr>
      <w:t>1</w:t>
    </w:r>
    <w:r>
      <w:rPr>
        <w:rStyle w:val="a7"/>
      </w:rPr>
      <w:fldChar w:fldCharType="end"/>
    </w:r>
  </w:p>
  <w:p w:rsidR="00EE54A7" w:rsidRDefault="00EE54A7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4A7" w:rsidRDefault="00BE2141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EE54A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4E2C96">
      <w:rPr>
        <w:rStyle w:val="a7"/>
        <w:noProof/>
      </w:rPr>
      <w:t>74</w:t>
    </w:r>
    <w:r>
      <w:rPr>
        <w:rStyle w:val="a7"/>
      </w:rPr>
      <w:fldChar w:fldCharType="end"/>
    </w:r>
  </w:p>
  <w:p w:rsidR="00EE54A7" w:rsidRDefault="00EE54A7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Verdana" w:hAnsi="Cambria Math" w:cs="Verdana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hint="default"/>
        <w:b/>
        <w:u w:val="single"/>
      </w:rPr>
    </w:lvl>
  </w:abstractNum>
  <w:abstractNum w:abstractNumId="10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14"/>
  </w:num>
  <w:num w:numId="10">
    <w:abstractNumId w:val="2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3"/>
  </w:num>
  <w:num w:numId="16">
    <w:abstractNumId w:val="1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stylePaneFormatFilter w:val="3F01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BF9"/>
    <w:rsid w:val="00000CB7"/>
    <w:rsid w:val="00001045"/>
    <w:rsid w:val="000010BB"/>
    <w:rsid w:val="0000165F"/>
    <w:rsid w:val="000016E7"/>
    <w:rsid w:val="00001802"/>
    <w:rsid w:val="00001969"/>
    <w:rsid w:val="00001CD1"/>
    <w:rsid w:val="000021FF"/>
    <w:rsid w:val="00002757"/>
    <w:rsid w:val="00003256"/>
    <w:rsid w:val="00003BDC"/>
    <w:rsid w:val="00003FC1"/>
    <w:rsid w:val="000046D8"/>
    <w:rsid w:val="000046E0"/>
    <w:rsid w:val="00004CFA"/>
    <w:rsid w:val="0000508B"/>
    <w:rsid w:val="000053E3"/>
    <w:rsid w:val="00005451"/>
    <w:rsid w:val="0000549C"/>
    <w:rsid w:val="00005843"/>
    <w:rsid w:val="00006009"/>
    <w:rsid w:val="000062FC"/>
    <w:rsid w:val="0000642C"/>
    <w:rsid w:val="00006A78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BBB"/>
    <w:rsid w:val="00013142"/>
    <w:rsid w:val="00013425"/>
    <w:rsid w:val="00013F20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709A"/>
    <w:rsid w:val="0001719F"/>
    <w:rsid w:val="000175A1"/>
    <w:rsid w:val="0001767F"/>
    <w:rsid w:val="00017A18"/>
    <w:rsid w:val="00017B1A"/>
    <w:rsid w:val="0002088B"/>
    <w:rsid w:val="00020DE9"/>
    <w:rsid w:val="00021621"/>
    <w:rsid w:val="0002182D"/>
    <w:rsid w:val="000218B8"/>
    <w:rsid w:val="00021A13"/>
    <w:rsid w:val="00021A14"/>
    <w:rsid w:val="0002230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5333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4C2"/>
    <w:rsid w:val="00030817"/>
    <w:rsid w:val="0003098E"/>
    <w:rsid w:val="000309D2"/>
    <w:rsid w:val="00030F58"/>
    <w:rsid w:val="00031797"/>
    <w:rsid w:val="00031810"/>
    <w:rsid w:val="00031A51"/>
    <w:rsid w:val="00031FB4"/>
    <w:rsid w:val="00032820"/>
    <w:rsid w:val="00032A3C"/>
    <w:rsid w:val="00032FA4"/>
    <w:rsid w:val="000332F9"/>
    <w:rsid w:val="000334CB"/>
    <w:rsid w:val="0003382B"/>
    <w:rsid w:val="000341B1"/>
    <w:rsid w:val="00034214"/>
    <w:rsid w:val="00034BEE"/>
    <w:rsid w:val="00034CF1"/>
    <w:rsid w:val="00035616"/>
    <w:rsid w:val="000356D8"/>
    <w:rsid w:val="00035E6B"/>
    <w:rsid w:val="00035E90"/>
    <w:rsid w:val="00036026"/>
    <w:rsid w:val="000369B0"/>
    <w:rsid w:val="00036C6E"/>
    <w:rsid w:val="00036E25"/>
    <w:rsid w:val="0003746A"/>
    <w:rsid w:val="00037819"/>
    <w:rsid w:val="00037E68"/>
    <w:rsid w:val="00037FCF"/>
    <w:rsid w:val="000403DA"/>
    <w:rsid w:val="0004056B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986"/>
    <w:rsid w:val="00044364"/>
    <w:rsid w:val="00044789"/>
    <w:rsid w:val="000449AA"/>
    <w:rsid w:val="00044C51"/>
    <w:rsid w:val="00044DB6"/>
    <w:rsid w:val="00044DC1"/>
    <w:rsid w:val="00044F7D"/>
    <w:rsid w:val="00045092"/>
    <w:rsid w:val="0004560E"/>
    <w:rsid w:val="00045700"/>
    <w:rsid w:val="00045A3A"/>
    <w:rsid w:val="00045C2B"/>
    <w:rsid w:val="00046347"/>
    <w:rsid w:val="000469AA"/>
    <w:rsid w:val="00046AD8"/>
    <w:rsid w:val="00046CEF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727"/>
    <w:rsid w:val="000542D3"/>
    <w:rsid w:val="0005454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6C5"/>
    <w:rsid w:val="0006179D"/>
    <w:rsid w:val="0006189B"/>
    <w:rsid w:val="00062409"/>
    <w:rsid w:val="00062E91"/>
    <w:rsid w:val="00063E27"/>
    <w:rsid w:val="00063E8A"/>
    <w:rsid w:val="0006412F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965"/>
    <w:rsid w:val="00067CD6"/>
    <w:rsid w:val="00070678"/>
    <w:rsid w:val="00070D5D"/>
    <w:rsid w:val="00071101"/>
    <w:rsid w:val="00071838"/>
    <w:rsid w:val="00071E80"/>
    <w:rsid w:val="00071F92"/>
    <w:rsid w:val="0007203E"/>
    <w:rsid w:val="0007206B"/>
    <w:rsid w:val="00072611"/>
    <w:rsid w:val="00072E68"/>
    <w:rsid w:val="00073648"/>
    <w:rsid w:val="000738C4"/>
    <w:rsid w:val="00073C94"/>
    <w:rsid w:val="00073F4C"/>
    <w:rsid w:val="00074043"/>
    <w:rsid w:val="00074248"/>
    <w:rsid w:val="00074673"/>
    <w:rsid w:val="000748B2"/>
    <w:rsid w:val="000752D0"/>
    <w:rsid w:val="00075469"/>
    <w:rsid w:val="00075521"/>
    <w:rsid w:val="000758D6"/>
    <w:rsid w:val="000758ED"/>
    <w:rsid w:val="0007593F"/>
    <w:rsid w:val="00075A24"/>
    <w:rsid w:val="00076211"/>
    <w:rsid w:val="0007675C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23"/>
    <w:rsid w:val="0008745B"/>
    <w:rsid w:val="00087BB5"/>
    <w:rsid w:val="00087D83"/>
    <w:rsid w:val="00087F71"/>
    <w:rsid w:val="000902FB"/>
    <w:rsid w:val="000906D7"/>
    <w:rsid w:val="000908F8"/>
    <w:rsid w:val="000913F4"/>
    <w:rsid w:val="00091807"/>
    <w:rsid w:val="00091B9A"/>
    <w:rsid w:val="0009206E"/>
    <w:rsid w:val="00092456"/>
    <w:rsid w:val="000925FD"/>
    <w:rsid w:val="00092D35"/>
    <w:rsid w:val="00092D5A"/>
    <w:rsid w:val="00093868"/>
    <w:rsid w:val="0009440E"/>
    <w:rsid w:val="000947D1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117E"/>
    <w:rsid w:val="000A171F"/>
    <w:rsid w:val="000A1800"/>
    <w:rsid w:val="000A1866"/>
    <w:rsid w:val="000A26D9"/>
    <w:rsid w:val="000A38EB"/>
    <w:rsid w:val="000A3F7C"/>
    <w:rsid w:val="000A404D"/>
    <w:rsid w:val="000A42FC"/>
    <w:rsid w:val="000A45BD"/>
    <w:rsid w:val="000A48FB"/>
    <w:rsid w:val="000A4E3D"/>
    <w:rsid w:val="000A4E7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7C9"/>
    <w:rsid w:val="000B08B2"/>
    <w:rsid w:val="000B0CA4"/>
    <w:rsid w:val="000B1772"/>
    <w:rsid w:val="000B1CA0"/>
    <w:rsid w:val="000B1D44"/>
    <w:rsid w:val="000B1DCD"/>
    <w:rsid w:val="000B232E"/>
    <w:rsid w:val="000B232F"/>
    <w:rsid w:val="000B32AA"/>
    <w:rsid w:val="000B3938"/>
    <w:rsid w:val="000B3B95"/>
    <w:rsid w:val="000B3DBA"/>
    <w:rsid w:val="000B4179"/>
    <w:rsid w:val="000B4696"/>
    <w:rsid w:val="000B47D7"/>
    <w:rsid w:val="000B511C"/>
    <w:rsid w:val="000B539F"/>
    <w:rsid w:val="000B5809"/>
    <w:rsid w:val="000B58C9"/>
    <w:rsid w:val="000B5A5A"/>
    <w:rsid w:val="000B5C08"/>
    <w:rsid w:val="000B5D52"/>
    <w:rsid w:val="000B6B27"/>
    <w:rsid w:val="000B7057"/>
    <w:rsid w:val="000B74FF"/>
    <w:rsid w:val="000B77AD"/>
    <w:rsid w:val="000B783E"/>
    <w:rsid w:val="000B7AAC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F2E"/>
    <w:rsid w:val="000C4136"/>
    <w:rsid w:val="000C4298"/>
    <w:rsid w:val="000C43BC"/>
    <w:rsid w:val="000C4740"/>
    <w:rsid w:val="000C5286"/>
    <w:rsid w:val="000C61A2"/>
    <w:rsid w:val="000C6A8B"/>
    <w:rsid w:val="000C7178"/>
    <w:rsid w:val="000C72F6"/>
    <w:rsid w:val="000C75BB"/>
    <w:rsid w:val="000C7636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2F79"/>
    <w:rsid w:val="000E3D4B"/>
    <w:rsid w:val="000E4348"/>
    <w:rsid w:val="000E45DF"/>
    <w:rsid w:val="000E4AA2"/>
    <w:rsid w:val="000E5080"/>
    <w:rsid w:val="000E5513"/>
    <w:rsid w:val="000E5748"/>
    <w:rsid w:val="000E59FC"/>
    <w:rsid w:val="000E5EA9"/>
    <w:rsid w:val="000E65B3"/>
    <w:rsid w:val="000E68E6"/>
    <w:rsid w:val="000E6A0A"/>
    <w:rsid w:val="000E7AE3"/>
    <w:rsid w:val="000E7CFA"/>
    <w:rsid w:val="000F01B9"/>
    <w:rsid w:val="000F0314"/>
    <w:rsid w:val="000F047A"/>
    <w:rsid w:val="000F0642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F4"/>
    <w:rsid w:val="000F296D"/>
    <w:rsid w:val="000F2B78"/>
    <w:rsid w:val="000F2B87"/>
    <w:rsid w:val="000F32C4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A60"/>
    <w:rsid w:val="000F6C11"/>
    <w:rsid w:val="000F6C6F"/>
    <w:rsid w:val="000F738B"/>
    <w:rsid w:val="000F74D1"/>
    <w:rsid w:val="000F75CE"/>
    <w:rsid w:val="000F7C87"/>
    <w:rsid w:val="001000C3"/>
    <w:rsid w:val="00100329"/>
    <w:rsid w:val="00100A20"/>
    <w:rsid w:val="00100D8B"/>
    <w:rsid w:val="00101063"/>
    <w:rsid w:val="00101645"/>
    <w:rsid w:val="00101DA3"/>
    <w:rsid w:val="00102D70"/>
    <w:rsid w:val="00103001"/>
    <w:rsid w:val="00103752"/>
    <w:rsid w:val="00103805"/>
    <w:rsid w:val="0010435D"/>
    <w:rsid w:val="0010448F"/>
    <w:rsid w:val="001046F4"/>
    <w:rsid w:val="0010470F"/>
    <w:rsid w:val="00104C48"/>
    <w:rsid w:val="001054D8"/>
    <w:rsid w:val="001054FF"/>
    <w:rsid w:val="0010591B"/>
    <w:rsid w:val="00105CAB"/>
    <w:rsid w:val="001063E6"/>
    <w:rsid w:val="00106559"/>
    <w:rsid w:val="00106647"/>
    <w:rsid w:val="001067AD"/>
    <w:rsid w:val="0010730B"/>
    <w:rsid w:val="00107491"/>
    <w:rsid w:val="0010755D"/>
    <w:rsid w:val="001075E2"/>
    <w:rsid w:val="00107826"/>
    <w:rsid w:val="00107BA4"/>
    <w:rsid w:val="00107DCE"/>
    <w:rsid w:val="00110194"/>
    <w:rsid w:val="001108B8"/>
    <w:rsid w:val="00110E06"/>
    <w:rsid w:val="00111391"/>
    <w:rsid w:val="001113FB"/>
    <w:rsid w:val="001114D8"/>
    <w:rsid w:val="00111748"/>
    <w:rsid w:val="00111AB6"/>
    <w:rsid w:val="00111DD9"/>
    <w:rsid w:val="001124CA"/>
    <w:rsid w:val="001125D3"/>
    <w:rsid w:val="00112D27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B2"/>
    <w:rsid w:val="001206B9"/>
    <w:rsid w:val="00120F5C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6043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839"/>
    <w:rsid w:val="001378F6"/>
    <w:rsid w:val="00137A47"/>
    <w:rsid w:val="00137A4E"/>
    <w:rsid w:val="00137E6F"/>
    <w:rsid w:val="00137F83"/>
    <w:rsid w:val="00137FE1"/>
    <w:rsid w:val="0014092A"/>
    <w:rsid w:val="00140A6E"/>
    <w:rsid w:val="00140D71"/>
    <w:rsid w:val="00140FD0"/>
    <w:rsid w:val="00141097"/>
    <w:rsid w:val="00141D01"/>
    <w:rsid w:val="001423D8"/>
    <w:rsid w:val="0014298E"/>
    <w:rsid w:val="00142A4B"/>
    <w:rsid w:val="00142ADC"/>
    <w:rsid w:val="00142C69"/>
    <w:rsid w:val="00142D85"/>
    <w:rsid w:val="001432C9"/>
    <w:rsid w:val="001433D3"/>
    <w:rsid w:val="00143BC9"/>
    <w:rsid w:val="0014441D"/>
    <w:rsid w:val="00144A11"/>
    <w:rsid w:val="00144E2C"/>
    <w:rsid w:val="00144F99"/>
    <w:rsid w:val="0014556C"/>
    <w:rsid w:val="00145A6A"/>
    <w:rsid w:val="00145E49"/>
    <w:rsid w:val="0014626E"/>
    <w:rsid w:val="001463B1"/>
    <w:rsid w:val="001463F3"/>
    <w:rsid w:val="00146896"/>
    <w:rsid w:val="001469C0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58B"/>
    <w:rsid w:val="00152A23"/>
    <w:rsid w:val="00152BE6"/>
    <w:rsid w:val="00153166"/>
    <w:rsid w:val="0015336C"/>
    <w:rsid w:val="00153C78"/>
    <w:rsid w:val="00154805"/>
    <w:rsid w:val="00154812"/>
    <w:rsid w:val="001549CF"/>
    <w:rsid w:val="00154F11"/>
    <w:rsid w:val="00154FCF"/>
    <w:rsid w:val="001552BC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2E7"/>
    <w:rsid w:val="00163F0D"/>
    <w:rsid w:val="0016445C"/>
    <w:rsid w:val="001646D8"/>
    <w:rsid w:val="001648DA"/>
    <w:rsid w:val="00164A7E"/>
    <w:rsid w:val="00165007"/>
    <w:rsid w:val="0016508B"/>
    <w:rsid w:val="00165EE1"/>
    <w:rsid w:val="0016643E"/>
    <w:rsid w:val="00167373"/>
    <w:rsid w:val="0016749B"/>
    <w:rsid w:val="00167791"/>
    <w:rsid w:val="001700AA"/>
    <w:rsid w:val="00171014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41C9"/>
    <w:rsid w:val="001744BD"/>
    <w:rsid w:val="001745A0"/>
    <w:rsid w:val="001748B3"/>
    <w:rsid w:val="00174B9F"/>
    <w:rsid w:val="0017509F"/>
    <w:rsid w:val="00175505"/>
    <w:rsid w:val="00175793"/>
    <w:rsid w:val="001757ED"/>
    <w:rsid w:val="00175ABB"/>
    <w:rsid w:val="00176577"/>
    <w:rsid w:val="00176796"/>
    <w:rsid w:val="00176AB5"/>
    <w:rsid w:val="00176AFA"/>
    <w:rsid w:val="001771CE"/>
    <w:rsid w:val="00177256"/>
    <w:rsid w:val="0017725D"/>
    <w:rsid w:val="00177570"/>
    <w:rsid w:val="00177C65"/>
    <w:rsid w:val="00177C89"/>
    <w:rsid w:val="00180381"/>
    <w:rsid w:val="001803AE"/>
    <w:rsid w:val="00180D2C"/>
    <w:rsid w:val="001815CE"/>
    <w:rsid w:val="0018166E"/>
    <w:rsid w:val="00181B61"/>
    <w:rsid w:val="00181C8A"/>
    <w:rsid w:val="001825D9"/>
    <w:rsid w:val="00182609"/>
    <w:rsid w:val="00182B68"/>
    <w:rsid w:val="00182CD7"/>
    <w:rsid w:val="0018363A"/>
    <w:rsid w:val="00183670"/>
    <w:rsid w:val="001838C8"/>
    <w:rsid w:val="00183956"/>
    <w:rsid w:val="00183ECA"/>
    <w:rsid w:val="00183FE9"/>
    <w:rsid w:val="00184FC0"/>
    <w:rsid w:val="001855D0"/>
    <w:rsid w:val="001858FC"/>
    <w:rsid w:val="001861A5"/>
    <w:rsid w:val="001863ED"/>
    <w:rsid w:val="00186982"/>
    <w:rsid w:val="00186AF9"/>
    <w:rsid w:val="00186C4F"/>
    <w:rsid w:val="001870AC"/>
    <w:rsid w:val="00187B44"/>
    <w:rsid w:val="00187CA7"/>
    <w:rsid w:val="00187EEB"/>
    <w:rsid w:val="00190153"/>
    <w:rsid w:val="00190338"/>
    <w:rsid w:val="0019039F"/>
    <w:rsid w:val="001907AF"/>
    <w:rsid w:val="00190E26"/>
    <w:rsid w:val="00191156"/>
    <w:rsid w:val="001922E0"/>
    <w:rsid w:val="0019260C"/>
    <w:rsid w:val="00192CA3"/>
    <w:rsid w:val="00192DBA"/>
    <w:rsid w:val="00192F4F"/>
    <w:rsid w:val="00193041"/>
    <w:rsid w:val="001930C1"/>
    <w:rsid w:val="00194DE8"/>
    <w:rsid w:val="0019533C"/>
    <w:rsid w:val="00195F25"/>
    <w:rsid w:val="001967BF"/>
    <w:rsid w:val="00197776"/>
    <w:rsid w:val="00197800"/>
    <w:rsid w:val="00197906"/>
    <w:rsid w:val="001A06EE"/>
    <w:rsid w:val="001A097E"/>
    <w:rsid w:val="001A0D18"/>
    <w:rsid w:val="001A1128"/>
    <w:rsid w:val="001A11F8"/>
    <w:rsid w:val="001A1679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6A8"/>
    <w:rsid w:val="001B06ED"/>
    <w:rsid w:val="001B0956"/>
    <w:rsid w:val="001B0986"/>
    <w:rsid w:val="001B0CF5"/>
    <w:rsid w:val="001B1313"/>
    <w:rsid w:val="001B1644"/>
    <w:rsid w:val="001B1A72"/>
    <w:rsid w:val="001B1C21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5761"/>
    <w:rsid w:val="001B60ED"/>
    <w:rsid w:val="001B6225"/>
    <w:rsid w:val="001B651D"/>
    <w:rsid w:val="001B6799"/>
    <w:rsid w:val="001B69A4"/>
    <w:rsid w:val="001B69D9"/>
    <w:rsid w:val="001B734B"/>
    <w:rsid w:val="001B75C0"/>
    <w:rsid w:val="001B7743"/>
    <w:rsid w:val="001B7A36"/>
    <w:rsid w:val="001B7A4D"/>
    <w:rsid w:val="001B7ABB"/>
    <w:rsid w:val="001C0014"/>
    <w:rsid w:val="001C003C"/>
    <w:rsid w:val="001C0600"/>
    <w:rsid w:val="001C0FE7"/>
    <w:rsid w:val="001C1010"/>
    <w:rsid w:val="001C12FA"/>
    <w:rsid w:val="001C207F"/>
    <w:rsid w:val="001C2CCF"/>
    <w:rsid w:val="001C2D13"/>
    <w:rsid w:val="001C2E7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5F4"/>
    <w:rsid w:val="001C4DFC"/>
    <w:rsid w:val="001C4F19"/>
    <w:rsid w:val="001C4F65"/>
    <w:rsid w:val="001C5256"/>
    <w:rsid w:val="001C6934"/>
    <w:rsid w:val="001C6966"/>
    <w:rsid w:val="001C69B4"/>
    <w:rsid w:val="001C6D89"/>
    <w:rsid w:val="001C72B7"/>
    <w:rsid w:val="001C7D6F"/>
    <w:rsid w:val="001D006D"/>
    <w:rsid w:val="001D03AB"/>
    <w:rsid w:val="001D0558"/>
    <w:rsid w:val="001D05DD"/>
    <w:rsid w:val="001D0A1B"/>
    <w:rsid w:val="001D11D4"/>
    <w:rsid w:val="001D13A3"/>
    <w:rsid w:val="001D13D6"/>
    <w:rsid w:val="001D16AA"/>
    <w:rsid w:val="001D1C88"/>
    <w:rsid w:val="001D21AE"/>
    <w:rsid w:val="001D222F"/>
    <w:rsid w:val="001D2E88"/>
    <w:rsid w:val="001D2F1B"/>
    <w:rsid w:val="001D3EA4"/>
    <w:rsid w:val="001D4C17"/>
    <w:rsid w:val="001D4F92"/>
    <w:rsid w:val="001D51C9"/>
    <w:rsid w:val="001D54A5"/>
    <w:rsid w:val="001D58C1"/>
    <w:rsid w:val="001D5B92"/>
    <w:rsid w:val="001D6303"/>
    <w:rsid w:val="001D643C"/>
    <w:rsid w:val="001D6838"/>
    <w:rsid w:val="001D6B2A"/>
    <w:rsid w:val="001D6FEE"/>
    <w:rsid w:val="001D70FE"/>
    <w:rsid w:val="001D7237"/>
    <w:rsid w:val="001D77BF"/>
    <w:rsid w:val="001D77DA"/>
    <w:rsid w:val="001D7979"/>
    <w:rsid w:val="001E0011"/>
    <w:rsid w:val="001E03D9"/>
    <w:rsid w:val="001E04B6"/>
    <w:rsid w:val="001E0AB8"/>
    <w:rsid w:val="001E132D"/>
    <w:rsid w:val="001E1825"/>
    <w:rsid w:val="001E207B"/>
    <w:rsid w:val="001E2372"/>
    <w:rsid w:val="001E27F1"/>
    <w:rsid w:val="001E2FA1"/>
    <w:rsid w:val="001E325D"/>
    <w:rsid w:val="001E3959"/>
    <w:rsid w:val="001E3CC2"/>
    <w:rsid w:val="001E3E9B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ADC"/>
    <w:rsid w:val="001F0668"/>
    <w:rsid w:val="001F0883"/>
    <w:rsid w:val="001F08EA"/>
    <w:rsid w:val="001F13AE"/>
    <w:rsid w:val="001F18A0"/>
    <w:rsid w:val="001F2794"/>
    <w:rsid w:val="001F2886"/>
    <w:rsid w:val="001F2A92"/>
    <w:rsid w:val="001F2C9C"/>
    <w:rsid w:val="001F3081"/>
    <w:rsid w:val="001F36D1"/>
    <w:rsid w:val="001F3C57"/>
    <w:rsid w:val="001F3C67"/>
    <w:rsid w:val="001F3C82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C12"/>
    <w:rsid w:val="00201EA0"/>
    <w:rsid w:val="00201FE7"/>
    <w:rsid w:val="002028D7"/>
    <w:rsid w:val="00202F2A"/>
    <w:rsid w:val="00203163"/>
    <w:rsid w:val="00203744"/>
    <w:rsid w:val="002038B5"/>
    <w:rsid w:val="00204089"/>
    <w:rsid w:val="002040B4"/>
    <w:rsid w:val="002045E8"/>
    <w:rsid w:val="002046B8"/>
    <w:rsid w:val="00204F86"/>
    <w:rsid w:val="0020552F"/>
    <w:rsid w:val="00206721"/>
    <w:rsid w:val="00206934"/>
    <w:rsid w:val="00206AD3"/>
    <w:rsid w:val="00206AE9"/>
    <w:rsid w:val="00206D78"/>
    <w:rsid w:val="00206ECA"/>
    <w:rsid w:val="002073F8"/>
    <w:rsid w:val="00207437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760"/>
    <w:rsid w:val="00212CAA"/>
    <w:rsid w:val="002130AC"/>
    <w:rsid w:val="00213A6A"/>
    <w:rsid w:val="00213FC0"/>
    <w:rsid w:val="002145A7"/>
    <w:rsid w:val="00214D0A"/>
    <w:rsid w:val="0021541E"/>
    <w:rsid w:val="00215A29"/>
    <w:rsid w:val="00215EF6"/>
    <w:rsid w:val="0021614F"/>
    <w:rsid w:val="002165CD"/>
    <w:rsid w:val="00216676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6C"/>
    <w:rsid w:val="0022236B"/>
    <w:rsid w:val="0022242F"/>
    <w:rsid w:val="00222697"/>
    <w:rsid w:val="002229A0"/>
    <w:rsid w:val="00223912"/>
    <w:rsid w:val="00223BC9"/>
    <w:rsid w:val="00223E80"/>
    <w:rsid w:val="002242BE"/>
    <w:rsid w:val="00224620"/>
    <w:rsid w:val="00224F15"/>
    <w:rsid w:val="0022516E"/>
    <w:rsid w:val="0022541B"/>
    <w:rsid w:val="00225B12"/>
    <w:rsid w:val="0022603D"/>
    <w:rsid w:val="0022614B"/>
    <w:rsid w:val="00226A05"/>
    <w:rsid w:val="00226C83"/>
    <w:rsid w:val="002277C7"/>
    <w:rsid w:val="00227850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74C0"/>
    <w:rsid w:val="00237513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A11"/>
    <w:rsid w:val="00244AB8"/>
    <w:rsid w:val="00245157"/>
    <w:rsid w:val="00245586"/>
    <w:rsid w:val="00245C06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18EA"/>
    <w:rsid w:val="00251BF1"/>
    <w:rsid w:val="00251C14"/>
    <w:rsid w:val="0025214D"/>
    <w:rsid w:val="00252199"/>
    <w:rsid w:val="002527D7"/>
    <w:rsid w:val="00252B3D"/>
    <w:rsid w:val="00252C75"/>
    <w:rsid w:val="0025398C"/>
    <w:rsid w:val="0025430B"/>
    <w:rsid w:val="00254599"/>
    <w:rsid w:val="0025478A"/>
    <w:rsid w:val="00254DE6"/>
    <w:rsid w:val="00255E13"/>
    <w:rsid w:val="00255EF4"/>
    <w:rsid w:val="00256152"/>
    <w:rsid w:val="00256536"/>
    <w:rsid w:val="0025792D"/>
    <w:rsid w:val="00257A5F"/>
    <w:rsid w:val="00257B7A"/>
    <w:rsid w:val="00257ED8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E17"/>
    <w:rsid w:val="00266F4C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90"/>
    <w:rsid w:val="00272B2E"/>
    <w:rsid w:val="00273068"/>
    <w:rsid w:val="002734F1"/>
    <w:rsid w:val="00273821"/>
    <w:rsid w:val="00273850"/>
    <w:rsid w:val="00273D85"/>
    <w:rsid w:val="00273F60"/>
    <w:rsid w:val="002743A5"/>
    <w:rsid w:val="002746FC"/>
    <w:rsid w:val="00274B1A"/>
    <w:rsid w:val="00274D79"/>
    <w:rsid w:val="00275462"/>
    <w:rsid w:val="00275641"/>
    <w:rsid w:val="00275B4C"/>
    <w:rsid w:val="00275C5E"/>
    <w:rsid w:val="00275FE9"/>
    <w:rsid w:val="0027603F"/>
    <w:rsid w:val="0027630A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B9E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C8F"/>
    <w:rsid w:val="00295C7F"/>
    <w:rsid w:val="0029618C"/>
    <w:rsid w:val="0029641A"/>
    <w:rsid w:val="00296519"/>
    <w:rsid w:val="00296664"/>
    <w:rsid w:val="0029676F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EA6"/>
    <w:rsid w:val="002A6184"/>
    <w:rsid w:val="002A6FF7"/>
    <w:rsid w:val="002A7389"/>
    <w:rsid w:val="002A73E3"/>
    <w:rsid w:val="002B045B"/>
    <w:rsid w:val="002B0BAD"/>
    <w:rsid w:val="002B1294"/>
    <w:rsid w:val="002B1351"/>
    <w:rsid w:val="002B135F"/>
    <w:rsid w:val="002B182A"/>
    <w:rsid w:val="002B18EB"/>
    <w:rsid w:val="002B21B4"/>
    <w:rsid w:val="002B225C"/>
    <w:rsid w:val="002B2C27"/>
    <w:rsid w:val="002B2DD8"/>
    <w:rsid w:val="002B32C2"/>
    <w:rsid w:val="002B3C94"/>
    <w:rsid w:val="002B3CE4"/>
    <w:rsid w:val="002B4BBC"/>
    <w:rsid w:val="002B5060"/>
    <w:rsid w:val="002B5169"/>
    <w:rsid w:val="002B58EA"/>
    <w:rsid w:val="002B594B"/>
    <w:rsid w:val="002B5BB7"/>
    <w:rsid w:val="002B5F43"/>
    <w:rsid w:val="002B62E8"/>
    <w:rsid w:val="002B66F4"/>
    <w:rsid w:val="002B6FC3"/>
    <w:rsid w:val="002B72F6"/>
    <w:rsid w:val="002B7483"/>
    <w:rsid w:val="002B79C6"/>
    <w:rsid w:val="002B7EF1"/>
    <w:rsid w:val="002C034E"/>
    <w:rsid w:val="002C0782"/>
    <w:rsid w:val="002C09A1"/>
    <w:rsid w:val="002C19BF"/>
    <w:rsid w:val="002C2691"/>
    <w:rsid w:val="002C2887"/>
    <w:rsid w:val="002C3043"/>
    <w:rsid w:val="002C30E1"/>
    <w:rsid w:val="002C38B7"/>
    <w:rsid w:val="002C3A34"/>
    <w:rsid w:val="002C418E"/>
    <w:rsid w:val="002C46C0"/>
    <w:rsid w:val="002C46F5"/>
    <w:rsid w:val="002C4824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77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C5D"/>
    <w:rsid w:val="002D47CF"/>
    <w:rsid w:val="002D4BBD"/>
    <w:rsid w:val="002D4E44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F5"/>
    <w:rsid w:val="002E0B82"/>
    <w:rsid w:val="002E14A0"/>
    <w:rsid w:val="002E1782"/>
    <w:rsid w:val="002E1841"/>
    <w:rsid w:val="002E289D"/>
    <w:rsid w:val="002E2B84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9C9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B21"/>
    <w:rsid w:val="00300D68"/>
    <w:rsid w:val="00300EB8"/>
    <w:rsid w:val="0030190B"/>
    <w:rsid w:val="003021F2"/>
    <w:rsid w:val="00302F59"/>
    <w:rsid w:val="00303456"/>
    <w:rsid w:val="00303A0E"/>
    <w:rsid w:val="00303FD9"/>
    <w:rsid w:val="00304184"/>
    <w:rsid w:val="0030437E"/>
    <w:rsid w:val="003043E9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C0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EB4"/>
    <w:rsid w:val="00313F64"/>
    <w:rsid w:val="00314850"/>
    <w:rsid w:val="00314E22"/>
    <w:rsid w:val="003153A1"/>
    <w:rsid w:val="00315649"/>
    <w:rsid w:val="00315C3B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E86"/>
    <w:rsid w:val="0032031C"/>
    <w:rsid w:val="00320761"/>
    <w:rsid w:val="00320781"/>
    <w:rsid w:val="00320899"/>
    <w:rsid w:val="00320D6F"/>
    <w:rsid w:val="00320FE9"/>
    <w:rsid w:val="003211D8"/>
    <w:rsid w:val="00321E10"/>
    <w:rsid w:val="003224CB"/>
    <w:rsid w:val="00322555"/>
    <w:rsid w:val="00322742"/>
    <w:rsid w:val="00322768"/>
    <w:rsid w:val="00322810"/>
    <w:rsid w:val="0032294B"/>
    <w:rsid w:val="003229AF"/>
    <w:rsid w:val="00322E9D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B12"/>
    <w:rsid w:val="00324E10"/>
    <w:rsid w:val="00325239"/>
    <w:rsid w:val="00325359"/>
    <w:rsid w:val="003254FB"/>
    <w:rsid w:val="00325760"/>
    <w:rsid w:val="00325ADB"/>
    <w:rsid w:val="00325AF2"/>
    <w:rsid w:val="003265C8"/>
    <w:rsid w:val="003265E4"/>
    <w:rsid w:val="00326732"/>
    <w:rsid w:val="00327641"/>
    <w:rsid w:val="003276A2"/>
    <w:rsid w:val="00327E3F"/>
    <w:rsid w:val="003302C0"/>
    <w:rsid w:val="003302F3"/>
    <w:rsid w:val="0033075D"/>
    <w:rsid w:val="00330F6C"/>
    <w:rsid w:val="00330FBA"/>
    <w:rsid w:val="003315BE"/>
    <w:rsid w:val="0033180E"/>
    <w:rsid w:val="00331ACD"/>
    <w:rsid w:val="00331CA4"/>
    <w:rsid w:val="00332048"/>
    <w:rsid w:val="00332375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43F"/>
    <w:rsid w:val="003355DB"/>
    <w:rsid w:val="0033572F"/>
    <w:rsid w:val="00335898"/>
    <w:rsid w:val="00335A2F"/>
    <w:rsid w:val="00335B98"/>
    <w:rsid w:val="00336681"/>
    <w:rsid w:val="0033695A"/>
    <w:rsid w:val="00336A3C"/>
    <w:rsid w:val="00336D0A"/>
    <w:rsid w:val="00337175"/>
    <w:rsid w:val="00337CF1"/>
    <w:rsid w:val="00337F39"/>
    <w:rsid w:val="00337F8D"/>
    <w:rsid w:val="00340CE6"/>
    <w:rsid w:val="0034112B"/>
    <w:rsid w:val="00341A52"/>
    <w:rsid w:val="00341AA3"/>
    <w:rsid w:val="00341B0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2F0"/>
    <w:rsid w:val="0034533A"/>
    <w:rsid w:val="003453C7"/>
    <w:rsid w:val="0034561C"/>
    <w:rsid w:val="00345818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77F"/>
    <w:rsid w:val="003527E0"/>
    <w:rsid w:val="003527E2"/>
    <w:rsid w:val="003530BD"/>
    <w:rsid w:val="003530DF"/>
    <w:rsid w:val="00353775"/>
    <w:rsid w:val="00353C3E"/>
    <w:rsid w:val="00354574"/>
    <w:rsid w:val="00354EEE"/>
    <w:rsid w:val="003551E2"/>
    <w:rsid w:val="00355764"/>
    <w:rsid w:val="00355E05"/>
    <w:rsid w:val="0035649D"/>
    <w:rsid w:val="0035658D"/>
    <w:rsid w:val="00356778"/>
    <w:rsid w:val="0035686D"/>
    <w:rsid w:val="0035721F"/>
    <w:rsid w:val="0035789E"/>
    <w:rsid w:val="00357C75"/>
    <w:rsid w:val="00357DDA"/>
    <w:rsid w:val="00357EA4"/>
    <w:rsid w:val="003608D5"/>
    <w:rsid w:val="00360F51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4C00"/>
    <w:rsid w:val="00364D47"/>
    <w:rsid w:val="00365DD3"/>
    <w:rsid w:val="00365FC4"/>
    <w:rsid w:val="00367CFD"/>
    <w:rsid w:val="00367FD6"/>
    <w:rsid w:val="00370C7D"/>
    <w:rsid w:val="00371274"/>
    <w:rsid w:val="0037158F"/>
    <w:rsid w:val="00371853"/>
    <w:rsid w:val="00371913"/>
    <w:rsid w:val="00371B29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DD"/>
    <w:rsid w:val="003748E0"/>
    <w:rsid w:val="0037492F"/>
    <w:rsid w:val="0037493E"/>
    <w:rsid w:val="00374B15"/>
    <w:rsid w:val="00374C85"/>
    <w:rsid w:val="00374E01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CB3"/>
    <w:rsid w:val="0038018E"/>
    <w:rsid w:val="003801DA"/>
    <w:rsid w:val="00380217"/>
    <w:rsid w:val="003804DF"/>
    <w:rsid w:val="0038051D"/>
    <w:rsid w:val="00380A31"/>
    <w:rsid w:val="00381247"/>
    <w:rsid w:val="003814E4"/>
    <w:rsid w:val="0038175D"/>
    <w:rsid w:val="00381D13"/>
    <w:rsid w:val="00381EF2"/>
    <w:rsid w:val="003829AC"/>
    <w:rsid w:val="00382C9D"/>
    <w:rsid w:val="00382CC9"/>
    <w:rsid w:val="00382E7A"/>
    <w:rsid w:val="003832C4"/>
    <w:rsid w:val="00383E62"/>
    <w:rsid w:val="00384075"/>
    <w:rsid w:val="00384215"/>
    <w:rsid w:val="003842D5"/>
    <w:rsid w:val="00384305"/>
    <w:rsid w:val="00384659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9BA"/>
    <w:rsid w:val="00391D29"/>
    <w:rsid w:val="0039221F"/>
    <w:rsid w:val="003922C6"/>
    <w:rsid w:val="0039239C"/>
    <w:rsid w:val="0039243A"/>
    <w:rsid w:val="00392499"/>
    <w:rsid w:val="0039256A"/>
    <w:rsid w:val="0039324D"/>
    <w:rsid w:val="00393A99"/>
    <w:rsid w:val="00394003"/>
    <w:rsid w:val="00394222"/>
    <w:rsid w:val="003944EF"/>
    <w:rsid w:val="003949CA"/>
    <w:rsid w:val="00394A19"/>
    <w:rsid w:val="00395145"/>
    <w:rsid w:val="00395159"/>
    <w:rsid w:val="00395C87"/>
    <w:rsid w:val="0039642C"/>
    <w:rsid w:val="00396901"/>
    <w:rsid w:val="00396908"/>
    <w:rsid w:val="003969FD"/>
    <w:rsid w:val="00396E88"/>
    <w:rsid w:val="00397017"/>
    <w:rsid w:val="00397026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CA1"/>
    <w:rsid w:val="003A5F5A"/>
    <w:rsid w:val="003A5FF7"/>
    <w:rsid w:val="003A6231"/>
    <w:rsid w:val="003A6BB2"/>
    <w:rsid w:val="003A6BDC"/>
    <w:rsid w:val="003A6CC6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C040F"/>
    <w:rsid w:val="003C0D4D"/>
    <w:rsid w:val="003C0F8C"/>
    <w:rsid w:val="003C1298"/>
    <w:rsid w:val="003C1314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B7A"/>
    <w:rsid w:val="003C5478"/>
    <w:rsid w:val="003C54AE"/>
    <w:rsid w:val="003C58AA"/>
    <w:rsid w:val="003C5B5B"/>
    <w:rsid w:val="003C5DC4"/>
    <w:rsid w:val="003C6859"/>
    <w:rsid w:val="003C6C18"/>
    <w:rsid w:val="003C6D2C"/>
    <w:rsid w:val="003C6F66"/>
    <w:rsid w:val="003C703E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E7A"/>
    <w:rsid w:val="003D61EE"/>
    <w:rsid w:val="003D673D"/>
    <w:rsid w:val="003D6981"/>
    <w:rsid w:val="003E0577"/>
    <w:rsid w:val="003E0822"/>
    <w:rsid w:val="003E0EC9"/>
    <w:rsid w:val="003E102E"/>
    <w:rsid w:val="003E13DF"/>
    <w:rsid w:val="003E1539"/>
    <w:rsid w:val="003E180A"/>
    <w:rsid w:val="003E1F3D"/>
    <w:rsid w:val="003E1F6F"/>
    <w:rsid w:val="003E2195"/>
    <w:rsid w:val="003E2BD0"/>
    <w:rsid w:val="003E2F96"/>
    <w:rsid w:val="003E30C4"/>
    <w:rsid w:val="003E35AE"/>
    <w:rsid w:val="003E363A"/>
    <w:rsid w:val="003E40D2"/>
    <w:rsid w:val="003E4446"/>
    <w:rsid w:val="003E44AE"/>
    <w:rsid w:val="003E494F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3323"/>
    <w:rsid w:val="003F435B"/>
    <w:rsid w:val="003F4556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8FF"/>
    <w:rsid w:val="004020B7"/>
    <w:rsid w:val="0040225D"/>
    <w:rsid w:val="00402749"/>
    <w:rsid w:val="004027EB"/>
    <w:rsid w:val="00402D6B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13E4"/>
    <w:rsid w:val="00412228"/>
    <w:rsid w:val="004124FA"/>
    <w:rsid w:val="004129AB"/>
    <w:rsid w:val="00412C4D"/>
    <w:rsid w:val="00413034"/>
    <w:rsid w:val="00413178"/>
    <w:rsid w:val="00413298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6BA3"/>
    <w:rsid w:val="00416CA0"/>
    <w:rsid w:val="00416EC4"/>
    <w:rsid w:val="00417753"/>
    <w:rsid w:val="00417B54"/>
    <w:rsid w:val="00417CF1"/>
    <w:rsid w:val="00417EC0"/>
    <w:rsid w:val="00420219"/>
    <w:rsid w:val="00420492"/>
    <w:rsid w:val="004208A9"/>
    <w:rsid w:val="004213B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A7"/>
    <w:rsid w:val="004251FD"/>
    <w:rsid w:val="004255BF"/>
    <w:rsid w:val="00425CEA"/>
    <w:rsid w:val="00426F06"/>
    <w:rsid w:val="0042730D"/>
    <w:rsid w:val="00427A71"/>
    <w:rsid w:val="00427B1B"/>
    <w:rsid w:val="00430228"/>
    <w:rsid w:val="004307C9"/>
    <w:rsid w:val="00430817"/>
    <w:rsid w:val="00430945"/>
    <w:rsid w:val="00430B9B"/>
    <w:rsid w:val="00432557"/>
    <w:rsid w:val="00432982"/>
    <w:rsid w:val="004329C7"/>
    <w:rsid w:val="00432AA4"/>
    <w:rsid w:val="00432EED"/>
    <w:rsid w:val="00432F47"/>
    <w:rsid w:val="0043344A"/>
    <w:rsid w:val="00433506"/>
    <w:rsid w:val="00433534"/>
    <w:rsid w:val="00433598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7D5"/>
    <w:rsid w:val="00434D5E"/>
    <w:rsid w:val="00434FCE"/>
    <w:rsid w:val="00435573"/>
    <w:rsid w:val="00435B4C"/>
    <w:rsid w:val="00435B82"/>
    <w:rsid w:val="004360BC"/>
    <w:rsid w:val="00436156"/>
    <w:rsid w:val="00436281"/>
    <w:rsid w:val="0043643B"/>
    <w:rsid w:val="00436AEF"/>
    <w:rsid w:val="00437036"/>
    <w:rsid w:val="004401A2"/>
    <w:rsid w:val="00440663"/>
    <w:rsid w:val="00440B6F"/>
    <w:rsid w:val="00440BA8"/>
    <w:rsid w:val="00440FC5"/>
    <w:rsid w:val="00441480"/>
    <w:rsid w:val="00441D85"/>
    <w:rsid w:val="00441F11"/>
    <w:rsid w:val="004422D0"/>
    <w:rsid w:val="0044264E"/>
    <w:rsid w:val="00442BC6"/>
    <w:rsid w:val="00442E0F"/>
    <w:rsid w:val="00442FA0"/>
    <w:rsid w:val="004435B2"/>
    <w:rsid w:val="00443715"/>
    <w:rsid w:val="00443BD3"/>
    <w:rsid w:val="00444186"/>
    <w:rsid w:val="00444401"/>
    <w:rsid w:val="00444825"/>
    <w:rsid w:val="00444A4A"/>
    <w:rsid w:val="00444FC7"/>
    <w:rsid w:val="00445069"/>
    <w:rsid w:val="0044508F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42A"/>
    <w:rsid w:val="00453CE6"/>
    <w:rsid w:val="004546D5"/>
    <w:rsid w:val="004548E7"/>
    <w:rsid w:val="00454D21"/>
    <w:rsid w:val="00455046"/>
    <w:rsid w:val="004554D0"/>
    <w:rsid w:val="004556D9"/>
    <w:rsid w:val="0045613A"/>
    <w:rsid w:val="004564A9"/>
    <w:rsid w:val="00456BAD"/>
    <w:rsid w:val="00456DC6"/>
    <w:rsid w:val="00457622"/>
    <w:rsid w:val="0045785C"/>
    <w:rsid w:val="00457937"/>
    <w:rsid w:val="0046024A"/>
    <w:rsid w:val="0046071F"/>
    <w:rsid w:val="00460A94"/>
    <w:rsid w:val="0046139A"/>
    <w:rsid w:val="00461F1A"/>
    <w:rsid w:val="004620E7"/>
    <w:rsid w:val="00462BD8"/>
    <w:rsid w:val="00462C2C"/>
    <w:rsid w:val="004630C9"/>
    <w:rsid w:val="00463118"/>
    <w:rsid w:val="004632A3"/>
    <w:rsid w:val="00463879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57"/>
    <w:rsid w:val="00481377"/>
    <w:rsid w:val="00481408"/>
    <w:rsid w:val="004818BC"/>
    <w:rsid w:val="004822BC"/>
    <w:rsid w:val="0048232F"/>
    <w:rsid w:val="00482774"/>
    <w:rsid w:val="0048285B"/>
    <w:rsid w:val="0048285E"/>
    <w:rsid w:val="00482B0D"/>
    <w:rsid w:val="00482BCF"/>
    <w:rsid w:val="00482E92"/>
    <w:rsid w:val="0048348C"/>
    <w:rsid w:val="00483667"/>
    <w:rsid w:val="0048373A"/>
    <w:rsid w:val="004837C8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601E"/>
    <w:rsid w:val="00486B0A"/>
    <w:rsid w:val="00486BD0"/>
    <w:rsid w:val="004875DF"/>
    <w:rsid w:val="00487A69"/>
    <w:rsid w:val="004900F9"/>
    <w:rsid w:val="00490429"/>
    <w:rsid w:val="0049093E"/>
    <w:rsid w:val="00490974"/>
    <w:rsid w:val="00490AF4"/>
    <w:rsid w:val="00490DB2"/>
    <w:rsid w:val="00490E68"/>
    <w:rsid w:val="00490FEE"/>
    <w:rsid w:val="004915BB"/>
    <w:rsid w:val="00491BA1"/>
    <w:rsid w:val="00491CFD"/>
    <w:rsid w:val="00492256"/>
    <w:rsid w:val="004924CC"/>
    <w:rsid w:val="004924F8"/>
    <w:rsid w:val="00492ACE"/>
    <w:rsid w:val="004939C9"/>
    <w:rsid w:val="00493C36"/>
    <w:rsid w:val="00493E7A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A0506"/>
    <w:rsid w:val="004A08D6"/>
    <w:rsid w:val="004A0F1A"/>
    <w:rsid w:val="004A1244"/>
    <w:rsid w:val="004A161A"/>
    <w:rsid w:val="004A1E12"/>
    <w:rsid w:val="004A2246"/>
    <w:rsid w:val="004A393B"/>
    <w:rsid w:val="004A3F50"/>
    <w:rsid w:val="004A45F9"/>
    <w:rsid w:val="004A4AB2"/>
    <w:rsid w:val="004A5016"/>
    <w:rsid w:val="004A50AF"/>
    <w:rsid w:val="004A5383"/>
    <w:rsid w:val="004A6023"/>
    <w:rsid w:val="004A6059"/>
    <w:rsid w:val="004A60EF"/>
    <w:rsid w:val="004A6602"/>
    <w:rsid w:val="004A677C"/>
    <w:rsid w:val="004A6AF1"/>
    <w:rsid w:val="004A6BA2"/>
    <w:rsid w:val="004A6E2F"/>
    <w:rsid w:val="004A7526"/>
    <w:rsid w:val="004B141C"/>
    <w:rsid w:val="004B17BE"/>
    <w:rsid w:val="004B1C35"/>
    <w:rsid w:val="004B1C90"/>
    <w:rsid w:val="004B1D1E"/>
    <w:rsid w:val="004B2156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C036D"/>
    <w:rsid w:val="004C06E4"/>
    <w:rsid w:val="004C0AF0"/>
    <w:rsid w:val="004C1516"/>
    <w:rsid w:val="004C16E3"/>
    <w:rsid w:val="004C1A77"/>
    <w:rsid w:val="004C2993"/>
    <w:rsid w:val="004C31BD"/>
    <w:rsid w:val="004C34C0"/>
    <w:rsid w:val="004C399F"/>
    <w:rsid w:val="004C4235"/>
    <w:rsid w:val="004C45BF"/>
    <w:rsid w:val="004C4C6A"/>
    <w:rsid w:val="004C4E0A"/>
    <w:rsid w:val="004C5077"/>
    <w:rsid w:val="004C5363"/>
    <w:rsid w:val="004C5AC9"/>
    <w:rsid w:val="004C5C5D"/>
    <w:rsid w:val="004C64BD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30A"/>
    <w:rsid w:val="004D14A8"/>
    <w:rsid w:val="004D1E24"/>
    <w:rsid w:val="004D1EF7"/>
    <w:rsid w:val="004D1F40"/>
    <w:rsid w:val="004D2364"/>
    <w:rsid w:val="004D2552"/>
    <w:rsid w:val="004D275B"/>
    <w:rsid w:val="004D2BF8"/>
    <w:rsid w:val="004D2C2C"/>
    <w:rsid w:val="004D2C61"/>
    <w:rsid w:val="004D2F0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EF"/>
    <w:rsid w:val="004E06C1"/>
    <w:rsid w:val="004E09F6"/>
    <w:rsid w:val="004E0ADC"/>
    <w:rsid w:val="004E0E70"/>
    <w:rsid w:val="004E0FEF"/>
    <w:rsid w:val="004E10B6"/>
    <w:rsid w:val="004E1291"/>
    <w:rsid w:val="004E14B5"/>
    <w:rsid w:val="004E1C0B"/>
    <w:rsid w:val="004E2019"/>
    <w:rsid w:val="004E2203"/>
    <w:rsid w:val="004E2284"/>
    <w:rsid w:val="004E2AD2"/>
    <w:rsid w:val="004E2C96"/>
    <w:rsid w:val="004E2E88"/>
    <w:rsid w:val="004E33EA"/>
    <w:rsid w:val="004E377D"/>
    <w:rsid w:val="004E3BBD"/>
    <w:rsid w:val="004E42B5"/>
    <w:rsid w:val="004E509A"/>
    <w:rsid w:val="004E5598"/>
    <w:rsid w:val="004E55BD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32F"/>
    <w:rsid w:val="004F0584"/>
    <w:rsid w:val="004F0A07"/>
    <w:rsid w:val="004F0BC7"/>
    <w:rsid w:val="004F0BEB"/>
    <w:rsid w:val="004F0E48"/>
    <w:rsid w:val="004F0E9F"/>
    <w:rsid w:val="004F0F2E"/>
    <w:rsid w:val="004F1119"/>
    <w:rsid w:val="004F1253"/>
    <w:rsid w:val="004F18E2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7E1"/>
    <w:rsid w:val="004F5C7F"/>
    <w:rsid w:val="004F62C5"/>
    <w:rsid w:val="004F7201"/>
    <w:rsid w:val="004F72FC"/>
    <w:rsid w:val="004F7542"/>
    <w:rsid w:val="005003B6"/>
    <w:rsid w:val="00500646"/>
    <w:rsid w:val="00500CD8"/>
    <w:rsid w:val="00500F3B"/>
    <w:rsid w:val="00500F91"/>
    <w:rsid w:val="00501053"/>
    <w:rsid w:val="00501563"/>
    <w:rsid w:val="00501D15"/>
    <w:rsid w:val="005025B6"/>
    <w:rsid w:val="005029D5"/>
    <w:rsid w:val="00502AF3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114"/>
    <w:rsid w:val="005061AE"/>
    <w:rsid w:val="005062E1"/>
    <w:rsid w:val="005067BF"/>
    <w:rsid w:val="00506863"/>
    <w:rsid w:val="005068FB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CDB"/>
    <w:rsid w:val="00517D9D"/>
    <w:rsid w:val="00517F76"/>
    <w:rsid w:val="00520925"/>
    <w:rsid w:val="00520D9E"/>
    <w:rsid w:val="00520FF6"/>
    <w:rsid w:val="005216AD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EA8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9CE"/>
    <w:rsid w:val="00530E27"/>
    <w:rsid w:val="00531183"/>
    <w:rsid w:val="0053168E"/>
    <w:rsid w:val="0053239A"/>
    <w:rsid w:val="00532E0C"/>
    <w:rsid w:val="00532F05"/>
    <w:rsid w:val="00533328"/>
    <w:rsid w:val="0053336D"/>
    <w:rsid w:val="005334D5"/>
    <w:rsid w:val="005338D1"/>
    <w:rsid w:val="00533994"/>
    <w:rsid w:val="00533BEE"/>
    <w:rsid w:val="00533F6E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AF1"/>
    <w:rsid w:val="00537EFE"/>
    <w:rsid w:val="00540054"/>
    <w:rsid w:val="00540E63"/>
    <w:rsid w:val="00540ED8"/>
    <w:rsid w:val="005420B2"/>
    <w:rsid w:val="00542126"/>
    <w:rsid w:val="00542337"/>
    <w:rsid w:val="005424DB"/>
    <w:rsid w:val="00542881"/>
    <w:rsid w:val="00542F4D"/>
    <w:rsid w:val="005434B4"/>
    <w:rsid w:val="00543CC2"/>
    <w:rsid w:val="005444DD"/>
    <w:rsid w:val="0054485E"/>
    <w:rsid w:val="00545B05"/>
    <w:rsid w:val="00546254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BA8"/>
    <w:rsid w:val="00550D32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42"/>
    <w:rsid w:val="00556C29"/>
    <w:rsid w:val="0055775E"/>
    <w:rsid w:val="00557B5C"/>
    <w:rsid w:val="00557BC1"/>
    <w:rsid w:val="00557ED3"/>
    <w:rsid w:val="005605E1"/>
    <w:rsid w:val="005606EA"/>
    <w:rsid w:val="00560883"/>
    <w:rsid w:val="00560BCF"/>
    <w:rsid w:val="00560C10"/>
    <w:rsid w:val="00560C63"/>
    <w:rsid w:val="00560D04"/>
    <w:rsid w:val="0056169C"/>
    <w:rsid w:val="00561995"/>
    <w:rsid w:val="00561B1C"/>
    <w:rsid w:val="00561E6A"/>
    <w:rsid w:val="00562CB4"/>
    <w:rsid w:val="00562D47"/>
    <w:rsid w:val="0056384F"/>
    <w:rsid w:val="0056389A"/>
    <w:rsid w:val="0056389C"/>
    <w:rsid w:val="00563AAC"/>
    <w:rsid w:val="00563E30"/>
    <w:rsid w:val="00564327"/>
    <w:rsid w:val="00564621"/>
    <w:rsid w:val="005652F7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60E"/>
    <w:rsid w:val="00574CDD"/>
    <w:rsid w:val="005751C4"/>
    <w:rsid w:val="00575387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A71"/>
    <w:rsid w:val="00580ACC"/>
    <w:rsid w:val="00580BA0"/>
    <w:rsid w:val="00580BFC"/>
    <w:rsid w:val="00580F7C"/>
    <w:rsid w:val="005810AC"/>
    <w:rsid w:val="00581BD0"/>
    <w:rsid w:val="005825B1"/>
    <w:rsid w:val="00582931"/>
    <w:rsid w:val="005830DF"/>
    <w:rsid w:val="00583588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683"/>
    <w:rsid w:val="00591691"/>
    <w:rsid w:val="00591A07"/>
    <w:rsid w:val="00591BA9"/>
    <w:rsid w:val="00591BEA"/>
    <w:rsid w:val="00592485"/>
    <w:rsid w:val="00592995"/>
    <w:rsid w:val="00592C45"/>
    <w:rsid w:val="00593212"/>
    <w:rsid w:val="0059354C"/>
    <w:rsid w:val="005936AB"/>
    <w:rsid w:val="005939F3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CF2"/>
    <w:rsid w:val="00597021"/>
    <w:rsid w:val="00597229"/>
    <w:rsid w:val="0059783B"/>
    <w:rsid w:val="00597A1B"/>
    <w:rsid w:val="00597EB4"/>
    <w:rsid w:val="005A05ED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BF1"/>
    <w:rsid w:val="005A3D13"/>
    <w:rsid w:val="005A4444"/>
    <w:rsid w:val="005A475B"/>
    <w:rsid w:val="005A4810"/>
    <w:rsid w:val="005A4BF6"/>
    <w:rsid w:val="005A5C80"/>
    <w:rsid w:val="005A6293"/>
    <w:rsid w:val="005A631F"/>
    <w:rsid w:val="005A6475"/>
    <w:rsid w:val="005A70D9"/>
    <w:rsid w:val="005A74EE"/>
    <w:rsid w:val="005B0103"/>
    <w:rsid w:val="005B040A"/>
    <w:rsid w:val="005B0457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F0"/>
    <w:rsid w:val="005B6647"/>
    <w:rsid w:val="005B6993"/>
    <w:rsid w:val="005B7778"/>
    <w:rsid w:val="005C06B9"/>
    <w:rsid w:val="005C0756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A79"/>
    <w:rsid w:val="005C2ACE"/>
    <w:rsid w:val="005C3EC3"/>
    <w:rsid w:val="005C44F6"/>
    <w:rsid w:val="005C4E4D"/>
    <w:rsid w:val="005C5685"/>
    <w:rsid w:val="005C6093"/>
    <w:rsid w:val="005C60A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617"/>
    <w:rsid w:val="005D3B54"/>
    <w:rsid w:val="005D3C3C"/>
    <w:rsid w:val="005D3D8B"/>
    <w:rsid w:val="005D3DD8"/>
    <w:rsid w:val="005D401C"/>
    <w:rsid w:val="005D432A"/>
    <w:rsid w:val="005D461C"/>
    <w:rsid w:val="005D4C69"/>
    <w:rsid w:val="005D4F75"/>
    <w:rsid w:val="005D5809"/>
    <w:rsid w:val="005D5878"/>
    <w:rsid w:val="005D5BCE"/>
    <w:rsid w:val="005D5D61"/>
    <w:rsid w:val="005D6506"/>
    <w:rsid w:val="005D6759"/>
    <w:rsid w:val="005D6891"/>
    <w:rsid w:val="005D6FAF"/>
    <w:rsid w:val="005D73B2"/>
    <w:rsid w:val="005D750C"/>
    <w:rsid w:val="005D7B5A"/>
    <w:rsid w:val="005D7CF8"/>
    <w:rsid w:val="005D7F77"/>
    <w:rsid w:val="005E014D"/>
    <w:rsid w:val="005E03A3"/>
    <w:rsid w:val="005E0A5B"/>
    <w:rsid w:val="005E113F"/>
    <w:rsid w:val="005E17A3"/>
    <w:rsid w:val="005E1DC8"/>
    <w:rsid w:val="005E25E5"/>
    <w:rsid w:val="005E2649"/>
    <w:rsid w:val="005E2CBB"/>
    <w:rsid w:val="005E2E0A"/>
    <w:rsid w:val="005E340A"/>
    <w:rsid w:val="005E37B1"/>
    <w:rsid w:val="005E4179"/>
    <w:rsid w:val="005E421A"/>
    <w:rsid w:val="005E45E7"/>
    <w:rsid w:val="005E4EFF"/>
    <w:rsid w:val="005E514A"/>
    <w:rsid w:val="005E524A"/>
    <w:rsid w:val="005E540D"/>
    <w:rsid w:val="005E5778"/>
    <w:rsid w:val="005E5912"/>
    <w:rsid w:val="005E5BC6"/>
    <w:rsid w:val="005E5C7B"/>
    <w:rsid w:val="005E64FB"/>
    <w:rsid w:val="005E6C6D"/>
    <w:rsid w:val="005E715E"/>
    <w:rsid w:val="005E74A3"/>
    <w:rsid w:val="005E7BB7"/>
    <w:rsid w:val="005E7CDA"/>
    <w:rsid w:val="005F0581"/>
    <w:rsid w:val="005F0CFF"/>
    <w:rsid w:val="005F177D"/>
    <w:rsid w:val="005F1FF3"/>
    <w:rsid w:val="005F20BF"/>
    <w:rsid w:val="005F284D"/>
    <w:rsid w:val="005F318E"/>
    <w:rsid w:val="005F34EE"/>
    <w:rsid w:val="005F3A5B"/>
    <w:rsid w:val="005F3B82"/>
    <w:rsid w:val="005F4098"/>
    <w:rsid w:val="005F41ED"/>
    <w:rsid w:val="005F48EA"/>
    <w:rsid w:val="005F4EE1"/>
    <w:rsid w:val="005F503B"/>
    <w:rsid w:val="005F536E"/>
    <w:rsid w:val="005F563F"/>
    <w:rsid w:val="005F5DA8"/>
    <w:rsid w:val="005F5EF5"/>
    <w:rsid w:val="005F6A1A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DC8"/>
    <w:rsid w:val="00602EEE"/>
    <w:rsid w:val="006032E5"/>
    <w:rsid w:val="00603AE2"/>
    <w:rsid w:val="00603B7A"/>
    <w:rsid w:val="00603E31"/>
    <w:rsid w:val="0060414F"/>
    <w:rsid w:val="00604AC4"/>
    <w:rsid w:val="00604B2D"/>
    <w:rsid w:val="00604C0B"/>
    <w:rsid w:val="00605018"/>
    <w:rsid w:val="0060528E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F4C"/>
    <w:rsid w:val="00611175"/>
    <w:rsid w:val="0061209D"/>
    <w:rsid w:val="00612833"/>
    <w:rsid w:val="00612835"/>
    <w:rsid w:val="0061287E"/>
    <w:rsid w:val="00612A2C"/>
    <w:rsid w:val="00612C89"/>
    <w:rsid w:val="00612F41"/>
    <w:rsid w:val="006130F8"/>
    <w:rsid w:val="0061314A"/>
    <w:rsid w:val="006135B0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20145"/>
    <w:rsid w:val="006207CC"/>
    <w:rsid w:val="00620965"/>
    <w:rsid w:val="00620A68"/>
    <w:rsid w:val="00620FB0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21"/>
    <w:rsid w:val="00626ED9"/>
    <w:rsid w:val="006276C3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461B"/>
    <w:rsid w:val="00634A02"/>
    <w:rsid w:val="00634CE6"/>
    <w:rsid w:val="0063536E"/>
    <w:rsid w:val="006354D1"/>
    <w:rsid w:val="00635C44"/>
    <w:rsid w:val="0063694C"/>
    <w:rsid w:val="00636E79"/>
    <w:rsid w:val="0063798C"/>
    <w:rsid w:val="00637FAA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935"/>
    <w:rsid w:val="00644DE4"/>
    <w:rsid w:val="00644FCF"/>
    <w:rsid w:val="006456D3"/>
    <w:rsid w:val="006457F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F20"/>
    <w:rsid w:val="00650FE8"/>
    <w:rsid w:val="0065105D"/>
    <w:rsid w:val="00651B99"/>
    <w:rsid w:val="00651C56"/>
    <w:rsid w:val="00651D2C"/>
    <w:rsid w:val="00651F7E"/>
    <w:rsid w:val="006522A0"/>
    <w:rsid w:val="00652B70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EED"/>
    <w:rsid w:val="006632D8"/>
    <w:rsid w:val="00663758"/>
    <w:rsid w:val="006639D4"/>
    <w:rsid w:val="00663ECF"/>
    <w:rsid w:val="00663EDE"/>
    <w:rsid w:val="00664D1D"/>
    <w:rsid w:val="006652AA"/>
    <w:rsid w:val="006656E6"/>
    <w:rsid w:val="006659C7"/>
    <w:rsid w:val="00665DBB"/>
    <w:rsid w:val="00665F84"/>
    <w:rsid w:val="00666AA9"/>
    <w:rsid w:val="00667193"/>
    <w:rsid w:val="006676D6"/>
    <w:rsid w:val="00667A6F"/>
    <w:rsid w:val="00667BF3"/>
    <w:rsid w:val="0067030A"/>
    <w:rsid w:val="00670707"/>
    <w:rsid w:val="00670894"/>
    <w:rsid w:val="00670BDB"/>
    <w:rsid w:val="00670CDC"/>
    <w:rsid w:val="00670F16"/>
    <w:rsid w:val="0067152F"/>
    <w:rsid w:val="00671CA9"/>
    <w:rsid w:val="006721CE"/>
    <w:rsid w:val="00672765"/>
    <w:rsid w:val="00672DE6"/>
    <w:rsid w:val="00672E63"/>
    <w:rsid w:val="00673154"/>
    <w:rsid w:val="006735D5"/>
    <w:rsid w:val="00673DFD"/>
    <w:rsid w:val="00673F1C"/>
    <w:rsid w:val="00674B8A"/>
    <w:rsid w:val="00674B8E"/>
    <w:rsid w:val="00674D53"/>
    <w:rsid w:val="00674E0B"/>
    <w:rsid w:val="00674E66"/>
    <w:rsid w:val="00674EC7"/>
    <w:rsid w:val="00674EFB"/>
    <w:rsid w:val="0067578D"/>
    <w:rsid w:val="0067595A"/>
    <w:rsid w:val="0067683A"/>
    <w:rsid w:val="00676DC0"/>
    <w:rsid w:val="0067775C"/>
    <w:rsid w:val="00677984"/>
    <w:rsid w:val="00677B38"/>
    <w:rsid w:val="00677C60"/>
    <w:rsid w:val="006803C1"/>
    <w:rsid w:val="0068088A"/>
    <w:rsid w:val="00680C81"/>
    <w:rsid w:val="00680C9D"/>
    <w:rsid w:val="00680E74"/>
    <w:rsid w:val="00681002"/>
    <w:rsid w:val="00681164"/>
    <w:rsid w:val="00681303"/>
    <w:rsid w:val="006819AF"/>
    <w:rsid w:val="00682066"/>
    <w:rsid w:val="00682404"/>
    <w:rsid w:val="00682495"/>
    <w:rsid w:val="00682594"/>
    <w:rsid w:val="006826A9"/>
    <w:rsid w:val="00682846"/>
    <w:rsid w:val="0068284A"/>
    <w:rsid w:val="00682930"/>
    <w:rsid w:val="006829A5"/>
    <w:rsid w:val="00682B7A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715"/>
    <w:rsid w:val="00685E26"/>
    <w:rsid w:val="00685E6D"/>
    <w:rsid w:val="0068653D"/>
    <w:rsid w:val="00686E88"/>
    <w:rsid w:val="006878B1"/>
    <w:rsid w:val="00687C49"/>
    <w:rsid w:val="00690106"/>
    <w:rsid w:val="0069049D"/>
    <w:rsid w:val="006906B4"/>
    <w:rsid w:val="00690B6F"/>
    <w:rsid w:val="006911B6"/>
    <w:rsid w:val="006918F0"/>
    <w:rsid w:val="0069197C"/>
    <w:rsid w:val="00691BD9"/>
    <w:rsid w:val="00691C4B"/>
    <w:rsid w:val="00691E2A"/>
    <w:rsid w:val="0069216A"/>
    <w:rsid w:val="00693FDA"/>
    <w:rsid w:val="00694076"/>
    <w:rsid w:val="00694476"/>
    <w:rsid w:val="00694505"/>
    <w:rsid w:val="00694E84"/>
    <w:rsid w:val="006954CA"/>
    <w:rsid w:val="00695633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CF"/>
    <w:rsid w:val="00697811"/>
    <w:rsid w:val="006978A5"/>
    <w:rsid w:val="006978EB"/>
    <w:rsid w:val="00697C1B"/>
    <w:rsid w:val="006A030F"/>
    <w:rsid w:val="006A04D3"/>
    <w:rsid w:val="006A180D"/>
    <w:rsid w:val="006A1E09"/>
    <w:rsid w:val="006A20F6"/>
    <w:rsid w:val="006A2715"/>
    <w:rsid w:val="006A2958"/>
    <w:rsid w:val="006A2B5B"/>
    <w:rsid w:val="006A2D03"/>
    <w:rsid w:val="006A2DA2"/>
    <w:rsid w:val="006A302D"/>
    <w:rsid w:val="006A3475"/>
    <w:rsid w:val="006A35BD"/>
    <w:rsid w:val="006A3705"/>
    <w:rsid w:val="006A38EE"/>
    <w:rsid w:val="006A3DCA"/>
    <w:rsid w:val="006A3F7C"/>
    <w:rsid w:val="006A40A6"/>
    <w:rsid w:val="006A47D3"/>
    <w:rsid w:val="006A48F3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82E"/>
    <w:rsid w:val="006B5A90"/>
    <w:rsid w:val="006B5DC6"/>
    <w:rsid w:val="006B5DDE"/>
    <w:rsid w:val="006B6337"/>
    <w:rsid w:val="006B6B29"/>
    <w:rsid w:val="006B7372"/>
    <w:rsid w:val="006B73EC"/>
    <w:rsid w:val="006B7586"/>
    <w:rsid w:val="006B75E4"/>
    <w:rsid w:val="006B776D"/>
    <w:rsid w:val="006B7C8E"/>
    <w:rsid w:val="006B7DA2"/>
    <w:rsid w:val="006C03BF"/>
    <w:rsid w:val="006C0696"/>
    <w:rsid w:val="006C07F9"/>
    <w:rsid w:val="006C0852"/>
    <w:rsid w:val="006C0A1D"/>
    <w:rsid w:val="006C0BB4"/>
    <w:rsid w:val="006C10A0"/>
    <w:rsid w:val="006C1192"/>
    <w:rsid w:val="006C161A"/>
    <w:rsid w:val="006C1703"/>
    <w:rsid w:val="006C19FA"/>
    <w:rsid w:val="006C2077"/>
    <w:rsid w:val="006C2497"/>
    <w:rsid w:val="006C2AD1"/>
    <w:rsid w:val="006C2D70"/>
    <w:rsid w:val="006C32D5"/>
    <w:rsid w:val="006C3719"/>
    <w:rsid w:val="006C37B7"/>
    <w:rsid w:val="006C40C6"/>
    <w:rsid w:val="006C4C4B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6D2"/>
    <w:rsid w:val="006C692B"/>
    <w:rsid w:val="006C6AA5"/>
    <w:rsid w:val="006C6DEF"/>
    <w:rsid w:val="006C728D"/>
    <w:rsid w:val="006C7388"/>
    <w:rsid w:val="006C7414"/>
    <w:rsid w:val="006C796F"/>
    <w:rsid w:val="006C79BA"/>
    <w:rsid w:val="006C7B0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713B"/>
    <w:rsid w:val="006D7474"/>
    <w:rsid w:val="006D7559"/>
    <w:rsid w:val="006D7D8E"/>
    <w:rsid w:val="006E0154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47FB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A2"/>
    <w:rsid w:val="006F2506"/>
    <w:rsid w:val="006F2858"/>
    <w:rsid w:val="006F28EB"/>
    <w:rsid w:val="006F2BB2"/>
    <w:rsid w:val="006F2CF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86F"/>
    <w:rsid w:val="007000A9"/>
    <w:rsid w:val="00700254"/>
    <w:rsid w:val="007004E1"/>
    <w:rsid w:val="007005CF"/>
    <w:rsid w:val="00700DAE"/>
    <w:rsid w:val="007016C2"/>
    <w:rsid w:val="0070196A"/>
    <w:rsid w:val="00701B41"/>
    <w:rsid w:val="00701B4D"/>
    <w:rsid w:val="00701B5B"/>
    <w:rsid w:val="00701C6D"/>
    <w:rsid w:val="00701CD7"/>
    <w:rsid w:val="0070216F"/>
    <w:rsid w:val="007023CD"/>
    <w:rsid w:val="007024C8"/>
    <w:rsid w:val="00702A89"/>
    <w:rsid w:val="00702D3D"/>
    <w:rsid w:val="00702E62"/>
    <w:rsid w:val="00703B6D"/>
    <w:rsid w:val="00703F94"/>
    <w:rsid w:val="00704310"/>
    <w:rsid w:val="0070432D"/>
    <w:rsid w:val="00704566"/>
    <w:rsid w:val="00704873"/>
    <w:rsid w:val="0070558A"/>
    <w:rsid w:val="00705A67"/>
    <w:rsid w:val="00705BD5"/>
    <w:rsid w:val="00705CAB"/>
    <w:rsid w:val="007060C4"/>
    <w:rsid w:val="007060DA"/>
    <w:rsid w:val="007066E1"/>
    <w:rsid w:val="00706CAA"/>
    <w:rsid w:val="00707028"/>
    <w:rsid w:val="007071D9"/>
    <w:rsid w:val="00707604"/>
    <w:rsid w:val="00710AEA"/>
    <w:rsid w:val="00710B99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CDB"/>
    <w:rsid w:val="00713ECC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477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D7A"/>
    <w:rsid w:val="00726533"/>
    <w:rsid w:val="00726858"/>
    <w:rsid w:val="007269AD"/>
    <w:rsid w:val="00726B47"/>
    <w:rsid w:val="00726C85"/>
    <w:rsid w:val="007270B0"/>
    <w:rsid w:val="007277B0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6E3"/>
    <w:rsid w:val="00732918"/>
    <w:rsid w:val="007329C8"/>
    <w:rsid w:val="00732F8A"/>
    <w:rsid w:val="00732FEB"/>
    <w:rsid w:val="00733331"/>
    <w:rsid w:val="0073338B"/>
    <w:rsid w:val="00733BA8"/>
    <w:rsid w:val="007341DF"/>
    <w:rsid w:val="007341FC"/>
    <w:rsid w:val="00734986"/>
    <w:rsid w:val="00735259"/>
    <w:rsid w:val="007358C4"/>
    <w:rsid w:val="00735FF1"/>
    <w:rsid w:val="00736D7E"/>
    <w:rsid w:val="007372E1"/>
    <w:rsid w:val="00737424"/>
    <w:rsid w:val="00737461"/>
    <w:rsid w:val="00737BC1"/>
    <w:rsid w:val="00737BE7"/>
    <w:rsid w:val="0074022E"/>
    <w:rsid w:val="0074032E"/>
    <w:rsid w:val="00740916"/>
    <w:rsid w:val="00740B2D"/>
    <w:rsid w:val="00741602"/>
    <w:rsid w:val="0074162B"/>
    <w:rsid w:val="00741A73"/>
    <w:rsid w:val="0074203D"/>
    <w:rsid w:val="00742867"/>
    <w:rsid w:val="00742A76"/>
    <w:rsid w:val="00742C1F"/>
    <w:rsid w:val="00743173"/>
    <w:rsid w:val="00743655"/>
    <w:rsid w:val="007438CA"/>
    <w:rsid w:val="00743CC0"/>
    <w:rsid w:val="007445ED"/>
    <w:rsid w:val="0074490A"/>
    <w:rsid w:val="00744C93"/>
    <w:rsid w:val="00744F37"/>
    <w:rsid w:val="0074501C"/>
    <w:rsid w:val="00745074"/>
    <w:rsid w:val="00745211"/>
    <w:rsid w:val="0074523A"/>
    <w:rsid w:val="00745E82"/>
    <w:rsid w:val="007461A2"/>
    <w:rsid w:val="00746DBA"/>
    <w:rsid w:val="00747181"/>
    <w:rsid w:val="00747274"/>
    <w:rsid w:val="0074762F"/>
    <w:rsid w:val="00750562"/>
    <w:rsid w:val="00750644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70B"/>
    <w:rsid w:val="00753F7C"/>
    <w:rsid w:val="007541C1"/>
    <w:rsid w:val="00754655"/>
    <w:rsid w:val="00754A1D"/>
    <w:rsid w:val="0075500D"/>
    <w:rsid w:val="00755267"/>
    <w:rsid w:val="007553A2"/>
    <w:rsid w:val="00756063"/>
    <w:rsid w:val="00756DAB"/>
    <w:rsid w:val="007573B0"/>
    <w:rsid w:val="0075751C"/>
    <w:rsid w:val="00757C7B"/>
    <w:rsid w:val="00760186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585C"/>
    <w:rsid w:val="007659AA"/>
    <w:rsid w:val="00765E30"/>
    <w:rsid w:val="007661B4"/>
    <w:rsid w:val="00767A29"/>
    <w:rsid w:val="00767B12"/>
    <w:rsid w:val="00767EEF"/>
    <w:rsid w:val="00767F4B"/>
    <w:rsid w:val="007700E6"/>
    <w:rsid w:val="00770321"/>
    <w:rsid w:val="0077081D"/>
    <w:rsid w:val="00770848"/>
    <w:rsid w:val="007713FB"/>
    <w:rsid w:val="007721FC"/>
    <w:rsid w:val="0077235C"/>
    <w:rsid w:val="0077263B"/>
    <w:rsid w:val="007726F8"/>
    <w:rsid w:val="0077384C"/>
    <w:rsid w:val="00773CFC"/>
    <w:rsid w:val="007740A2"/>
    <w:rsid w:val="00774494"/>
    <w:rsid w:val="00774D30"/>
    <w:rsid w:val="00775117"/>
    <w:rsid w:val="00775687"/>
    <w:rsid w:val="007766F0"/>
    <w:rsid w:val="00776B1C"/>
    <w:rsid w:val="00776C23"/>
    <w:rsid w:val="00776EC3"/>
    <w:rsid w:val="00777137"/>
    <w:rsid w:val="007773AB"/>
    <w:rsid w:val="0077743C"/>
    <w:rsid w:val="0077747A"/>
    <w:rsid w:val="007776A2"/>
    <w:rsid w:val="007777A9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15C"/>
    <w:rsid w:val="0078273E"/>
    <w:rsid w:val="00782E64"/>
    <w:rsid w:val="007831C7"/>
    <w:rsid w:val="007838A9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51F"/>
    <w:rsid w:val="0078673A"/>
    <w:rsid w:val="00786D11"/>
    <w:rsid w:val="00787088"/>
    <w:rsid w:val="0079068F"/>
    <w:rsid w:val="0079118E"/>
    <w:rsid w:val="007917EE"/>
    <w:rsid w:val="00791873"/>
    <w:rsid w:val="0079193A"/>
    <w:rsid w:val="00791E4C"/>
    <w:rsid w:val="00791F4D"/>
    <w:rsid w:val="00792429"/>
    <w:rsid w:val="00792669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21F2"/>
    <w:rsid w:val="007B2202"/>
    <w:rsid w:val="007B2471"/>
    <w:rsid w:val="007B2853"/>
    <w:rsid w:val="007B29B7"/>
    <w:rsid w:val="007B29BE"/>
    <w:rsid w:val="007B2C48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B13"/>
    <w:rsid w:val="007C28AB"/>
    <w:rsid w:val="007C29C6"/>
    <w:rsid w:val="007C2B7C"/>
    <w:rsid w:val="007C35E8"/>
    <w:rsid w:val="007C3D1C"/>
    <w:rsid w:val="007C3D74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D2D"/>
    <w:rsid w:val="007E2F56"/>
    <w:rsid w:val="007E3062"/>
    <w:rsid w:val="007E3D02"/>
    <w:rsid w:val="007E3D7C"/>
    <w:rsid w:val="007E3F0B"/>
    <w:rsid w:val="007E3F35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26B"/>
    <w:rsid w:val="007E6EAB"/>
    <w:rsid w:val="007E6FD0"/>
    <w:rsid w:val="007E7019"/>
    <w:rsid w:val="007E738B"/>
    <w:rsid w:val="007E73AA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30D1"/>
    <w:rsid w:val="007F3534"/>
    <w:rsid w:val="007F39F6"/>
    <w:rsid w:val="007F3B48"/>
    <w:rsid w:val="007F3D19"/>
    <w:rsid w:val="007F3DDA"/>
    <w:rsid w:val="007F421A"/>
    <w:rsid w:val="007F4489"/>
    <w:rsid w:val="007F4C94"/>
    <w:rsid w:val="007F4EEE"/>
    <w:rsid w:val="007F504D"/>
    <w:rsid w:val="007F5F3C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4E5"/>
    <w:rsid w:val="0080359B"/>
    <w:rsid w:val="00803E68"/>
    <w:rsid w:val="00803FA5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E8A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FBC"/>
    <w:rsid w:val="00810FF0"/>
    <w:rsid w:val="00811008"/>
    <w:rsid w:val="0081127A"/>
    <w:rsid w:val="008119A6"/>
    <w:rsid w:val="00812240"/>
    <w:rsid w:val="00812269"/>
    <w:rsid w:val="00812B4A"/>
    <w:rsid w:val="00812B50"/>
    <w:rsid w:val="00812E90"/>
    <w:rsid w:val="008133F9"/>
    <w:rsid w:val="0081361B"/>
    <w:rsid w:val="008136E0"/>
    <w:rsid w:val="008138A0"/>
    <w:rsid w:val="00813B71"/>
    <w:rsid w:val="00813E32"/>
    <w:rsid w:val="008140E7"/>
    <w:rsid w:val="0081501B"/>
    <w:rsid w:val="008151C5"/>
    <w:rsid w:val="00815E6C"/>
    <w:rsid w:val="00815EC3"/>
    <w:rsid w:val="0081637E"/>
    <w:rsid w:val="008170CA"/>
    <w:rsid w:val="0081714C"/>
    <w:rsid w:val="00817D39"/>
    <w:rsid w:val="00817D3B"/>
    <w:rsid w:val="00817E21"/>
    <w:rsid w:val="008200D2"/>
    <w:rsid w:val="0082048A"/>
    <w:rsid w:val="00820572"/>
    <w:rsid w:val="00820683"/>
    <w:rsid w:val="00821262"/>
    <w:rsid w:val="00821685"/>
    <w:rsid w:val="00821B5D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4FC"/>
    <w:rsid w:val="00830657"/>
    <w:rsid w:val="008306A2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F46"/>
    <w:rsid w:val="008321CD"/>
    <w:rsid w:val="008321CF"/>
    <w:rsid w:val="0083236A"/>
    <w:rsid w:val="00832382"/>
    <w:rsid w:val="008325DF"/>
    <w:rsid w:val="008327A2"/>
    <w:rsid w:val="008327C8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591"/>
    <w:rsid w:val="008479BA"/>
    <w:rsid w:val="00847BBA"/>
    <w:rsid w:val="00847BE9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633"/>
    <w:rsid w:val="00856868"/>
    <w:rsid w:val="008568AE"/>
    <w:rsid w:val="008578C5"/>
    <w:rsid w:val="00857BE3"/>
    <w:rsid w:val="00860405"/>
    <w:rsid w:val="00860414"/>
    <w:rsid w:val="00860FF5"/>
    <w:rsid w:val="0086155E"/>
    <w:rsid w:val="00861743"/>
    <w:rsid w:val="00861F08"/>
    <w:rsid w:val="0086242A"/>
    <w:rsid w:val="00862A21"/>
    <w:rsid w:val="00862A2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9DD"/>
    <w:rsid w:val="00871A72"/>
    <w:rsid w:val="00871CCB"/>
    <w:rsid w:val="00871D5A"/>
    <w:rsid w:val="00872429"/>
    <w:rsid w:val="008724C4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D6A"/>
    <w:rsid w:val="0087502D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278"/>
    <w:rsid w:val="008814AB"/>
    <w:rsid w:val="00881563"/>
    <w:rsid w:val="008815A7"/>
    <w:rsid w:val="00881657"/>
    <w:rsid w:val="00881924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598"/>
    <w:rsid w:val="008855DC"/>
    <w:rsid w:val="00885FF6"/>
    <w:rsid w:val="008863BA"/>
    <w:rsid w:val="008864C3"/>
    <w:rsid w:val="008866D2"/>
    <w:rsid w:val="00886C9F"/>
    <w:rsid w:val="008872DF"/>
    <w:rsid w:val="0088762D"/>
    <w:rsid w:val="00887A6D"/>
    <w:rsid w:val="00887AA6"/>
    <w:rsid w:val="00887AE2"/>
    <w:rsid w:val="0089017B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417E"/>
    <w:rsid w:val="008946A4"/>
    <w:rsid w:val="00894BB9"/>
    <w:rsid w:val="00894EC0"/>
    <w:rsid w:val="008952DA"/>
    <w:rsid w:val="0089598E"/>
    <w:rsid w:val="0089700D"/>
    <w:rsid w:val="00897085"/>
    <w:rsid w:val="00897216"/>
    <w:rsid w:val="00897629"/>
    <w:rsid w:val="008A01B3"/>
    <w:rsid w:val="008A0E1A"/>
    <w:rsid w:val="008A13A0"/>
    <w:rsid w:val="008A1A70"/>
    <w:rsid w:val="008A1F65"/>
    <w:rsid w:val="008A21DB"/>
    <w:rsid w:val="008A2215"/>
    <w:rsid w:val="008A23A7"/>
    <w:rsid w:val="008A2480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F43"/>
    <w:rsid w:val="008A778E"/>
    <w:rsid w:val="008A7C62"/>
    <w:rsid w:val="008A7DBE"/>
    <w:rsid w:val="008A7E8C"/>
    <w:rsid w:val="008B0138"/>
    <w:rsid w:val="008B068E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50AA"/>
    <w:rsid w:val="008B5246"/>
    <w:rsid w:val="008B54E1"/>
    <w:rsid w:val="008B596B"/>
    <w:rsid w:val="008B5A6F"/>
    <w:rsid w:val="008B5E78"/>
    <w:rsid w:val="008B68CB"/>
    <w:rsid w:val="008B750C"/>
    <w:rsid w:val="008B7D3E"/>
    <w:rsid w:val="008C0034"/>
    <w:rsid w:val="008C106A"/>
    <w:rsid w:val="008C1563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6651"/>
    <w:rsid w:val="008C6EBB"/>
    <w:rsid w:val="008C6F4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255F"/>
    <w:rsid w:val="008D2781"/>
    <w:rsid w:val="008D28DB"/>
    <w:rsid w:val="008D2A08"/>
    <w:rsid w:val="008D3382"/>
    <w:rsid w:val="008D33BB"/>
    <w:rsid w:val="008D366F"/>
    <w:rsid w:val="008D3D9B"/>
    <w:rsid w:val="008D4901"/>
    <w:rsid w:val="008D5134"/>
    <w:rsid w:val="008D51B5"/>
    <w:rsid w:val="008D590F"/>
    <w:rsid w:val="008D5B3F"/>
    <w:rsid w:val="008D60FE"/>
    <w:rsid w:val="008D6B0A"/>
    <w:rsid w:val="008D6C7F"/>
    <w:rsid w:val="008D6CBA"/>
    <w:rsid w:val="008D6DCB"/>
    <w:rsid w:val="008D775B"/>
    <w:rsid w:val="008D7D79"/>
    <w:rsid w:val="008E0965"/>
    <w:rsid w:val="008E0AC0"/>
    <w:rsid w:val="008E0E55"/>
    <w:rsid w:val="008E11BA"/>
    <w:rsid w:val="008E18F4"/>
    <w:rsid w:val="008E1B42"/>
    <w:rsid w:val="008E2718"/>
    <w:rsid w:val="008E2D13"/>
    <w:rsid w:val="008E2D31"/>
    <w:rsid w:val="008E2E42"/>
    <w:rsid w:val="008E309B"/>
    <w:rsid w:val="008E3144"/>
    <w:rsid w:val="008E3390"/>
    <w:rsid w:val="008E3407"/>
    <w:rsid w:val="008E3676"/>
    <w:rsid w:val="008E370D"/>
    <w:rsid w:val="008E3898"/>
    <w:rsid w:val="008E38A6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C2A"/>
    <w:rsid w:val="009001FB"/>
    <w:rsid w:val="00900212"/>
    <w:rsid w:val="00900923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70C"/>
    <w:rsid w:val="009038DF"/>
    <w:rsid w:val="00903AC3"/>
    <w:rsid w:val="00903BE9"/>
    <w:rsid w:val="00903C6A"/>
    <w:rsid w:val="00903F86"/>
    <w:rsid w:val="00903FA3"/>
    <w:rsid w:val="0090420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B80"/>
    <w:rsid w:val="00906E9F"/>
    <w:rsid w:val="00906F88"/>
    <w:rsid w:val="00907794"/>
    <w:rsid w:val="00907E2D"/>
    <w:rsid w:val="009104BA"/>
    <w:rsid w:val="0091072B"/>
    <w:rsid w:val="00910955"/>
    <w:rsid w:val="00910FF6"/>
    <w:rsid w:val="00911443"/>
    <w:rsid w:val="00911B66"/>
    <w:rsid w:val="009122E8"/>
    <w:rsid w:val="009124A3"/>
    <w:rsid w:val="00912610"/>
    <w:rsid w:val="009126BE"/>
    <w:rsid w:val="00912DCC"/>
    <w:rsid w:val="009139C7"/>
    <w:rsid w:val="00913F1C"/>
    <w:rsid w:val="00914283"/>
    <w:rsid w:val="0091432E"/>
    <w:rsid w:val="009146F2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BE2"/>
    <w:rsid w:val="00917DB1"/>
    <w:rsid w:val="009202D2"/>
    <w:rsid w:val="00920408"/>
    <w:rsid w:val="009205A3"/>
    <w:rsid w:val="00920605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66F"/>
    <w:rsid w:val="00922737"/>
    <w:rsid w:val="00922881"/>
    <w:rsid w:val="009228A6"/>
    <w:rsid w:val="00922BA5"/>
    <w:rsid w:val="00922BBE"/>
    <w:rsid w:val="00922E6A"/>
    <w:rsid w:val="00923711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C26"/>
    <w:rsid w:val="00927C84"/>
    <w:rsid w:val="0093057F"/>
    <w:rsid w:val="009307A4"/>
    <w:rsid w:val="00930B45"/>
    <w:rsid w:val="00930EE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8F3"/>
    <w:rsid w:val="0093798D"/>
    <w:rsid w:val="0094062E"/>
    <w:rsid w:val="009406B7"/>
    <w:rsid w:val="0094087E"/>
    <w:rsid w:val="00940B14"/>
    <w:rsid w:val="00940C80"/>
    <w:rsid w:val="00941176"/>
    <w:rsid w:val="009411ED"/>
    <w:rsid w:val="009412ED"/>
    <w:rsid w:val="00941A6C"/>
    <w:rsid w:val="00941FEE"/>
    <w:rsid w:val="009420A6"/>
    <w:rsid w:val="00942438"/>
    <w:rsid w:val="00942F6A"/>
    <w:rsid w:val="0094312E"/>
    <w:rsid w:val="00943427"/>
    <w:rsid w:val="009436B0"/>
    <w:rsid w:val="00944045"/>
    <w:rsid w:val="009445AD"/>
    <w:rsid w:val="009449DA"/>
    <w:rsid w:val="00944E94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7314"/>
    <w:rsid w:val="00947DF9"/>
    <w:rsid w:val="00950182"/>
    <w:rsid w:val="009504BF"/>
    <w:rsid w:val="009507B7"/>
    <w:rsid w:val="00950BD4"/>
    <w:rsid w:val="00950D6F"/>
    <w:rsid w:val="00950E43"/>
    <w:rsid w:val="00950EBF"/>
    <w:rsid w:val="009514F1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63A"/>
    <w:rsid w:val="009569CA"/>
    <w:rsid w:val="00956F5F"/>
    <w:rsid w:val="009577F6"/>
    <w:rsid w:val="00960147"/>
    <w:rsid w:val="009603EA"/>
    <w:rsid w:val="009608F9"/>
    <w:rsid w:val="00960D16"/>
    <w:rsid w:val="00960F08"/>
    <w:rsid w:val="00961286"/>
    <w:rsid w:val="00961311"/>
    <w:rsid w:val="00961522"/>
    <w:rsid w:val="009619FF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3905"/>
    <w:rsid w:val="00973FE4"/>
    <w:rsid w:val="009746AD"/>
    <w:rsid w:val="00974A81"/>
    <w:rsid w:val="00974C1C"/>
    <w:rsid w:val="00974CA6"/>
    <w:rsid w:val="009753AE"/>
    <w:rsid w:val="009756C7"/>
    <w:rsid w:val="009757BE"/>
    <w:rsid w:val="00975ABB"/>
    <w:rsid w:val="00976571"/>
    <w:rsid w:val="00976657"/>
    <w:rsid w:val="009767E9"/>
    <w:rsid w:val="009771DB"/>
    <w:rsid w:val="0097761F"/>
    <w:rsid w:val="0097771A"/>
    <w:rsid w:val="00977CC3"/>
    <w:rsid w:val="00977D2C"/>
    <w:rsid w:val="00980FE2"/>
    <w:rsid w:val="009810F1"/>
    <w:rsid w:val="009820B9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74F"/>
    <w:rsid w:val="00992833"/>
    <w:rsid w:val="00992AE7"/>
    <w:rsid w:val="00992C52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B3E"/>
    <w:rsid w:val="009A4E53"/>
    <w:rsid w:val="009A504E"/>
    <w:rsid w:val="009A57D9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A97"/>
    <w:rsid w:val="009B1B5D"/>
    <w:rsid w:val="009B1D71"/>
    <w:rsid w:val="009B1E9C"/>
    <w:rsid w:val="009B2317"/>
    <w:rsid w:val="009B2916"/>
    <w:rsid w:val="009B2E96"/>
    <w:rsid w:val="009B3188"/>
    <w:rsid w:val="009B3704"/>
    <w:rsid w:val="009B3846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E78"/>
    <w:rsid w:val="009B6FCB"/>
    <w:rsid w:val="009B76CD"/>
    <w:rsid w:val="009B7A34"/>
    <w:rsid w:val="009C02D0"/>
    <w:rsid w:val="009C056D"/>
    <w:rsid w:val="009C0699"/>
    <w:rsid w:val="009C079A"/>
    <w:rsid w:val="009C0F6F"/>
    <w:rsid w:val="009C0FF0"/>
    <w:rsid w:val="009C105C"/>
    <w:rsid w:val="009C1272"/>
    <w:rsid w:val="009C1655"/>
    <w:rsid w:val="009C17F8"/>
    <w:rsid w:val="009C1EA7"/>
    <w:rsid w:val="009C1FB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82D"/>
    <w:rsid w:val="009D28A0"/>
    <w:rsid w:val="009D29EF"/>
    <w:rsid w:val="009D2C0E"/>
    <w:rsid w:val="009D2DBD"/>
    <w:rsid w:val="009D3ED0"/>
    <w:rsid w:val="009D3EED"/>
    <w:rsid w:val="009D4334"/>
    <w:rsid w:val="009D4A87"/>
    <w:rsid w:val="009D4F9D"/>
    <w:rsid w:val="009D5EEA"/>
    <w:rsid w:val="009D61B8"/>
    <w:rsid w:val="009D6524"/>
    <w:rsid w:val="009D7331"/>
    <w:rsid w:val="009D739B"/>
    <w:rsid w:val="009D7437"/>
    <w:rsid w:val="009D77B1"/>
    <w:rsid w:val="009D7D3A"/>
    <w:rsid w:val="009E00B7"/>
    <w:rsid w:val="009E0966"/>
    <w:rsid w:val="009E0FD3"/>
    <w:rsid w:val="009E17D5"/>
    <w:rsid w:val="009E1EE7"/>
    <w:rsid w:val="009E2633"/>
    <w:rsid w:val="009E2D28"/>
    <w:rsid w:val="009E321D"/>
    <w:rsid w:val="009E399E"/>
    <w:rsid w:val="009E3B0D"/>
    <w:rsid w:val="009E403D"/>
    <w:rsid w:val="009E4EDD"/>
    <w:rsid w:val="009E5E8B"/>
    <w:rsid w:val="009E666B"/>
    <w:rsid w:val="009E67D9"/>
    <w:rsid w:val="009E72D4"/>
    <w:rsid w:val="009E738E"/>
    <w:rsid w:val="009E75F4"/>
    <w:rsid w:val="009E76F3"/>
    <w:rsid w:val="009E77AD"/>
    <w:rsid w:val="009E77CA"/>
    <w:rsid w:val="009F0099"/>
    <w:rsid w:val="009F060F"/>
    <w:rsid w:val="009F0A74"/>
    <w:rsid w:val="009F0A77"/>
    <w:rsid w:val="009F0B9F"/>
    <w:rsid w:val="009F0C94"/>
    <w:rsid w:val="009F0C99"/>
    <w:rsid w:val="009F1516"/>
    <w:rsid w:val="009F166D"/>
    <w:rsid w:val="009F17B7"/>
    <w:rsid w:val="009F210A"/>
    <w:rsid w:val="009F27D5"/>
    <w:rsid w:val="009F2ECC"/>
    <w:rsid w:val="009F30DF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11EB"/>
    <w:rsid w:val="00A0135C"/>
    <w:rsid w:val="00A016D7"/>
    <w:rsid w:val="00A01D18"/>
    <w:rsid w:val="00A0236F"/>
    <w:rsid w:val="00A02BF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BEF"/>
    <w:rsid w:val="00A06282"/>
    <w:rsid w:val="00A06757"/>
    <w:rsid w:val="00A06A13"/>
    <w:rsid w:val="00A06A88"/>
    <w:rsid w:val="00A06E8D"/>
    <w:rsid w:val="00A0705C"/>
    <w:rsid w:val="00A074E1"/>
    <w:rsid w:val="00A077B5"/>
    <w:rsid w:val="00A10068"/>
    <w:rsid w:val="00A11038"/>
    <w:rsid w:val="00A1147F"/>
    <w:rsid w:val="00A1184D"/>
    <w:rsid w:val="00A11C17"/>
    <w:rsid w:val="00A11FF8"/>
    <w:rsid w:val="00A12E07"/>
    <w:rsid w:val="00A13572"/>
    <w:rsid w:val="00A1400C"/>
    <w:rsid w:val="00A14015"/>
    <w:rsid w:val="00A144E9"/>
    <w:rsid w:val="00A147D1"/>
    <w:rsid w:val="00A14857"/>
    <w:rsid w:val="00A148A8"/>
    <w:rsid w:val="00A14942"/>
    <w:rsid w:val="00A14D2C"/>
    <w:rsid w:val="00A14E98"/>
    <w:rsid w:val="00A152D6"/>
    <w:rsid w:val="00A1543F"/>
    <w:rsid w:val="00A15F9D"/>
    <w:rsid w:val="00A1665C"/>
    <w:rsid w:val="00A170A3"/>
    <w:rsid w:val="00A1738B"/>
    <w:rsid w:val="00A1770F"/>
    <w:rsid w:val="00A1784C"/>
    <w:rsid w:val="00A17C92"/>
    <w:rsid w:val="00A17CBE"/>
    <w:rsid w:val="00A17DBD"/>
    <w:rsid w:val="00A200A2"/>
    <w:rsid w:val="00A2099E"/>
    <w:rsid w:val="00A20E71"/>
    <w:rsid w:val="00A210D6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340"/>
    <w:rsid w:val="00A32480"/>
    <w:rsid w:val="00A3279B"/>
    <w:rsid w:val="00A32878"/>
    <w:rsid w:val="00A32A47"/>
    <w:rsid w:val="00A32AA5"/>
    <w:rsid w:val="00A32ADC"/>
    <w:rsid w:val="00A32F5A"/>
    <w:rsid w:val="00A32F7F"/>
    <w:rsid w:val="00A335A0"/>
    <w:rsid w:val="00A33633"/>
    <w:rsid w:val="00A3377D"/>
    <w:rsid w:val="00A33A38"/>
    <w:rsid w:val="00A33E32"/>
    <w:rsid w:val="00A34285"/>
    <w:rsid w:val="00A34BBA"/>
    <w:rsid w:val="00A34E11"/>
    <w:rsid w:val="00A35077"/>
    <w:rsid w:val="00A35737"/>
    <w:rsid w:val="00A35D81"/>
    <w:rsid w:val="00A35FB4"/>
    <w:rsid w:val="00A36851"/>
    <w:rsid w:val="00A36FFB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500"/>
    <w:rsid w:val="00A5066E"/>
    <w:rsid w:val="00A50755"/>
    <w:rsid w:val="00A5079C"/>
    <w:rsid w:val="00A51657"/>
    <w:rsid w:val="00A51889"/>
    <w:rsid w:val="00A519FA"/>
    <w:rsid w:val="00A51D8A"/>
    <w:rsid w:val="00A5288F"/>
    <w:rsid w:val="00A53270"/>
    <w:rsid w:val="00A53F33"/>
    <w:rsid w:val="00A54DFB"/>
    <w:rsid w:val="00A5592E"/>
    <w:rsid w:val="00A56047"/>
    <w:rsid w:val="00A5614C"/>
    <w:rsid w:val="00A567BE"/>
    <w:rsid w:val="00A56E94"/>
    <w:rsid w:val="00A5707E"/>
    <w:rsid w:val="00A572E0"/>
    <w:rsid w:val="00A5772D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312E"/>
    <w:rsid w:val="00A63F13"/>
    <w:rsid w:val="00A64096"/>
    <w:rsid w:val="00A64099"/>
    <w:rsid w:val="00A64577"/>
    <w:rsid w:val="00A64C9F"/>
    <w:rsid w:val="00A65121"/>
    <w:rsid w:val="00A652E4"/>
    <w:rsid w:val="00A6607D"/>
    <w:rsid w:val="00A66156"/>
    <w:rsid w:val="00A66170"/>
    <w:rsid w:val="00A667F1"/>
    <w:rsid w:val="00A669D7"/>
    <w:rsid w:val="00A66A63"/>
    <w:rsid w:val="00A67125"/>
    <w:rsid w:val="00A672B0"/>
    <w:rsid w:val="00A678A4"/>
    <w:rsid w:val="00A67955"/>
    <w:rsid w:val="00A67A6F"/>
    <w:rsid w:val="00A67F3E"/>
    <w:rsid w:val="00A70895"/>
    <w:rsid w:val="00A7093F"/>
    <w:rsid w:val="00A70C3E"/>
    <w:rsid w:val="00A7118B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B96"/>
    <w:rsid w:val="00A74C27"/>
    <w:rsid w:val="00A74C6E"/>
    <w:rsid w:val="00A751AD"/>
    <w:rsid w:val="00A752D0"/>
    <w:rsid w:val="00A757D6"/>
    <w:rsid w:val="00A75A09"/>
    <w:rsid w:val="00A75A38"/>
    <w:rsid w:val="00A75B49"/>
    <w:rsid w:val="00A75F8D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E6A"/>
    <w:rsid w:val="00A81E16"/>
    <w:rsid w:val="00A82B69"/>
    <w:rsid w:val="00A82B86"/>
    <w:rsid w:val="00A82E80"/>
    <w:rsid w:val="00A83051"/>
    <w:rsid w:val="00A830D4"/>
    <w:rsid w:val="00A83859"/>
    <w:rsid w:val="00A83929"/>
    <w:rsid w:val="00A83F8F"/>
    <w:rsid w:val="00A845C3"/>
    <w:rsid w:val="00A84C77"/>
    <w:rsid w:val="00A85160"/>
    <w:rsid w:val="00A852D0"/>
    <w:rsid w:val="00A85779"/>
    <w:rsid w:val="00A857B5"/>
    <w:rsid w:val="00A85B83"/>
    <w:rsid w:val="00A85CDD"/>
    <w:rsid w:val="00A85DDC"/>
    <w:rsid w:val="00A862A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FF"/>
    <w:rsid w:val="00A904C4"/>
    <w:rsid w:val="00A9055E"/>
    <w:rsid w:val="00A90F2A"/>
    <w:rsid w:val="00A911A6"/>
    <w:rsid w:val="00A916B2"/>
    <w:rsid w:val="00A91C12"/>
    <w:rsid w:val="00A920CC"/>
    <w:rsid w:val="00A9270E"/>
    <w:rsid w:val="00A92711"/>
    <w:rsid w:val="00A9286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33D6"/>
    <w:rsid w:val="00AB3519"/>
    <w:rsid w:val="00AB3AF7"/>
    <w:rsid w:val="00AB42F4"/>
    <w:rsid w:val="00AB4503"/>
    <w:rsid w:val="00AB4C46"/>
    <w:rsid w:val="00AB5568"/>
    <w:rsid w:val="00AB5796"/>
    <w:rsid w:val="00AB5929"/>
    <w:rsid w:val="00AB5C60"/>
    <w:rsid w:val="00AB5F6D"/>
    <w:rsid w:val="00AB6225"/>
    <w:rsid w:val="00AB6576"/>
    <w:rsid w:val="00AB670D"/>
    <w:rsid w:val="00AB6A77"/>
    <w:rsid w:val="00AB75B3"/>
    <w:rsid w:val="00AB7D3A"/>
    <w:rsid w:val="00AB7FB5"/>
    <w:rsid w:val="00AC0666"/>
    <w:rsid w:val="00AC0C01"/>
    <w:rsid w:val="00AC10FF"/>
    <w:rsid w:val="00AC147E"/>
    <w:rsid w:val="00AC162B"/>
    <w:rsid w:val="00AC1790"/>
    <w:rsid w:val="00AC1BE0"/>
    <w:rsid w:val="00AC2527"/>
    <w:rsid w:val="00AC2D17"/>
    <w:rsid w:val="00AC2D6C"/>
    <w:rsid w:val="00AC2F0C"/>
    <w:rsid w:val="00AC30DC"/>
    <w:rsid w:val="00AC3904"/>
    <w:rsid w:val="00AC3D92"/>
    <w:rsid w:val="00AC46B6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2919"/>
    <w:rsid w:val="00AD295E"/>
    <w:rsid w:val="00AD29A5"/>
    <w:rsid w:val="00AD2D26"/>
    <w:rsid w:val="00AD3290"/>
    <w:rsid w:val="00AD33D0"/>
    <w:rsid w:val="00AD399A"/>
    <w:rsid w:val="00AD3A51"/>
    <w:rsid w:val="00AD3B9D"/>
    <w:rsid w:val="00AD40F4"/>
    <w:rsid w:val="00AD4130"/>
    <w:rsid w:val="00AD4488"/>
    <w:rsid w:val="00AD4B18"/>
    <w:rsid w:val="00AD4B58"/>
    <w:rsid w:val="00AD5074"/>
    <w:rsid w:val="00AD5928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31A9"/>
    <w:rsid w:val="00AE36D6"/>
    <w:rsid w:val="00AE3729"/>
    <w:rsid w:val="00AE3933"/>
    <w:rsid w:val="00AE3F79"/>
    <w:rsid w:val="00AE3FB0"/>
    <w:rsid w:val="00AE447A"/>
    <w:rsid w:val="00AE4714"/>
    <w:rsid w:val="00AE4806"/>
    <w:rsid w:val="00AE49BC"/>
    <w:rsid w:val="00AE4BB4"/>
    <w:rsid w:val="00AE509F"/>
    <w:rsid w:val="00AE52B5"/>
    <w:rsid w:val="00AE56A6"/>
    <w:rsid w:val="00AE5DAB"/>
    <w:rsid w:val="00AE6CBE"/>
    <w:rsid w:val="00AE725C"/>
    <w:rsid w:val="00AE7A0D"/>
    <w:rsid w:val="00AE7B9B"/>
    <w:rsid w:val="00AE7FB0"/>
    <w:rsid w:val="00AF032E"/>
    <w:rsid w:val="00AF0A6E"/>
    <w:rsid w:val="00AF0D2E"/>
    <w:rsid w:val="00AF12F6"/>
    <w:rsid w:val="00AF1403"/>
    <w:rsid w:val="00AF15B5"/>
    <w:rsid w:val="00AF1646"/>
    <w:rsid w:val="00AF1C2C"/>
    <w:rsid w:val="00AF20DD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55"/>
    <w:rsid w:val="00AF52B4"/>
    <w:rsid w:val="00AF589F"/>
    <w:rsid w:val="00AF5996"/>
    <w:rsid w:val="00AF5BE7"/>
    <w:rsid w:val="00AF6C32"/>
    <w:rsid w:val="00AF70B8"/>
    <w:rsid w:val="00AF76BE"/>
    <w:rsid w:val="00B0050C"/>
    <w:rsid w:val="00B00607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71B9"/>
    <w:rsid w:val="00B071E6"/>
    <w:rsid w:val="00B106C6"/>
    <w:rsid w:val="00B1076F"/>
    <w:rsid w:val="00B10B94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12EE"/>
    <w:rsid w:val="00B215CF"/>
    <w:rsid w:val="00B21705"/>
    <w:rsid w:val="00B22771"/>
    <w:rsid w:val="00B22795"/>
    <w:rsid w:val="00B22B26"/>
    <w:rsid w:val="00B22CB1"/>
    <w:rsid w:val="00B22CB5"/>
    <w:rsid w:val="00B23366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95E"/>
    <w:rsid w:val="00B271AD"/>
    <w:rsid w:val="00B278CB"/>
    <w:rsid w:val="00B279EB"/>
    <w:rsid w:val="00B27ADD"/>
    <w:rsid w:val="00B27CDA"/>
    <w:rsid w:val="00B30777"/>
    <w:rsid w:val="00B30C6A"/>
    <w:rsid w:val="00B30D42"/>
    <w:rsid w:val="00B30E77"/>
    <w:rsid w:val="00B310A7"/>
    <w:rsid w:val="00B317DC"/>
    <w:rsid w:val="00B31D13"/>
    <w:rsid w:val="00B32067"/>
    <w:rsid w:val="00B3236F"/>
    <w:rsid w:val="00B32AB6"/>
    <w:rsid w:val="00B32DCC"/>
    <w:rsid w:val="00B32EBB"/>
    <w:rsid w:val="00B33295"/>
    <w:rsid w:val="00B33FEF"/>
    <w:rsid w:val="00B34437"/>
    <w:rsid w:val="00B34B25"/>
    <w:rsid w:val="00B34CC7"/>
    <w:rsid w:val="00B34D53"/>
    <w:rsid w:val="00B35191"/>
    <w:rsid w:val="00B355E5"/>
    <w:rsid w:val="00B35647"/>
    <w:rsid w:val="00B356D3"/>
    <w:rsid w:val="00B3576C"/>
    <w:rsid w:val="00B361C1"/>
    <w:rsid w:val="00B3620D"/>
    <w:rsid w:val="00B3620E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D5F"/>
    <w:rsid w:val="00B40551"/>
    <w:rsid w:val="00B4076E"/>
    <w:rsid w:val="00B4089C"/>
    <w:rsid w:val="00B40B91"/>
    <w:rsid w:val="00B415DC"/>
    <w:rsid w:val="00B41ED9"/>
    <w:rsid w:val="00B41FC6"/>
    <w:rsid w:val="00B4218D"/>
    <w:rsid w:val="00B421A9"/>
    <w:rsid w:val="00B425B7"/>
    <w:rsid w:val="00B42A93"/>
    <w:rsid w:val="00B43065"/>
    <w:rsid w:val="00B43632"/>
    <w:rsid w:val="00B43CFB"/>
    <w:rsid w:val="00B43D31"/>
    <w:rsid w:val="00B446C6"/>
    <w:rsid w:val="00B44993"/>
    <w:rsid w:val="00B44D3F"/>
    <w:rsid w:val="00B44EE7"/>
    <w:rsid w:val="00B4503D"/>
    <w:rsid w:val="00B46302"/>
    <w:rsid w:val="00B468FC"/>
    <w:rsid w:val="00B46A9D"/>
    <w:rsid w:val="00B46AC6"/>
    <w:rsid w:val="00B47155"/>
    <w:rsid w:val="00B47536"/>
    <w:rsid w:val="00B47CE6"/>
    <w:rsid w:val="00B47D56"/>
    <w:rsid w:val="00B504A4"/>
    <w:rsid w:val="00B50AC4"/>
    <w:rsid w:val="00B51180"/>
    <w:rsid w:val="00B51347"/>
    <w:rsid w:val="00B51AAA"/>
    <w:rsid w:val="00B51B00"/>
    <w:rsid w:val="00B51E5F"/>
    <w:rsid w:val="00B52A35"/>
    <w:rsid w:val="00B52AAE"/>
    <w:rsid w:val="00B52D6D"/>
    <w:rsid w:val="00B53BD2"/>
    <w:rsid w:val="00B53BF3"/>
    <w:rsid w:val="00B53F6C"/>
    <w:rsid w:val="00B53F7F"/>
    <w:rsid w:val="00B540B2"/>
    <w:rsid w:val="00B54102"/>
    <w:rsid w:val="00B54640"/>
    <w:rsid w:val="00B54A58"/>
    <w:rsid w:val="00B55495"/>
    <w:rsid w:val="00B558FD"/>
    <w:rsid w:val="00B56027"/>
    <w:rsid w:val="00B56243"/>
    <w:rsid w:val="00B5705B"/>
    <w:rsid w:val="00B570D4"/>
    <w:rsid w:val="00B573F2"/>
    <w:rsid w:val="00B605AF"/>
    <w:rsid w:val="00B60999"/>
    <w:rsid w:val="00B60E6F"/>
    <w:rsid w:val="00B610B9"/>
    <w:rsid w:val="00B61239"/>
    <w:rsid w:val="00B6146D"/>
    <w:rsid w:val="00B619D8"/>
    <w:rsid w:val="00B61EDB"/>
    <w:rsid w:val="00B62602"/>
    <w:rsid w:val="00B6281B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EAE"/>
    <w:rsid w:val="00B7422D"/>
    <w:rsid w:val="00B74598"/>
    <w:rsid w:val="00B74641"/>
    <w:rsid w:val="00B7482C"/>
    <w:rsid w:val="00B74995"/>
    <w:rsid w:val="00B74A11"/>
    <w:rsid w:val="00B74A6A"/>
    <w:rsid w:val="00B74D5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5EF"/>
    <w:rsid w:val="00B81AB0"/>
    <w:rsid w:val="00B8250E"/>
    <w:rsid w:val="00B825D3"/>
    <w:rsid w:val="00B83183"/>
    <w:rsid w:val="00B8354F"/>
    <w:rsid w:val="00B83663"/>
    <w:rsid w:val="00B836B1"/>
    <w:rsid w:val="00B83AD0"/>
    <w:rsid w:val="00B83B67"/>
    <w:rsid w:val="00B83D81"/>
    <w:rsid w:val="00B84A40"/>
    <w:rsid w:val="00B84B2B"/>
    <w:rsid w:val="00B84D07"/>
    <w:rsid w:val="00B8537E"/>
    <w:rsid w:val="00B85565"/>
    <w:rsid w:val="00B856B5"/>
    <w:rsid w:val="00B86247"/>
    <w:rsid w:val="00B868A4"/>
    <w:rsid w:val="00B86B61"/>
    <w:rsid w:val="00B86E9E"/>
    <w:rsid w:val="00B879CB"/>
    <w:rsid w:val="00B87F67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E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3A"/>
    <w:rsid w:val="00B95D8D"/>
    <w:rsid w:val="00B95DA0"/>
    <w:rsid w:val="00B95DA1"/>
    <w:rsid w:val="00B95DFF"/>
    <w:rsid w:val="00B95EF9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861"/>
    <w:rsid w:val="00BA0970"/>
    <w:rsid w:val="00BA0A0B"/>
    <w:rsid w:val="00BA0D71"/>
    <w:rsid w:val="00BA1432"/>
    <w:rsid w:val="00BA166D"/>
    <w:rsid w:val="00BA1A00"/>
    <w:rsid w:val="00BA1C8E"/>
    <w:rsid w:val="00BA2079"/>
    <w:rsid w:val="00BA220D"/>
    <w:rsid w:val="00BA2A1D"/>
    <w:rsid w:val="00BA31CF"/>
    <w:rsid w:val="00BA3EB4"/>
    <w:rsid w:val="00BA40D3"/>
    <w:rsid w:val="00BA4584"/>
    <w:rsid w:val="00BA4889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95"/>
    <w:rsid w:val="00BB06A8"/>
    <w:rsid w:val="00BB0BA9"/>
    <w:rsid w:val="00BB10F5"/>
    <w:rsid w:val="00BB1599"/>
    <w:rsid w:val="00BB17B9"/>
    <w:rsid w:val="00BB1995"/>
    <w:rsid w:val="00BB1CAE"/>
    <w:rsid w:val="00BB1D46"/>
    <w:rsid w:val="00BB2048"/>
    <w:rsid w:val="00BB27C0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C28"/>
    <w:rsid w:val="00BB5D2C"/>
    <w:rsid w:val="00BB5DF0"/>
    <w:rsid w:val="00BB622E"/>
    <w:rsid w:val="00BB634D"/>
    <w:rsid w:val="00BB6385"/>
    <w:rsid w:val="00BB638B"/>
    <w:rsid w:val="00BB69F1"/>
    <w:rsid w:val="00BB6C8F"/>
    <w:rsid w:val="00BB7007"/>
    <w:rsid w:val="00BB7072"/>
    <w:rsid w:val="00BB7200"/>
    <w:rsid w:val="00BB79B8"/>
    <w:rsid w:val="00BC0164"/>
    <w:rsid w:val="00BC01EE"/>
    <w:rsid w:val="00BC02C7"/>
    <w:rsid w:val="00BC0582"/>
    <w:rsid w:val="00BC05C1"/>
    <w:rsid w:val="00BC06C2"/>
    <w:rsid w:val="00BC116C"/>
    <w:rsid w:val="00BC16A7"/>
    <w:rsid w:val="00BC182B"/>
    <w:rsid w:val="00BC1D3F"/>
    <w:rsid w:val="00BC1D8E"/>
    <w:rsid w:val="00BC2401"/>
    <w:rsid w:val="00BC2467"/>
    <w:rsid w:val="00BC249A"/>
    <w:rsid w:val="00BC24C3"/>
    <w:rsid w:val="00BC2737"/>
    <w:rsid w:val="00BC2957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5D0"/>
    <w:rsid w:val="00BC77A0"/>
    <w:rsid w:val="00BC7E25"/>
    <w:rsid w:val="00BC7EBE"/>
    <w:rsid w:val="00BD0202"/>
    <w:rsid w:val="00BD05EA"/>
    <w:rsid w:val="00BD0C56"/>
    <w:rsid w:val="00BD0D97"/>
    <w:rsid w:val="00BD1359"/>
    <w:rsid w:val="00BD151D"/>
    <w:rsid w:val="00BD16DB"/>
    <w:rsid w:val="00BD2076"/>
    <w:rsid w:val="00BD20DA"/>
    <w:rsid w:val="00BD2284"/>
    <w:rsid w:val="00BD243E"/>
    <w:rsid w:val="00BD2477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A2A"/>
    <w:rsid w:val="00BD5D23"/>
    <w:rsid w:val="00BD6665"/>
    <w:rsid w:val="00BD673C"/>
    <w:rsid w:val="00BD6767"/>
    <w:rsid w:val="00BD6A9C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2045"/>
    <w:rsid w:val="00BE2141"/>
    <w:rsid w:val="00BE228B"/>
    <w:rsid w:val="00BE272E"/>
    <w:rsid w:val="00BE286B"/>
    <w:rsid w:val="00BE2FC2"/>
    <w:rsid w:val="00BE300A"/>
    <w:rsid w:val="00BE32FC"/>
    <w:rsid w:val="00BE3CF7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1350"/>
    <w:rsid w:val="00BF160C"/>
    <w:rsid w:val="00BF16D0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AD"/>
    <w:rsid w:val="00BF43EC"/>
    <w:rsid w:val="00BF49C8"/>
    <w:rsid w:val="00BF4CD7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6626"/>
    <w:rsid w:val="00C066C3"/>
    <w:rsid w:val="00C06B29"/>
    <w:rsid w:val="00C07856"/>
    <w:rsid w:val="00C07A28"/>
    <w:rsid w:val="00C07A83"/>
    <w:rsid w:val="00C10E5A"/>
    <w:rsid w:val="00C111CB"/>
    <w:rsid w:val="00C1128B"/>
    <w:rsid w:val="00C112A0"/>
    <w:rsid w:val="00C12152"/>
    <w:rsid w:val="00C1226D"/>
    <w:rsid w:val="00C1267D"/>
    <w:rsid w:val="00C129B6"/>
    <w:rsid w:val="00C12D10"/>
    <w:rsid w:val="00C1321F"/>
    <w:rsid w:val="00C137EA"/>
    <w:rsid w:val="00C13FC7"/>
    <w:rsid w:val="00C140F1"/>
    <w:rsid w:val="00C14616"/>
    <w:rsid w:val="00C14A53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100D"/>
    <w:rsid w:val="00C211FF"/>
    <w:rsid w:val="00C21BF2"/>
    <w:rsid w:val="00C22C86"/>
    <w:rsid w:val="00C22D86"/>
    <w:rsid w:val="00C2381B"/>
    <w:rsid w:val="00C23853"/>
    <w:rsid w:val="00C23900"/>
    <w:rsid w:val="00C23B9F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B9"/>
    <w:rsid w:val="00C27A4C"/>
    <w:rsid w:val="00C3047B"/>
    <w:rsid w:val="00C309A2"/>
    <w:rsid w:val="00C30BBD"/>
    <w:rsid w:val="00C3130F"/>
    <w:rsid w:val="00C31953"/>
    <w:rsid w:val="00C31CF7"/>
    <w:rsid w:val="00C321AD"/>
    <w:rsid w:val="00C32265"/>
    <w:rsid w:val="00C339B6"/>
    <w:rsid w:val="00C33F93"/>
    <w:rsid w:val="00C342A6"/>
    <w:rsid w:val="00C3448B"/>
    <w:rsid w:val="00C3452D"/>
    <w:rsid w:val="00C34868"/>
    <w:rsid w:val="00C34BB0"/>
    <w:rsid w:val="00C34BFC"/>
    <w:rsid w:val="00C34F41"/>
    <w:rsid w:val="00C350F1"/>
    <w:rsid w:val="00C351CC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97F"/>
    <w:rsid w:val="00C43A10"/>
    <w:rsid w:val="00C43F13"/>
    <w:rsid w:val="00C45A0F"/>
    <w:rsid w:val="00C45B8B"/>
    <w:rsid w:val="00C45BB4"/>
    <w:rsid w:val="00C45F81"/>
    <w:rsid w:val="00C46004"/>
    <w:rsid w:val="00C4664D"/>
    <w:rsid w:val="00C46B4B"/>
    <w:rsid w:val="00C46F04"/>
    <w:rsid w:val="00C470CE"/>
    <w:rsid w:val="00C47142"/>
    <w:rsid w:val="00C47422"/>
    <w:rsid w:val="00C4749D"/>
    <w:rsid w:val="00C50852"/>
    <w:rsid w:val="00C50EFB"/>
    <w:rsid w:val="00C5101B"/>
    <w:rsid w:val="00C51305"/>
    <w:rsid w:val="00C5145F"/>
    <w:rsid w:val="00C51FFE"/>
    <w:rsid w:val="00C52249"/>
    <w:rsid w:val="00C52334"/>
    <w:rsid w:val="00C523EF"/>
    <w:rsid w:val="00C5245E"/>
    <w:rsid w:val="00C525B1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10B9"/>
    <w:rsid w:val="00C61835"/>
    <w:rsid w:val="00C61853"/>
    <w:rsid w:val="00C61ABF"/>
    <w:rsid w:val="00C61C97"/>
    <w:rsid w:val="00C61CF0"/>
    <w:rsid w:val="00C62123"/>
    <w:rsid w:val="00C6236D"/>
    <w:rsid w:val="00C623BA"/>
    <w:rsid w:val="00C62733"/>
    <w:rsid w:val="00C628FD"/>
    <w:rsid w:val="00C62954"/>
    <w:rsid w:val="00C62A99"/>
    <w:rsid w:val="00C6305B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6DE"/>
    <w:rsid w:val="00C6652C"/>
    <w:rsid w:val="00C66A0F"/>
    <w:rsid w:val="00C66D74"/>
    <w:rsid w:val="00C67185"/>
    <w:rsid w:val="00C70068"/>
    <w:rsid w:val="00C70598"/>
    <w:rsid w:val="00C70813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4318"/>
    <w:rsid w:val="00C744B7"/>
    <w:rsid w:val="00C74736"/>
    <w:rsid w:val="00C74765"/>
    <w:rsid w:val="00C74E79"/>
    <w:rsid w:val="00C74E86"/>
    <w:rsid w:val="00C752B6"/>
    <w:rsid w:val="00C753BA"/>
    <w:rsid w:val="00C75A98"/>
    <w:rsid w:val="00C75D77"/>
    <w:rsid w:val="00C75F4B"/>
    <w:rsid w:val="00C760A1"/>
    <w:rsid w:val="00C76880"/>
    <w:rsid w:val="00C76C0C"/>
    <w:rsid w:val="00C76FA6"/>
    <w:rsid w:val="00C773CC"/>
    <w:rsid w:val="00C77DF5"/>
    <w:rsid w:val="00C80339"/>
    <w:rsid w:val="00C80670"/>
    <w:rsid w:val="00C80A10"/>
    <w:rsid w:val="00C80E00"/>
    <w:rsid w:val="00C80E87"/>
    <w:rsid w:val="00C81989"/>
    <w:rsid w:val="00C81E59"/>
    <w:rsid w:val="00C82A41"/>
    <w:rsid w:val="00C82F07"/>
    <w:rsid w:val="00C8317D"/>
    <w:rsid w:val="00C833C6"/>
    <w:rsid w:val="00C843C0"/>
    <w:rsid w:val="00C84C02"/>
    <w:rsid w:val="00C8501A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6BD"/>
    <w:rsid w:val="00C91762"/>
    <w:rsid w:val="00C92127"/>
    <w:rsid w:val="00C9228A"/>
    <w:rsid w:val="00C92773"/>
    <w:rsid w:val="00C927B1"/>
    <w:rsid w:val="00C927BF"/>
    <w:rsid w:val="00C928B4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81B"/>
    <w:rsid w:val="00C97DAD"/>
    <w:rsid w:val="00CA08A4"/>
    <w:rsid w:val="00CA0984"/>
    <w:rsid w:val="00CA0AC5"/>
    <w:rsid w:val="00CA0AF7"/>
    <w:rsid w:val="00CA0EE9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E68"/>
    <w:rsid w:val="00CA6336"/>
    <w:rsid w:val="00CA6434"/>
    <w:rsid w:val="00CA6E5A"/>
    <w:rsid w:val="00CA7134"/>
    <w:rsid w:val="00CA73F4"/>
    <w:rsid w:val="00CA7576"/>
    <w:rsid w:val="00CA7649"/>
    <w:rsid w:val="00CA771D"/>
    <w:rsid w:val="00CA7741"/>
    <w:rsid w:val="00CA7BE4"/>
    <w:rsid w:val="00CB0372"/>
    <w:rsid w:val="00CB0C0F"/>
    <w:rsid w:val="00CB0DF7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84C"/>
    <w:rsid w:val="00CB3B0D"/>
    <w:rsid w:val="00CB3DD1"/>
    <w:rsid w:val="00CB480A"/>
    <w:rsid w:val="00CB48C1"/>
    <w:rsid w:val="00CB5871"/>
    <w:rsid w:val="00CB589E"/>
    <w:rsid w:val="00CB61D2"/>
    <w:rsid w:val="00CB65FF"/>
    <w:rsid w:val="00CB66EF"/>
    <w:rsid w:val="00CB69D1"/>
    <w:rsid w:val="00CB69D8"/>
    <w:rsid w:val="00CB6BEE"/>
    <w:rsid w:val="00CB6CBB"/>
    <w:rsid w:val="00CB6D57"/>
    <w:rsid w:val="00CB70CE"/>
    <w:rsid w:val="00CB7492"/>
    <w:rsid w:val="00CB778E"/>
    <w:rsid w:val="00CB7866"/>
    <w:rsid w:val="00CB7A3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B5A"/>
    <w:rsid w:val="00CC3CD6"/>
    <w:rsid w:val="00CC3DDC"/>
    <w:rsid w:val="00CC3F75"/>
    <w:rsid w:val="00CC4327"/>
    <w:rsid w:val="00CC4534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263"/>
    <w:rsid w:val="00CD379F"/>
    <w:rsid w:val="00CD3847"/>
    <w:rsid w:val="00CD440A"/>
    <w:rsid w:val="00CD45EE"/>
    <w:rsid w:val="00CD45FE"/>
    <w:rsid w:val="00CD48B6"/>
    <w:rsid w:val="00CD4D49"/>
    <w:rsid w:val="00CD4FAA"/>
    <w:rsid w:val="00CD51D5"/>
    <w:rsid w:val="00CD5490"/>
    <w:rsid w:val="00CD5A2D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C0E"/>
    <w:rsid w:val="00CE61F0"/>
    <w:rsid w:val="00CE64B8"/>
    <w:rsid w:val="00CE6598"/>
    <w:rsid w:val="00CE6BB5"/>
    <w:rsid w:val="00CE6D37"/>
    <w:rsid w:val="00CE6D82"/>
    <w:rsid w:val="00CE6DE6"/>
    <w:rsid w:val="00CE7416"/>
    <w:rsid w:val="00CE762E"/>
    <w:rsid w:val="00CE77FE"/>
    <w:rsid w:val="00CE78EC"/>
    <w:rsid w:val="00CE7C7E"/>
    <w:rsid w:val="00CF00A3"/>
    <w:rsid w:val="00CF07CE"/>
    <w:rsid w:val="00CF0975"/>
    <w:rsid w:val="00CF09C6"/>
    <w:rsid w:val="00CF0E7F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F45"/>
    <w:rsid w:val="00CF7F74"/>
    <w:rsid w:val="00D001D4"/>
    <w:rsid w:val="00D002DE"/>
    <w:rsid w:val="00D00308"/>
    <w:rsid w:val="00D00696"/>
    <w:rsid w:val="00D00704"/>
    <w:rsid w:val="00D00793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77C2"/>
    <w:rsid w:val="00D07B94"/>
    <w:rsid w:val="00D07CD0"/>
    <w:rsid w:val="00D07F2A"/>
    <w:rsid w:val="00D10265"/>
    <w:rsid w:val="00D1048A"/>
    <w:rsid w:val="00D10604"/>
    <w:rsid w:val="00D10CE8"/>
    <w:rsid w:val="00D10EC2"/>
    <w:rsid w:val="00D10EE1"/>
    <w:rsid w:val="00D11086"/>
    <w:rsid w:val="00D11115"/>
    <w:rsid w:val="00D11373"/>
    <w:rsid w:val="00D11572"/>
    <w:rsid w:val="00D1164F"/>
    <w:rsid w:val="00D1166C"/>
    <w:rsid w:val="00D1168A"/>
    <w:rsid w:val="00D11A4E"/>
    <w:rsid w:val="00D11D4A"/>
    <w:rsid w:val="00D11D7C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2CE"/>
    <w:rsid w:val="00D13753"/>
    <w:rsid w:val="00D137BA"/>
    <w:rsid w:val="00D138C0"/>
    <w:rsid w:val="00D14413"/>
    <w:rsid w:val="00D1456A"/>
    <w:rsid w:val="00D14F0C"/>
    <w:rsid w:val="00D14F76"/>
    <w:rsid w:val="00D15104"/>
    <w:rsid w:val="00D15451"/>
    <w:rsid w:val="00D156D4"/>
    <w:rsid w:val="00D15A1E"/>
    <w:rsid w:val="00D15AA6"/>
    <w:rsid w:val="00D15B32"/>
    <w:rsid w:val="00D15F48"/>
    <w:rsid w:val="00D164E9"/>
    <w:rsid w:val="00D165B6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AF9"/>
    <w:rsid w:val="00D22280"/>
    <w:rsid w:val="00D228D7"/>
    <w:rsid w:val="00D22B53"/>
    <w:rsid w:val="00D231EB"/>
    <w:rsid w:val="00D239C9"/>
    <w:rsid w:val="00D23BEE"/>
    <w:rsid w:val="00D23D2E"/>
    <w:rsid w:val="00D23D87"/>
    <w:rsid w:val="00D24136"/>
    <w:rsid w:val="00D2517D"/>
    <w:rsid w:val="00D25516"/>
    <w:rsid w:val="00D2569F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D27"/>
    <w:rsid w:val="00D311B0"/>
    <w:rsid w:val="00D3135E"/>
    <w:rsid w:val="00D31F2F"/>
    <w:rsid w:val="00D321D2"/>
    <w:rsid w:val="00D323D6"/>
    <w:rsid w:val="00D32432"/>
    <w:rsid w:val="00D32BEB"/>
    <w:rsid w:val="00D33267"/>
    <w:rsid w:val="00D332B5"/>
    <w:rsid w:val="00D338BE"/>
    <w:rsid w:val="00D33C99"/>
    <w:rsid w:val="00D33CF0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CBD"/>
    <w:rsid w:val="00D41D4D"/>
    <w:rsid w:val="00D423F0"/>
    <w:rsid w:val="00D42631"/>
    <w:rsid w:val="00D427C6"/>
    <w:rsid w:val="00D42B98"/>
    <w:rsid w:val="00D42F1F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C2B"/>
    <w:rsid w:val="00D51CEA"/>
    <w:rsid w:val="00D51D05"/>
    <w:rsid w:val="00D522F0"/>
    <w:rsid w:val="00D52A3C"/>
    <w:rsid w:val="00D52B77"/>
    <w:rsid w:val="00D52B93"/>
    <w:rsid w:val="00D52E34"/>
    <w:rsid w:val="00D535DF"/>
    <w:rsid w:val="00D541E2"/>
    <w:rsid w:val="00D546E0"/>
    <w:rsid w:val="00D54855"/>
    <w:rsid w:val="00D548F3"/>
    <w:rsid w:val="00D54BD8"/>
    <w:rsid w:val="00D54D7D"/>
    <w:rsid w:val="00D553E1"/>
    <w:rsid w:val="00D5572D"/>
    <w:rsid w:val="00D55748"/>
    <w:rsid w:val="00D55F3A"/>
    <w:rsid w:val="00D56035"/>
    <w:rsid w:val="00D561D7"/>
    <w:rsid w:val="00D565A1"/>
    <w:rsid w:val="00D56ECD"/>
    <w:rsid w:val="00D56FCD"/>
    <w:rsid w:val="00D5711E"/>
    <w:rsid w:val="00D57304"/>
    <w:rsid w:val="00D57584"/>
    <w:rsid w:val="00D5776A"/>
    <w:rsid w:val="00D6036C"/>
    <w:rsid w:val="00D60B24"/>
    <w:rsid w:val="00D60CE0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E73"/>
    <w:rsid w:val="00D64E8F"/>
    <w:rsid w:val="00D659D4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8C3"/>
    <w:rsid w:val="00D76CE6"/>
    <w:rsid w:val="00D76D2D"/>
    <w:rsid w:val="00D76E3D"/>
    <w:rsid w:val="00D76F09"/>
    <w:rsid w:val="00D7755E"/>
    <w:rsid w:val="00D77A1C"/>
    <w:rsid w:val="00D77FE4"/>
    <w:rsid w:val="00D8045E"/>
    <w:rsid w:val="00D80B32"/>
    <w:rsid w:val="00D80D4D"/>
    <w:rsid w:val="00D80E0F"/>
    <w:rsid w:val="00D80F6A"/>
    <w:rsid w:val="00D81584"/>
    <w:rsid w:val="00D81D21"/>
    <w:rsid w:val="00D82164"/>
    <w:rsid w:val="00D82195"/>
    <w:rsid w:val="00D82260"/>
    <w:rsid w:val="00D82362"/>
    <w:rsid w:val="00D82A08"/>
    <w:rsid w:val="00D82A13"/>
    <w:rsid w:val="00D8346A"/>
    <w:rsid w:val="00D84315"/>
    <w:rsid w:val="00D846C8"/>
    <w:rsid w:val="00D853FB"/>
    <w:rsid w:val="00D856F7"/>
    <w:rsid w:val="00D85BD3"/>
    <w:rsid w:val="00D85FE2"/>
    <w:rsid w:val="00D86066"/>
    <w:rsid w:val="00D868BD"/>
    <w:rsid w:val="00D86E4B"/>
    <w:rsid w:val="00D87039"/>
    <w:rsid w:val="00D876FD"/>
    <w:rsid w:val="00D87D12"/>
    <w:rsid w:val="00D87FED"/>
    <w:rsid w:val="00D9022B"/>
    <w:rsid w:val="00D90B97"/>
    <w:rsid w:val="00D90E44"/>
    <w:rsid w:val="00D91567"/>
    <w:rsid w:val="00D91897"/>
    <w:rsid w:val="00D91FD7"/>
    <w:rsid w:val="00D9259A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343"/>
    <w:rsid w:val="00D953A0"/>
    <w:rsid w:val="00D95690"/>
    <w:rsid w:val="00D95757"/>
    <w:rsid w:val="00D95A61"/>
    <w:rsid w:val="00D95EB0"/>
    <w:rsid w:val="00D9637E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7057"/>
    <w:rsid w:val="00DA71FA"/>
    <w:rsid w:val="00DA7494"/>
    <w:rsid w:val="00DA7725"/>
    <w:rsid w:val="00DA784F"/>
    <w:rsid w:val="00DA78EA"/>
    <w:rsid w:val="00DA7911"/>
    <w:rsid w:val="00DB065B"/>
    <w:rsid w:val="00DB07D8"/>
    <w:rsid w:val="00DB1120"/>
    <w:rsid w:val="00DB11C0"/>
    <w:rsid w:val="00DB1C2C"/>
    <w:rsid w:val="00DB21E9"/>
    <w:rsid w:val="00DB28DF"/>
    <w:rsid w:val="00DB2F97"/>
    <w:rsid w:val="00DB326F"/>
    <w:rsid w:val="00DB34DA"/>
    <w:rsid w:val="00DB3BA4"/>
    <w:rsid w:val="00DB3F46"/>
    <w:rsid w:val="00DB40D4"/>
    <w:rsid w:val="00DB4D3E"/>
    <w:rsid w:val="00DB5A05"/>
    <w:rsid w:val="00DB6326"/>
    <w:rsid w:val="00DB67D7"/>
    <w:rsid w:val="00DB6B3A"/>
    <w:rsid w:val="00DB6B66"/>
    <w:rsid w:val="00DB6C0C"/>
    <w:rsid w:val="00DB6C3A"/>
    <w:rsid w:val="00DB71F6"/>
    <w:rsid w:val="00DC0197"/>
    <w:rsid w:val="00DC0245"/>
    <w:rsid w:val="00DC0410"/>
    <w:rsid w:val="00DC065A"/>
    <w:rsid w:val="00DC1066"/>
    <w:rsid w:val="00DC1690"/>
    <w:rsid w:val="00DC1C5E"/>
    <w:rsid w:val="00DC2B7F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627"/>
    <w:rsid w:val="00DC6676"/>
    <w:rsid w:val="00DC6C5C"/>
    <w:rsid w:val="00DC6F2A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B0B"/>
    <w:rsid w:val="00DD4B77"/>
    <w:rsid w:val="00DD4C4D"/>
    <w:rsid w:val="00DD516E"/>
    <w:rsid w:val="00DD5C0C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B5F"/>
    <w:rsid w:val="00DE3DE7"/>
    <w:rsid w:val="00DE408A"/>
    <w:rsid w:val="00DE41F8"/>
    <w:rsid w:val="00DE45C0"/>
    <w:rsid w:val="00DE4A89"/>
    <w:rsid w:val="00DE4CBC"/>
    <w:rsid w:val="00DE4CF4"/>
    <w:rsid w:val="00DE5294"/>
    <w:rsid w:val="00DE566E"/>
    <w:rsid w:val="00DE574F"/>
    <w:rsid w:val="00DE5D0F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EE1"/>
    <w:rsid w:val="00DF0F13"/>
    <w:rsid w:val="00DF1856"/>
    <w:rsid w:val="00DF19B9"/>
    <w:rsid w:val="00DF1AA5"/>
    <w:rsid w:val="00DF1C20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531"/>
    <w:rsid w:val="00DF67BA"/>
    <w:rsid w:val="00DF6DFD"/>
    <w:rsid w:val="00DF6F26"/>
    <w:rsid w:val="00DF739F"/>
    <w:rsid w:val="00DF73FE"/>
    <w:rsid w:val="00DF74D8"/>
    <w:rsid w:val="00DF7502"/>
    <w:rsid w:val="00DF79AB"/>
    <w:rsid w:val="00E001A5"/>
    <w:rsid w:val="00E0025B"/>
    <w:rsid w:val="00E0028A"/>
    <w:rsid w:val="00E0056E"/>
    <w:rsid w:val="00E0077E"/>
    <w:rsid w:val="00E00844"/>
    <w:rsid w:val="00E00A98"/>
    <w:rsid w:val="00E00C29"/>
    <w:rsid w:val="00E02271"/>
    <w:rsid w:val="00E0239D"/>
    <w:rsid w:val="00E02BAB"/>
    <w:rsid w:val="00E03810"/>
    <w:rsid w:val="00E03A1B"/>
    <w:rsid w:val="00E0406E"/>
    <w:rsid w:val="00E0423F"/>
    <w:rsid w:val="00E04898"/>
    <w:rsid w:val="00E05880"/>
    <w:rsid w:val="00E05BA7"/>
    <w:rsid w:val="00E05E4B"/>
    <w:rsid w:val="00E06055"/>
    <w:rsid w:val="00E062AB"/>
    <w:rsid w:val="00E06313"/>
    <w:rsid w:val="00E06554"/>
    <w:rsid w:val="00E0690B"/>
    <w:rsid w:val="00E069CD"/>
    <w:rsid w:val="00E06A13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442"/>
    <w:rsid w:val="00E10625"/>
    <w:rsid w:val="00E107B0"/>
    <w:rsid w:val="00E10A5C"/>
    <w:rsid w:val="00E10B29"/>
    <w:rsid w:val="00E10CA0"/>
    <w:rsid w:val="00E11094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9C0"/>
    <w:rsid w:val="00E13A3D"/>
    <w:rsid w:val="00E13E94"/>
    <w:rsid w:val="00E141A6"/>
    <w:rsid w:val="00E145D0"/>
    <w:rsid w:val="00E14F88"/>
    <w:rsid w:val="00E150A3"/>
    <w:rsid w:val="00E15288"/>
    <w:rsid w:val="00E15D6F"/>
    <w:rsid w:val="00E16371"/>
    <w:rsid w:val="00E165F3"/>
    <w:rsid w:val="00E168E8"/>
    <w:rsid w:val="00E170EF"/>
    <w:rsid w:val="00E17129"/>
    <w:rsid w:val="00E17D2A"/>
    <w:rsid w:val="00E17E52"/>
    <w:rsid w:val="00E202B8"/>
    <w:rsid w:val="00E20584"/>
    <w:rsid w:val="00E206DB"/>
    <w:rsid w:val="00E207F7"/>
    <w:rsid w:val="00E20D82"/>
    <w:rsid w:val="00E215C1"/>
    <w:rsid w:val="00E21735"/>
    <w:rsid w:val="00E21C22"/>
    <w:rsid w:val="00E21D55"/>
    <w:rsid w:val="00E21EBE"/>
    <w:rsid w:val="00E22770"/>
    <w:rsid w:val="00E22858"/>
    <w:rsid w:val="00E22B79"/>
    <w:rsid w:val="00E22D3B"/>
    <w:rsid w:val="00E22E6A"/>
    <w:rsid w:val="00E238D7"/>
    <w:rsid w:val="00E239A9"/>
    <w:rsid w:val="00E23A29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B2C"/>
    <w:rsid w:val="00E27165"/>
    <w:rsid w:val="00E27487"/>
    <w:rsid w:val="00E2764F"/>
    <w:rsid w:val="00E27870"/>
    <w:rsid w:val="00E27BA9"/>
    <w:rsid w:val="00E27D4A"/>
    <w:rsid w:val="00E30559"/>
    <w:rsid w:val="00E30C31"/>
    <w:rsid w:val="00E30F90"/>
    <w:rsid w:val="00E316BE"/>
    <w:rsid w:val="00E32535"/>
    <w:rsid w:val="00E3273C"/>
    <w:rsid w:val="00E32E47"/>
    <w:rsid w:val="00E330DC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7235"/>
    <w:rsid w:val="00E373F5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F52"/>
    <w:rsid w:val="00E421DE"/>
    <w:rsid w:val="00E425FC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5127"/>
    <w:rsid w:val="00E5534A"/>
    <w:rsid w:val="00E557A9"/>
    <w:rsid w:val="00E55A6B"/>
    <w:rsid w:val="00E55D20"/>
    <w:rsid w:val="00E55EE6"/>
    <w:rsid w:val="00E567A9"/>
    <w:rsid w:val="00E5685D"/>
    <w:rsid w:val="00E56AD5"/>
    <w:rsid w:val="00E56FA3"/>
    <w:rsid w:val="00E57243"/>
    <w:rsid w:val="00E5737E"/>
    <w:rsid w:val="00E573C8"/>
    <w:rsid w:val="00E601CE"/>
    <w:rsid w:val="00E601D1"/>
    <w:rsid w:val="00E603C4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50DE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6F9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5410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479"/>
    <w:rsid w:val="00E80673"/>
    <w:rsid w:val="00E81A04"/>
    <w:rsid w:val="00E81AED"/>
    <w:rsid w:val="00E81E39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406B"/>
    <w:rsid w:val="00E8419F"/>
    <w:rsid w:val="00E84554"/>
    <w:rsid w:val="00E84A6A"/>
    <w:rsid w:val="00E84E1E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DF1"/>
    <w:rsid w:val="00E966F7"/>
    <w:rsid w:val="00E969D7"/>
    <w:rsid w:val="00E969FA"/>
    <w:rsid w:val="00E97114"/>
    <w:rsid w:val="00E97416"/>
    <w:rsid w:val="00E97AFB"/>
    <w:rsid w:val="00E97EDB"/>
    <w:rsid w:val="00EA0411"/>
    <w:rsid w:val="00EA061B"/>
    <w:rsid w:val="00EA084E"/>
    <w:rsid w:val="00EA0909"/>
    <w:rsid w:val="00EA19EC"/>
    <w:rsid w:val="00EA19F0"/>
    <w:rsid w:val="00EA1CA6"/>
    <w:rsid w:val="00EA1CDE"/>
    <w:rsid w:val="00EA2799"/>
    <w:rsid w:val="00EA28EC"/>
    <w:rsid w:val="00EA312F"/>
    <w:rsid w:val="00EA3537"/>
    <w:rsid w:val="00EA3BEF"/>
    <w:rsid w:val="00EA3F6B"/>
    <w:rsid w:val="00EA44F5"/>
    <w:rsid w:val="00EA474E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CD0"/>
    <w:rsid w:val="00EA6E79"/>
    <w:rsid w:val="00EA7A3F"/>
    <w:rsid w:val="00EA7CA5"/>
    <w:rsid w:val="00EB002D"/>
    <w:rsid w:val="00EB0260"/>
    <w:rsid w:val="00EB0B05"/>
    <w:rsid w:val="00EB1200"/>
    <w:rsid w:val="00EB1986"/>
    <w:rsid w:val="00EB1CD9"/>
    <w:rsid w:val="00EB22BA"/>
    <w:rsid w:val="00EB23C0"/>
    <w:rsid w:val="00EB29A7"/>
    <w:rsid w:val="00EB2F8C"/>
    <w:rsid w:val="00EB30C3"/>
    <w:rsid w:val="00EB33D1"/>
    <w:rsid w:val="00EB46C8"/>
    <w:rsid w:val="00EB4B5B"/>
    <w:rsid w:val="00EB4B70"/>
    <w:rsid w:val="00EB4C1C"/>
    <w:rsid w:val="00EB4CD9"/>
    <w:rsid w:val="00EB4F37"/>
    <w:rsid w:val="00EB52A0"/>
    <w:rsid w:val="00EB53F3"/>
    <w:rsid w:val="00EB555C"/>
    <w:rsid w:val="00EB5EDA"/>
    <w:rsid w:val="00EB61E3"/>
    <w:rsid w:val="00EB626D"/>
    <w:rsid w:val="00EB630C"/>
    <w:rsid w:val="00EB67D1"/>
    <w:rsid w:val="00EB731E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782"/>
    <w:rsid w:val="00EC3E14"/>
    <w:rsid w:val="00EC4162"/>
    <w:rsid w:val="00EC42F8"/>
    <w:rsid w:val="00EC4317"/>
    <w:rsid w:val="00EC4C6E"/>
    <w:rsid w:val="00EC4E0D"/>
    <w:rsid w:val="00EC4FEF"/>
    <w:rsid w:val="00EC5101"/>
    <w:rsid w:val="00EC55E2"/>
    <w:rsid w:val="00EC60A1"/>
    <w:rsid w:val="00EC6800"/>
    <w:rsid w:val="00EC6F0E"/>
    <w:rsid w:val="00EC7218"/>
    <w:rsid w:val="00EC73F3"/>
    <w:rsid w:val="00EC754E"/>
    <w:rsid w:val="00EC762A"/>
    <w:rsid w:val="00EC79B8"/>
    <w:rsid w:val="00ED0343"/>
    <w:rsid w:val="00ED0803"/>
    <w:rsid w:val="00ED0F2D"/>
    <w:rsid w:val="00ED1023"/>
    <w:rsid w:val="00ED177C"/>
    <w:rsid w:val="00ED1CF4"/>
    <w:rsid w:val="00ED2A26"/>
    <w:rsid w:val="00ED32F4"/>
    <w:rsid w:val="00ED34E9"/>
    <w:rsid w:val="00ED35A1"/>
    <w:rsid w:val="00ED428A"/>
    <w:rsid w:val="00ED42AA"/>
    <w:rsid w:val="00ED476F"/>
    <w:rsid w:val="00ED5978"/>
    <w:rsid w:val="00ED65DA"/>
    <w:rsid w:val="00ED6BD3"/>
    <w:rsid w:val="00ED6F09"/>
    <w:rsid w:val="00ED7387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41D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FD1"/>
    <w:rsid w:val="00EF201E"/>
    <w:rsid w:val="00EF2119"/>
    <w:rsid w:val="00EF282C"/>
    <w:rsid w:val="00EF2A07"/>
    <w:rsid w:val="00EF2F1C"/>
    <w:rsid w:val="00EF3149"/>
    <w:rsid w:val="00EF3379"/>
    <w:rsid w:val="00EF40ED"/>
    <w:rsid w:val="00EF4239"/>
    <w:rsid w:val="00EF429D"/>
    <w:rsid w:val="00EF44E6"/>
    <w:rsid w:val="00EF4585"/>
    <w:rsid w:val="00EF46C1"/>
    <w:rsid w:val="00EF46EA"/>
    <w:rsid w:val="00EF4ACF"/>
    <w:rsid w:val="00EF5440"/>
    <w:rsid w:val="00EF5E38"/>
    <w:rsid w:val="00EF647A"/>
    <w:rsid w:val="00EF68AD"/>
    <w:rsid w:val="00EF6E30"/>
    <w:rsid w:val="00EF7246"/>
    <w:rsid w:val="00EF7531"/>
    <w:rsid w:val="00EF7CA5"/>
    <w:rsid w:val="00EF7CD1"/>
    <w:rsid w:val="00EF7E2F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EA5"/>
    <w:rsid w:val="00F0361C"/>
    <w:rsid w:val="00F037ED"/>
    <w:rsid w:val="00F0404D"/>
    <w:rsid w:val="00F0404E"/>
    <w:rsid w:val="00F045ED"/>
    <w:rsid w:val="00F0490A"/>
    <w:rsid w:val="00F04F61"/>
    <w:rsid w:val="00F0583A"/>
    <w:rsid w:val="00F05EDF"/>
    <w:rsid w:val="00F07985"/>
    <w:rsid w:val="00F07DF2"/>
    <w:rsid w:val="00F104AF"/>
    <w:rsid w:val="00F108C2"/>
    <w:rsid w:val="00F117CD"/>
    <w:rsid w:val="00F11D44"/>
    <w:rsid w:val="00F12107"/>
    <w:rsid w:val="00F124D5"/>
    <w:rsid w:val="00F12EA0"/>
    <w:rsid w:val="00F131CB"/>
    <w:rsid w:val="00F1348A"/>
    <w:rsid w:val="00F13857"/>
    <w:rsid w:val="00F13C91"/>
    <w:rsid w:val="00F1400A"/>
    <w:rsid w:val="00F14338"/>
    <w:rsid w:val="00F14AAD"/>
    <w:rsid w:val="00F15061"/>
    <w:rsid w:val="00F15BFF"/>
    <w:rsid w:val="00F15D8B"/>
    <w:rsid w:val="00F15F37"/>
    <w:rsid w:val="00F16390"/>
    <w:rsid w:val="00F16658"/>
    <w:rsid w:val="00F16751"/>
    <w:rsid w:val="00F16754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954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218"/>
    <w:rsid w:val="00F255D3"/>
    <w:rsid w:val="00F2583D"/>
    <w:rsid w:val="00F26DBA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369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5C7"/>
    <w:rsid w:val="00F43963"/>
    <w:rsid w:val="00F446D4"/>
    <w:rsid w:val="00F449B5"/>
    <w:rsid w:val="00F44CA0"/>
    <w:rsid w:val="00F44F4A"/>
    <w:rsid w:val="00F454C5"/>
    <w:rsid w:val="00F45C0F"/>
    <w:rsid w:val="00F45D43"/>
    <w:rsid w:val="00F46520"/>
    <w:rsid w:val="00F46DBA"/>
    <w:rsid w:val="00F46EE5"/>
    <w:rsid w:val="00F477D5"/>
    <w:rsid w:val="00F47854"/>
    <w:rsid w:val="00F47ED3"/>
    <w:rsid w:val="00F50C21"/>
    <w:rsid w:val="00F51261"/>
    <w:rsid w:val="00F5174E"/>
    <w:rsid w:val="00F522DB"/>
    <w:rsid w:val="00F52424"/>
    <w:rsid w:val="00F52701"/>
    <w:rsid w:val="00F52724"/>
    <w:rsid w:val="00F527C4"/>
    <w:rsid w:val="00F528D8"/>
    <w:rsid w:val="00F52B32"/>
    <w:rsid w:val="00F52BA5"/>
    <w:rsid w:val="00F53994"/>
    <w:rsid w:val="00F53E13"/>
    <w:rsid w:val="00F53E14"/>
    <w:rsid w:val="00F54CC0"/>
    <w:rsid w:val="00F54E91"/>
    <w:rsid w:val="00F551E5"/>
    <w:rsid w:val="00F55550"/>
    <w:rsid w:val="00F55565"/>
    <w:rsid w:val="00F55A28"/>
    <w:rsid w:val="00F55A8E"/>
    <w:rsid w:val="00F55B91"/>
    <w:rsid w:val="00F55E96"/>
    <w:rsid w:val="00F561BE"/>
    <w:rsid w:val="00F5639C"/>
    <w:rsid w:val="00F564DB"/>
    <w:rsid w:val="00F565C8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CB0"/>
    <w:rsid w:val="00F61DDE"/>
    <w:rsid w:val="00F61E0B"/>
    <w:rsid w:val="00F61F17"/>
    <w:rsid w:val="00F62915"/>
    <w:rsid w:val="00F62D6D"/>
    <w:rsid w:val="00F632B1"/>
    <w:rsid w:val="00F637BE"/>
    <w:rsid w:val="00F63DB8"/>
    <w:rsid w:val="00F6419C"/>
    <w:rsid w:val="00F64262"/>
    <w:rsid w:val="00F64292"/>
    <w:rsid w:val="00F645C9"/>
    <w:rsid w:val="00F645FD"/>
    <w:rsid w:val="00F64C8A"/>
    <w:rsid w:val="00F6513E"/>
    <w:rsid w:val="00F652BB"/>
    <w:rsid w:val="00F65362"/>
    <w:rsid w:val="00F6567F"/>
    <w:rsid w:val="00F6583D"/>
    <w:rsid w:val="00F66B99"/>
    <w:rsid w:val="00F66E1F"/>
    <w:rsid w:val="00F66E87"/>
    <w:rsid w:val="00F6727C"/>
    <w:rsid w:val="00F67815"/>
    <w:rsid w:val="00F6799C"/>
    <w:rsid w:val="00F67F0C"/>
    <w:rsid w:val="00F70F74"/>
    <w:rsid w:val="00F717CD"/>
    <w:rsid w:val="00F719D1"/>
    <w:rsid w:val="00F71C12"/>
    <w:rsid w:val="00F71C36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241"/>
    <w:rsid w:val="00F77392"/>
    <w:rsid w:val="00F77BB7"/>
    <w:rsid w:val="00F77EAB"/>
    <w:rsid w:val="00F80320"/>
    <w:rsid w:val="00F80909"/>
    <w:rsid w:val="00F80B4F"/>
    <w:rsid w:val="00F825E1"/>
    <w:rsid w:val="00F82CEA"/>
    <w:rsid w:val="00F833D6"/>
    <w:rsid w:val="00F83728"/>
    <w:rsid w:val="00F8397A"/>
    <w:rsid w:val="00F8450A"/>
    <w:rsid w:val="00F8479B"/>
    <w:rsid w:val="00F849C4"/>
    <w:rsid w:val="00F85876"/>
    <w:rsid w:val="00F85AA8"/>
    <w:rsid w:val="00F85DC2"/>
    <w:rsid w:val="00F867D2"/>
    <w:rsid w:val="00F8680A"/>
    <w:rsid w:val="00F8692A"/>
    <w:rsid w:val="00F86BEE"/>
    <w:rsid w:val="00F86DA6"/>
    <w:rsid w:val="00F87736"/>
    <w:rsid w:val="00F8782D"/>
    <w:rsid w:val="00F87B79"/>
    <w:rsid w:val="00F90017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E82"/>
    <w:rsid w:val="00F96C5A"/>
    <w:rsid w:val="00F97512"/>
    <w:rsid w:val="00F97566"/>
    <w:rsid w:val="00FA050F"/>
    <w:rsid w:val="00FA082B"/>
    <w:rsid w:val="00FA0A80"/>
    <w:rsid w:val="00FA0EF8"/>
    <w:rsid w:val="00FA1141"/>
    <w:rsid w:val="00FA1525"/>
    <w:rsid w:val="00FA179F"/>
    <w:rsid w:val="00FA1AEC"/>
    <w:rsid w:val="00FA1C0C"/>
    <w:rsid w:val="00FA1C38"/>
    <w:rsid w:val="00FA2A93"/>
    <w:rsid w:val="00FA37ED"/>
    <w:rsid w:val="00FA3E83"/>
    <w:rsid w:val="00FA5042"/>
    <w:rsid w:val="00FA54B3"/>
    <w:rsid w:val="00FA5561"/>
    <w:rsid w:val="00FA5B8B"/>
    <w:rsid w:val="00FA6033"/>
    <w:rsid w:val="00FA61D5"/>
    <w:rsid w:val="00FA62BA"/>
    <w:rsid w:val="00FA6363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248C"/>
    <w:rsid w:val="00FB272C"/>
    <w:rsid w:val="00FB2DFD"/>
    <w:rsid w:val="00FB3187"/>
    <w:rsid w:val="00FB34F6"/>
    <w:rsid w:val="00FB3A5D"/>
    <w:rsid w:val="00FB3AF1"/>
    <w:rsid w:val="00FB3B95"/>
    <w:rsid w:val="00FB3E51"/>
    <w:rsid w:val="00FB406B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C16"/>
    <w:rsid w:val="00FB6E5C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90D"/>
    <w:rsid w:val="00FC1EE5"/>
    <w:rsid w:val="00FC200E"/>
    <w:rsid w:val="00FC3222"/>
    <w:rsid w:val="00FC4090"/>
    <w:rsid w:val="00FC4154"/>
    <w:rsid w:val="00FC41D5"/>
    <w:rsid w:val="00FC4387"/>
    <w:rsid w:val="00FC46E6"/>
    <w:rsid w:val="00FC5561"/>
    <w:rsid w:val="00FC55A7"/>
    <w:rsid w:val="00FC5C34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5F3"/>
    <w:rsid w:val="00FD1A9C"/>
    <w:rsid w:val="00FD1B21"/>
    <w:rsid w:val="00FD1B92"/>
    <w:rsid w:val="00FD1CF8"/>
    <w:rsid w:val="00FD2694"/>
    <w:rsid w:val="00FD2786"/>
    <w:rsid w:val="00FD2DAB"/>
    <w:rsid w:val="00FD2FF6"/>
    <w:rsid w:val="00FD31C4"/>
    <w:rsid w:val="00FD395A"/>
    <w:rsid w:val="00FD42FB"/>
    <w:rsid w:val="00FD46EA"/>
    <w:rsid w:val="00FD4A2D"/>
    <w:rsid w:val="00FD4E23"/>
    <w:rsid w:val="00FD506C"/>
    <w:rsid w:val="00FD5C6E"/>
    <w:rsid w:val="00FD5FCC"/>
    <w:rsid w:val="00FD63E7"/>
    <w:rsid w:val="00FD66FB"/>
    <w:rsid w:val="00FD67BB"/>
    <w:rsid w:val="00FD69DA"/>
    <w:rsid w:val="00FD72C8"/>
    <w:rsid w:val="00FE0731"/>
    <w:rsid w:val="00FE0997"/>
    <w:rsid w:val="00FE0A1F"/>
    <w:rsid w:val="00FE0CDA"/>
    <w:rsid w:val="00FE0ED9"/>
    <w:rsid w:val="00FE10EC"/>
    <w:rsid w:val="00FE128D"/>
    <w:rsid w:val="00FE134F"/>
    <w:rsid w:val="00FE1ADC"/>
    <w:rsid w:val="00FE1B09"/>
    <w:rsid w:val="00FE2754"/>
    <w:rsid w:val="00FE2935"/>
    <w:rsid w:val="00FE2DA8"/>
    <w:rsid w:val="00FE2F97"/>
    <w:rsid w:val="00FE3067"/>
    <w:rsid w:val="00FE37FD"/>
    <w:rsid w:val="00FE3A02"/>
    <w:rsid w:val="00FE3FB4"/>
    <w:rsid w:val="00FE406E"/>
    <w:rsid w:val="00FE4715"/>
    <w:rsid w:val="00FE484D"/>
    <w:rsid w:val="00FE4D88"/>
    <w:rsid w:val="00FE4E76"/>
    <w:rsid w:val="00FE5006"/>
    <w:rsid w:val="00FE52B4"/>
    <w:rsid w:val="00FE5486"/>
    <w:rsid w:val="00FE61AD"/>
    <w:rsid w:val="00FE63DA"/>
    <w:rsid w:val="00FE64B0"/>
    <w:rsid w:val="00FE650A"/>
    <w:rsid w:val="00FE6761"/>
    <w:rsid w:val="00FE6B7F"/>
    <w:rsid w:val="00FE74C4"/>
    <w:rsid w:val="00FE7564"/>
    <w:rsid w:val="00FF058A"/>
    <w:rsid w:val="00FF09B4"/>
    <w:rsid w:val="00FF0E11"/>
    <w:rsid w:val="00FF0E57"/>
    <w:rsid w:val="00FF0E75"/>
    <w:rsid w:val="00FF11B7"/>
    <w:rsid w:val="00FF1CD9"/>
    <w:rsid w:val="00FF25C2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6082"/>
    <w:rsid w:val="00FF6143"/>
    <w:rsid w:val="00FF6445"/>
    <w:rsid w:val="00FF64AA"/>
    <w:rsid w:val="00FF66DA"/>
    <w:rsid w:val="00FF6733"/>
    <w:rsid w:val="00FF6F80"/>
    <w:rsid w:val="00FF723E"/>
    <w:rsid w:val="00FF757F"/>
    <w:rsid w:val="00FF792F"/>
    <w:rsid w:val="00FF79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0103"/>
    <w:rPr>
      <w:sz w:val="28"/>
      <w:lang w:val="ru-RU" w:eastAsia="ru-RU"/>
    </w:rPr>
  </w:style>
  <w:style w:type="paragraph" w:styleId="1">
    <w:name w:val="heading 1"/>
    <w:basedOn w:val="a"/>
    <w:next w:val="a"/>
    <w:qFormat/>
    <w:rsid w:val="005B0103"/>
    <w:pPr>
      <w:keepNext/>
      <w:outlineLvl w:val="0"/>
    </w:pPr>
    <w:rPr>
      <w:rFonts w:ascii="FreeSans" w:hAnsi="FreeSans"/>
      <w:b/>
      <w:sz w:val="20"/>
    </w:rPr>
  </w:style>
  <w:style w:type="paragraph" w:styleId="2">
    <w:name w:val="heading 2"/>
    <w:basedOn w:val="a"/>
    <w:next w:val="a"/>
    <w:qFormat/>
    <w:rsid w:val="005B0103"/>
    <w:pPr>
      <w:keepNext/>
      <w:jc w:val="center"/>
      <w:outlineLvl w:val="1"/>
    </w:pPr>
    <w:rPr>
      <w:rFonts w:ascii="FreeSans" w:hAnsi="FreeSans"/>
      <w:b/>
    </w:rPr>
  </w:style>
  <w:style w:type="paragraph" w:styleId="3">
    <w:name w:val="heading 3"/>
    <w:basedOn w:val="a"/>
    <w:next w:val="a"/>
    <w:qFormat/>
    <w:rsid w:val="005B0103"/>
    <w:pPr>
      <w:keepNext/>
      <w:outlineLvl w:val="2"/>
    </w:pPr>
    <w:rPr>
      <w:rFonts w:ascii="FreeSans" w:hAnsi="FreeSans"/>
      <w:b/>
      <w:sz w:val="22"/>
    </w:rPr>
  </w:style>
  <w:style w:type="paragraph" w:styleId="4">
    <w:name w:val="heading 4"/>
    <w:basedOn w:val="a"/>
    <w:next w:val="a"/>
    <w:qFormat/>
    <w:rsid w:val="005B0103"/>
    <w:pPr>
      <w:keepNext/>
      <w:ind w:right="33"/>
      <w:outlineLvl w:val="3"/>
    </w:pPr>
    <w:rPr>
      <w:rFonts w:ascii="FreeSans" w:hAnsi="FreeSans"/>
      <w:b/>
      <w:sz w:val="22"/>
    </w:rPr>
  </w:style>
  <w:style w:type="paragraph" w:styleId="5">
    <w:name w:val="heading 5"/>
    <w:basedOn w:val="a"/>
    <w:next w:val="a"/>
    <w:qFormat/>
    <w:rsid w:val="005B0103"/>
    <w:pPr>
      <w:keepNext/>
      <w:jc w:val="both"/>
      <w:outlineLvl w:val="4"/>
    </w:pPr>
    <w:rPr>
      <w:rFonts w:ascii="FreeSans" w:hAnsi="FreeSans"/>
      <w:b/>
      <w:sz w:val="22"/>
    </w:rPr>
  </w:style>
  <w:style w:type="paragraph" w:styleId="6">
    <w:name w:val="heading 6"/>
    <w:basedOn w:val="a"/>
    <w:next w:val="a"/>
    <w:qFormat/>
    <w:rsid w:val="005B0103"/>
    <w:pPr>
      <w:keepNext/>
      <w:outlineLvl w:val="5"/>
    </w:pPr>
    <w:rPr>
      <w:rFonts w:ascii="FreeSans" w:hAnsi="FreeSans"/>
      <w:b/>
      <w:snapToGrid w:val="0"/>
      <w:color w:val="000000"/>
      <w:sz w:val="22"/>
    </w:rPr>
  </w:style>
  <w:style w:type="paragraph" w:styleId="7">
    <w:name w:val="heading 7"/>
    <w:basedOn w:val="a"/>
    <w:next w:val="a"/>
    <w:qFormat/>
    <w:rsid w:val="005B0103"/>
    <w:pPr>
      <w:keepNext/>
      <w:outlineLvl w:val="6"/>
    </w:pPr>
    <w:rPr>
      <w:rFonts w:ascii="FreeSans" w:hAnsi="FreeSans"/>
      <w:b/>
      <w:sz w:val="22"/>
      <w:u w:val="single"/>
    </w:rPr>
  </w:style>
  <w:style w:type="paragraph" w:styleId="8">
    <w:name w:val="heading 8"/>
    <w:basedOn w:val="a"/>
    <w:next w:val="a"/>
    <w:qFormat/>
    <w:rsid w:val="005B0103"/>
    <w:pPr>
      <w:keepNext/>
      <w:jc w:val="both"/>
      <w:outlineLvl w:val="7"/>
    </w:pPr>
    <w:rPr>
      <w:rFonts w:ascii="FreeSans" w:hAnsi="FreeSans"/>
      <w:b/>
      <w:sz w:val="24"/>
      <w:u w:val="single"/>
    </w:rPr>
  </w:style>
  <w:style w:type="paragraph" w:styleId="9">
    <w:name w:val="heading 9"/>
    <w:basedOn w:val="a"/>
    <w:next w:val="a"/>
    <w:qFormat/>
    <w:rsid w:val="005B0103"/>
    <w:pPr>
      <w:keepNext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5B0103"/>
    <w:pPr>
      <w:jc w:val="center"/>
    </w:pPr>
    <w:rPr>
      <w:rFonts w:ascii="FreeSans" w:hAnsi="FreeSans"/>
      <w:b/>
      <w:sz w:val="32"/>
    </w:rPr>
  </w:style>
  <w:style w:type="paragraph" w:styleId="a4">
    <w:name w:val="Body Text Indent"/>
    <w:basedOn w:val="a"/>
    <w:rsid w:val="005B0103"/>
    <w:pPr>
      <w:ind w:left="435"/>
      <w:jc w:val="both"/>
    </w:pPr>
  </w:style>
  <w:style w:type="character" w:styleId="a5">
    <w:name w:val="Hyperlink"/>
    <w:rsid w:val="005B0103"/>
    <w:rPr>
      <w:color w:val="0000FF"/>
      <w:u w:val="single"/>
    </w:rPr>
  </w:style>
  <w:style w:type="paragraph" w:styleId="a6">
    <w:name w:val="header"/>
    <w:basedOn w:val="a"/>
    <w:rsid w:val="005B0103"/>
    <w:pPr>
      <w:tabs>
        <w:tab w:val="center" w:pos="4153"/>
        <w:tab w:val="right" w:pos="8306"/>
      </w:tabs>
    </w:pPr>
  </w:style>
  <w:style w:type="character" w:styleId="a7">
    <w:name w:val="page number"/>
    <w:basedOn w:val="a0"/>
    <w:rsid w:val="005B0103"/>
  </w:style>
  <w:style w:type="paragraph" w:styleId="20">
    <w:name w:val="Body Text 2"/>
    <w:basedOn w:val="a"/>
    <w:rsid w:val="005B0103"/>
    <w:pPr>
      <w:jc w:val="center"/>
    </w:pPr>
    <w:rPr>
      <w:b/>
      <w:sz w:val="16"/>
    </w:rPr>
  </w:style>
  <w:style w:type="paragraph" w:styleId="a8">
    <w:name w:val="Body Text"/>
    <w:basedOn w:val="a"/>
    <w:rsid w:val="005B0103"/>
    <w:pPr>
      <w:jc w:val="center"/>
    </w:pPr>
    <w:rPr>
      <w:b/>
      <w:sz w:val="22"/>
      <w:lang w:val="uk-UA"/>
    </w:rPr>
  </w:style>
  <w:style w:type="paragraph" w:styleId="30">
    <w:name w:val="Body Text 3"/>
    <w:basedOn w:val="a"/>
    <w:rsid w:val="005B0103"/>
    <w:pPr>
      <w:jc w:val="both"/>
    </w:pPr>
    <w:rPr>
      <w:rFonts w:ascii="FreeSans" w:hAnsi="FreeSans"/>
      <w:b/>
      <w:sz w:val="18"/>
    </w:rPr>
  </w:style>
  <w:style w:type="character" w:customStyle="1" w:styleId="s">
    <w:name w:val="s"/>
    <w:basedOn w:val="a0"/>
    <w:rsid w:val="005B0103"/>
  </w:style>
  <w:style w:type="character" w:styleId="a9">
    <w:name w:val="FollowedHyperlink"/>
    <w:rsid w:val="005B0103"/>
    <w:rPr>
      <w:color w:val="800080"/>
      <w:u w:val="single"/>
    </w:rPr>
  </w:style>
  <w:style w:type="paragraph" w:styleId="aa">
    <w:name w:val="footer"/>
    <w:basedOn w:val="a"/>
    <w:rsid w:val="005B0103"/>
    <w:pPr>
      <w:tabs>
        <w:tab w:val="center" w:pos="4677"/>
        <w:tab w:val="right" w:pos="9355"/>
      </w:tabs>
    </w:pPr>
  </w:style>
  <w:style w:type="character" w:customStyle="1" w:styleId="s1">
    <w:name w:val="s1"/>
    <w:rsid w:val="005B0103"/>
    <w:rPr>
      <w:rFonts w:ascii="FreeSans" w:hAnsi="FreeSans" w:cs="FreeSans" w:hint="default"/>
    </w:rPr>
  </w:style>
  <w:style w:type="paragraph" w:styleId="ab">
    <w:name w:val="Balloon Text"/>
    <w:basedOn w:val="a"/>
    <w:semiHidden/>
    <w:rsid w:val="005B0103"/>
    <w:rPr>
      <w:rFonts w:ascii="Liberation Serif" w:hAnsi="Liberation Serif" w:cs="Liberation Serif"/>
      <w:sz w:val="16"/>
      <w:szCs w:val="16"/>
    </w:rPr>
  </w:style>
  <w:style w:type="character" w:styleId="ac">
    <w:name w:val="annotation reference"/>
    <w:semiHidden/>
    <w:rsid w:val="005B0103"/>
    <w:rPr>
      <w:sz w:val="16"/>
      <w:szCs w:val="16"/>
    </w:rPr>
  </w:style>
  <w:style w:type="paragraph" w:styleId="ad">
    <w:name w:val="annotation text"/>
    <w:basedOn w:val="a"/>
    <w:semiHidden/>
    <w:rsid w:val="005B0103"/>
    <w:rPr>
      <w:sz w:val="20"/>
    </w:rPr>
  </w:style>
  <w:style w:type="paragraph" w:styleId="ae">
    <w:name w:val="annotation subject"/>
    <w:basedOn w:val="ad"/>
    <w:next w:val="ad"/>
    <w:semiHidden/>
    <w:rsid w:val="005B0103"/>
    <w:rPr>
      <w:b/>
      <w:bCs/>
    </w:rPr>
  </w:style>
  <w:style w:type="character" w:customStyle="1" w:styleId="normal1">
    <w:name w:val="normal1"/>
    <w:rsid w:val="005B0103"/>
    <w:rPr>
      <w:b w:val="0"/>
      <w:bCs w:val="0"/>
      <w:i w:val="0"/>
      <w:iCs w:val="0"/>
    </w:rPr>
  </w:style>
  <w:style w:type="character" w:customStyle="1" w:styleId="ital1">
    <w:name w:val="ital1"/>
    <w:rsid w:val="005B0103"/>
    <w:rPr>
      <w:b w:val="0"/>
      <w:bCs w:val="0"/>
      <w:i/>
      <w:iCs/>
      <w:smallCaps w:val="0"/>
    </w:rPr>
  </w:style>
  <w:style w:type="character" w:customStyle="1" w:styleId="f14sb1">
    <w:name w:val="f14sb1"/>
    <w:rsid w:val="005B0103"/>
    <w:rPr>
      <w:rFonts w:ascii="FreeSans" w:hAnsi="FreeSans" w:cs="FreeSans" w:hint="default"/>
      <w:b/>
      <w:bCs/>
      <w:sz w:val="28"/>
      <w:szCs w:val="28"/>
    </w:rPr>
  </w:style>
  <w:style w:type="paragraph" w:customStyle="1" w:styleId="10">
    <w:name w:val="1"/>
    <w:basedOn w:val="a"/>
    <w:rsid w:val="007060C4"/>
    <w:rPr>
      <w:rFonts w:ascii="Symbol" w:hAnsi="Symbol" w:cs="Symbol"/>
      <w:sz w:val="20"/>
      <w:lang w:val="en-US" w:eastAsia="en-US"/>
    </w:rPr>
  </w:style>
  <w:style w:type="paragraph" w:styleId="af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0">
    <w:name w:val="Знак"/>
    <w:basedOn w:val="a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">
    <w:name w:val="Основной текст 22"/>
    <w:basedOn w:val="a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basedOn w:val="a0"/>
    <w:rsid w:val="00DE6933"/>
  </w:style>
  <w:style w:type="character" w:customStyle="1" w:styleId="xfm94369454">
    <w:name w:val="xfm_94369454"/>
    <w:basedOn w:val="a0"/>
    <w:rsid w:val="002014CD"/>
  </w:style>
  <w:style w:type="character" w:customStyle="1" w:styleId="xfm70709312">
    <w:name w:val="xfm_70709312"/>
    <w:basedOn w:val="a0"/>
    <w:rsid w:val="006E6070"/>
  </w:style>
  <w:style w:type="character" w:styleId="af1">
    <w:name w:val="Emphasis"/>
    <w:qFormat/>
    <w:rsid w:val="007C29C6"/>
    <w:rPr>
      <w:i/>
      <w:iCs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basedOn w:val="a0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basedOn w:val="a0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basedOn w:val="a0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basedOn w:val="a0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basedOn w:val="a0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basedOn w:val="a0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basedOn w:val="a0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basedOn w:val="a0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basedOn w:val="a0"/>
    <w:rsid w:val="0016643E"/>
  </w:style>
  <w:style w:type="character" w:customStyle="1" w:styleId="2036">
    <w:name w:val="2036"/>
    <w:basedOn w:val="a0"/>
    <w:rsid w:val="0016643E"/>
  </w:style>
  <w:style w:type="character" w:customStyle="1" w:styleId="xfm99624260">
    <w:name w:val="xfm_99624260"/>
    <w:basedOn w:val="a0"/>
    <w:rsid w:val="00661946"/>
  </w:style>
  <w:style w:type="character" w:customStyle="1" w:styleId="xfm75126219">
    <w:name w:val="xfm_75126219"/>
    <w:basedOn w:val="a0"/>
    <w:rsid w:val="00BE272E"/>
  </w:style>
  <w:style w:type="character" w:customStyle="1" w:styleId="xfm44098544">
    <w:name w:val="xfm_44098544"/>
    <w:basedOn w:val="a0"/>
    <w:rsid w:val="0031686C"/>
  </w:style>
  <w:style w:type="character" w:customStyle="1" w:styleId="xfm20427987">
    <w:name w:val="xfm_20427987"/>
    <w:basedOn w:val="a0"/>
    <w:rsid w:val="00092D35"/>
  </w:style>
  <w:style w:type="character" w:customStyle="1" w:styleId="xfm84860784">
    <w:name w:val="xfm_84860784"/>
    <w:basedOn w:val="a0"/>
    <w:rsid w:val="00A903FF"/>
  </w:style>
  <w:style w:type="character" w:customStyle="1" w:styleId="xfm74803845">
    <w:name w:val="xfm_74803845"/>
    <w:basedOn w:val="a0"/>
    <w:rsid w:val="00E7374E"/>
  </w:style>
  <w:style w:type="character" w:customStyle="1" w:styleId="xfm39137904">
    <w:name w:val="xfm_39137904"/>
    <w:basedOn w:val="a0"/>
    <w:rsid w:val="00350A0C"/>
  </w:style>
  <w:style w:type="character" w:customStyle="1" w:styleId="xfm73186454">
    <w:name w:val="xfm_73186454"/>
    <w:basedOn w:val="a0"/>
    <w:rsid w:val="00F50C21"/>
  </w:style>
  <w:style w:type="character" w:customStyle="1" w:styleId="xfm65598092">
    <w:name w:val="xfm_65598092"/>
    <w:basedOn w:val="a0"/>
    <w:rsid w:val="00A3279B"/>
  </w:style>
  <w:style w:type="character" w:customStyle="1" w:styleId="xfm65715162">
    <w:name w:val="xfm_65715162"/>
    <w:basedOn w:val="a0"/>
    <w:rsid w:val="0089017B"/>
  </w:style>
  <w:style w:type="character" w:customStyle="1" w:styleId="xfm43470746">
    <w:name w:val="xfm_43470746"/>
    <w:basedOn w:val="a0"/>
    <w:rsid w:val="00B25CAA"/>
  </w:style>
  <w:style w:type="character" w:customStyle="1" w:styleId="xfm66170766">
    <w:name w:val="xfm_66170766"/>
    <w:basedOn w:val="a0"/>
    <w:rsid w:val="00B25CAA"/>
  </w:style>
  <w:style w:type="paragraph" w:customStyle="1" w:styleId="11">
    <w:name w:val="Указатель1"/>
    <w:basedOn w:val="a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basedOn w:val="a0"/>
    <w:rsid w:val="009F0B9F"/>
  </w:style>
  <w:style w:type="character" w:customStyle="1" w:styleId="xfm22161920">
    <w:name w:val="xfm_22161920"/>
    <w:basedOn w:val="a0"/>
    <w:rsid w:val="00E00A98"/>
  </w:style>
  <w:style w:type="character" w:customStyle="1" w:styleId="xfm42286238">
    <w:name w:val="xfm_42286238"/>
    <w:basedOn w:val="a0"/>
    <w:rsid w:val="004D14A8"/>
  </w:style>
  <w:style w:type="character" w:customStyle="1" w:styleId="xfm89782289">
    <w:name w:val="xfm_89782289"/>
    <w:basedOn w:val="a0"/>
    <w:rsid w:val="005C28F3"/>
  </w:style>
  <w:style w:type="character" w:customStyle="1" w:styleId="xfm25719155">
    <w:name w:val="xfm_25719155"/>
    <w:basedOn w:val="a0"/>
    <w:rsid w:val="00165007"/>
  </w:style>
  <w:style w:type="character" w:customStyle="1" w:styleId="xfm43187624">
    <w:name w:val="xfm_43187624"/>
    <w:basedOn w:val="a0"/>
    <w:rsid w:val="007805C3"/>
  </w:style>
  <w:style w:type="character" w:customStyle="1" w:styleId="xfm61095137">
    <w:name w:val="xfm_61095137"/>
    <w:basedOn w:val="a0"/>
    <w:rsid w:val="00367FD6"/>
  </w:style>
  <w:style w:type="character" w:customStyle="1" w:styleId="xfm28919223">
    <w:name w:val="xfm_28919223"/>
    <w:basedOn w:val="a0"/>
    <w:rsid w:val="007023CD"/>
  </w:style>
  <w:style w:type="character" w:customStyle="1" w:styleId="xfm58973077">
    <w:name w:val="xfm_58973077"/>
    <w:basedOn w:val="a0"/>
    <w:rsid w:val="00CE2F8C"/>
  </w:style>
  <w:style w:type="character" w:customStyle="1" w:styleId="xfm67300589">
    <w:name w:val="xfm_67300589"/>
    <w:basedOn w:val="a0"/>
    <w:rsid w:val="00FF25C2"/>
  </w:style>
  <w:style w:type="character" w:customStyle="1" w:styleId="xfm06328133">
    <w:name w:val="xfm_06328133"/>
    <w:basedOn w:val="a0"/>
    <w:rsid w:val="00D40094"/>
  </w:style>
  <w:style w:type="character" w:customStyle="1" w:styleId="xfm20100780">
    <w:name w:val="xfm_20100780"/>
    <w:basedOn w:val="a0"/>
    <w:rsid w:val="00AD4B58"/>
  </w:style>
  <w:style w:type="character" w:customStyle="1" w:styleId="xfm60965002">
    <w:name w:val="xfm_60965002"/>
    <w:basedOn w:val="a0"/>
    <w:rsid w:val="00B3693A"/>
  </w:style>
  <w:style w:type="character" w:customStyle="1" w:styleId="xfm89164636">
    <w:name w:val="xfm_89164636"/>
    <w:basedOn w:val="a0"/>
    <w:rsid w:val="00E41AF9"/>
  </w:style>
  <w:style w:type="paragraph" w:customStyle="1" w:styleId="af2">
    <w:name w:val="Содержимое таблицы"/>
    <w:basedOn w:val="a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basedOn w:val="a0"/>
    <w:rsid w:val="0034561C"/>
  </w:style>
  <w:style w:type="character" w:customStyle="1" w:styleId="q4iawc">
    <w:name w:val="q4iawc"/>
    <w:basedOn w:val="a0"/>
    <w:rsid w:val="00835C5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67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7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0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2FA3A-4716-4324-BB4D-BCC987E9D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4</Pages>
  <Words>14241</Words>
  <Characters>81175</Characters>
  <Application>Microsoft Office Word</Application>
  <DocSecurity>0</DocSecurity>
  <Lines>676</Lines>
  <Paragraphs>19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95226</CharactersWithSpaces>
  <SharedDoc>false</SharedDoc>
  <HLinks>
    <vt:vector size="12" baseType="variant">
      <vt:variant>
        <vt:i4>6750218</vt:i4>
      </vt:variant>
      <vt:variant>
        <vt:i4>3</vt:i4>
      </vt:variant>
      <vt:variant>
        <vt:i4>0</vt:i4>
      </vt:variant>
      <vt:variant>
        <vt:i4>5</vt:i4>
      </vt:variant>
      <vt:variant>
        <vt:lpwstr>http://sphu.org/wp-content/uploads/2022/01/Ranolazine_Impurities.jpg</vt:lpwstr>
      </vt:variant>
      <vt:variant>
        <vt:lpwstr/>
      </vt:variant>
      <vt:variant>
        <vt:i4>4063299</vt:i4>
      </vt:variant>
      <vt:variant>
        <vt:i4>0</vt:i4>
      </vt:variant>
      <vt:variant>
        <vt:i4>0</vt:i4>
      </vt:variant>
      <vt:variant>
        <vt:i4>5</vt:i4>
      </vt:variant>
      <vt:variant>
        <vt:lpwstr>http://extranet.edqm.eu/4DLink1/4DCGI/Web_View/mono/1242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15</cp:revision>
  <cp:lastPrinted>2018-02-05T11:17:00Z</cp:lastPrinted>
  <dcterms:created xsi:type="dcterms:W3CDTF">2022-09-15T12:04:00Z</dcterms:created>
  <dcterms:modified xsi:type="dcterms:W3CDTF">2022-10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